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0951" w:rsidRDefault="00EB10E2" w:rsidP="00A70951">
      <w:pPr>
        <w:pStyle w:val="NormalWeb"/>
        <w:spacing w:after="240" w:line="240" w:lineRule="auto"/>
        <w:jc w:val="center"/>
        <w:textAlignment w:val="baseline"/>
        <w:rPr>
          <w:rFonts w:ascii="Genesis Sans Head" w:eastAsia="GenesisSans Head KR" w:hAnsi="Genesis Sans Head" w:cs="Arial"/>
          <w:bCs/>
        </w:rPr>
      </w:pPr>
      <w:r w:rsidRPr="002657F7">
        <w:rPr>
          <w:rFonts w:ascii="Genesis Sans Head" w:eastAsia="GenesisSans Head KR" w:hAnsi="Genesis Sans Head" w:cs="Arial"/>
          <w:bCs/>
          <w:sz w:val="32"/>
          <w:szCs w:val="32"/>
        </w:rPr>
        <w:t xml:space="preserve">GENESIS </w:t>
      </w:r>
      <w:r w:rsidR="009F2561" w:rsidRPr="002657F7">
        <w:rPr>
          <w:rFonts w:ascii="Genesis Sans Head" w:eastAsia="GenesisSans Head KR" w:hAnsi="Genesis Sans Head" w:cs="Arial"/>
          <w:bCs/>
          <w:sz w:val="32"/>
          <w:szCs w:val="32"/>
        </w:rPr>
        <w:t>G70</w:t>
      </w:r>
      <w:r w:rsidR="00134717" w:rsidRPr="002657F7">
        <w:rPr>
          <w:rFonts w:ascii="Genesis Sans Head" w:eastAsia="GenesisSans Head KR" w:hAnsi="Genesis Sans Head" w:cs="Arial"/>
          <w:bCs/>
          <w:sz w:val="32"/>
          <w:szCs w:val="32"/>
        </w:rPr>
        <w:t xml:space="preserve"> </w:t>
      </w:r>
      <w:r w:rsidR="008F6E7F" w:rsidRPr="002657F7">
        <w:rPr>
          <w:rFonts w:ascii="Genesis Sans Head" w:eastAsia="GenesisSans Head KR" w:hAnsi="Genesis Sans Head" w:cs="Arial"/>
          <w:bCs/>
          <w:sz w:val="32"/>
          <w:szCs w:val="32"/>
        </w:rPr>
        <w:t>awarded</w:t>
      </w:r>
      <w:r w:rsidR="003E5A12">
        <w:rPr>
          <w:rFonts w:ascii="Genesis Sans Head" w:eastAsia="GenesisSans Head KR" w:hAnsi="Genesis Sans Head" w:cs="Arial"/>
          <w:bCs/>
          <w:sz w:val="32"/>
          <w:szCs w:val="32"/>
        </w:rPr>
        <w:t xml:space="preserve"> AS A</w:t>
      </w:r>
      <w:r w:rsidR="008F6E7F" w:rsidRPr="002657F7">
        <w:rPr>
          <w:rFonts w:ascii="Genesis Sans Head" w:eastAsia="GenesisSans Head KR" w:hAnsi="Genesis Sans Head" w:cs="Arial"/>
          <w:bCs/>
          <w:sz w:val="32"/>
          <w:szCs w:val="32"/>
        </w:rPr>
        <w:t xml:space="preserve"> “</w:t>
      </w:r>
      <w:r w:rsidR="0084027F" w:rsidRPr="002657F7">
        <w:rPr>
          <w:rFonts w:ascii="Genesis Sans Head" w:eastAsia="GenesisSans Head KR" w:hAnsi="Genesis Sans Head" w:cs="Arial"/>
          <w:bCs/>
          <w:sz w:val="32"/>
          <w:szCs w:val="32"/>
        </w:rPr>
        <w:t xml:space="preserve">2019 </w:t>
      </w:r>
      <w:r w:rsidR="008F6E7F" w:rsidRPr="002657F7">
        <w:rPr>
          <w:rFonts w:ascii="Genesis Sans Head" w:eastAsia="GenesisSans Head KR" w:hAnsi="Genesis Sans Head" w:cs="Arial"/>
          <w:bCs/>
          <w:sz w:val="32"/>
          <w:szCs w:val="32"/>
        </w:rPr>
        <w:t>best new car</w:t>
      </w:r>
      <w:r w:rsidR="0084027F" w:rsidRPr="002657F7">
        <w:rPr>
          <w:rFonts w:ascii="Genesis Sans Head" w:eastAsia="GenesisSans Head KR" w:hAnsi="Genesis Sans Head" w:cs="Arial"/>
          <w:bCs/>
          <w:sz w:val="32"/>
          <w:szCs w:val="32"/>
        </w:rPr>
        <w:t>”</w:t>
      </w:r>
      <w:r w:rsidR="0084027F" w:rsidRPr="002657F7">
        <w:rPr>
          <w:rFonts w:ascii="Genesis Sans Head" w:eastAsia="GenesisSans Head KR" w:hAnsi="Genesis Sans Head" w:cs="Arial"/>
          <w:bCs/>
          <w:sz w:val="32"/>
          <w:szCs w:val="32"/>
        </w:rPr>
        <w:br/>
      </w:r>
      <w:r w:rsidR="008F6E7F" w:rsidRPr="002657F7">
        <w:rPr>
          <w:rFonts w:ascii="Genesis Sans Head" w:eastAsia="GenesisSans Head KR" w:hAnsi="Genesis Sans Head" w:cs="Arial"/>
          <w:bCs/>
          <w:sz w:val="32"/>
          <w:szCs w:val="32"/>
        </w:rPr>
        <w:t xml:space="preserve">by </w:t>
      </w:r>
      <w:proofErr w:type="spellStart"/>
      <w:r w:rsidR="008F6E7F" w:rsidRPr="002657F7">
        <w:rPr>
          <w:rFonts w:ascii="Genesis Sans Head" w:eastAsia="GenesisSans Head KR" w:hAnsi="Genesis Sans Head" w:cs="Arial"/>
          <w:bCs/>
          <w:sz w:val="32"/>
          <w:szCs w:val="32"/>
        </w:rPr>
        <w:t>autotrader</w:t>
      </w:r>
      <w:proofErr w:type="spellEnd"/>
    </w:p>
    <w:p w:rsidR="00A70951" w:rsidRPr="00A70951" w:rsidRDefault="00A70951" w:rsidP="00A70951">
      <w:pPr>
        <w:pStyle w:val="NormalWeb"/>
        <w:spacing w:after="240" w:line="240" w:lineRule="auto"/>
        <w:jc w:val="center"/>
        <w:textAlignment w:val="baseline"/>
        <w:rPr>
          <w:rFonts w:ascii="Genesis Sans Head" w:eastAsia="GenesisSans Head KR" w:hAnsi="Genesis Sans Head" w:cs="Arial"/>
          <w:bCs/>
        </w:rPr>
      </w:pPr>
    </w:p>
    <w:p w:rsidR="00DB0EE0" w:rsidRPr="002657F7" w:rsidRDefault="00C62EBE" w:rsidP="00184626">
      <w:pPr>
        <w:pStyle w:val="NormalWeb"/>
        <w:textAlignment w:val="baseline"/>
        <w:rPr>
          <w:rFonts w:ascii="Genesis Sans Text" w:eastAsia="GenesisSans Text KR" w:hAnsi="Genesis Sans Text"/>
          <w:shd w:val="clear" w:color="auto" w:fill="FFFFFF"/>
        </w:rPr>
      </w:pPr>
      <w:r w:rsidRPr="002657F7">
        <w:rPr>
          <w:rFonts w:ascii="Genesis Sans Text" w:eastAsia="GenesisSans Text KR Bold" w:hAnsi="Genesis Sans Text"/>
          <w:shd w:val="clear" w:color="auto" w:fill="FFFFFF"/>
        </w:rPr>
        <w:t>FOUNTAIN VALLEY</w:t>
      </w:r>
      <w:r w:rsidR="00EA75A5" w:rsidRPr="002657F7">
        <w:rPr>
          <w:rFonts w:ascii="Genesis Sans Text" w:eastAsia="GenesisSans Text KR Bold" w:hAnsi="Genesis Sans Text"/>
          <w:shd w:val="clear" w:color="auto" w:fill="FFFFFF"/>
        </w:rPr>
        <w:t xml:space="preserve">, </w:t>
      </w:r>
      <w:r w:rsidRPr="002657F7">
        <w:rPr>
          <w:rFonts w:ascii="Genesis Sans Text" w:eastAsia="GenesisSans Text KR Bold" w:hAnsi="Genesis Sans Text"/>
          <w:shd w:val="clear" w:color="auto" w:fill="FFFFFF"/>
        </w:rPr>
        <w:t>California</w:t>
      </w:r>
      <w:r w:rsidR="005A3E45" w:rsidRPr="002657F7">
        <w:rPr>
          <w:rFonts w:ascii="Genesis Sans Text" w:eastAsia="GenesisSans Text KR Bold" w:hAnsi="Genesis Sans Text"/>
          <w:shd w:val="clear" w:color="auto" w:fill="FFFFFF"/>
        </w:rPr>
        <w:t>,</w:t>
      </w:r>
      <w:r w:rsidR="00AF4A7F" w:rsidRPr="002657F7">
        <w:rPr>
          <w:rFonts w:ascii="Genesis Sans Text" w:eastAsia="GenesisSans Text KR Bold" w:hAnsi="Genesis Sans Text"/>
          <w:shd w:val="clear" w:color="auto" w:fill="FFFFFF"/>
        </w:rPr>
        <w:t xml:space="preserve"> </w:t>
      </w:r>
      <w:r w:rsidR="002D36D6" w:rsidRPr="002657F7">
        <w:rPr>
          <w:rFonts w:ascii="Genesis Sans Text" w:eastAsia="GenesisSans Text KR Bold" w:hAnsi="Genesis Sans Text"/>
          <w:shd w:val="clear" w:color="auto" w:fill="FFFFFF"/>
        </w:rPr>
        <w:t>April 11</w:t>
      </w:r>
      <w:r w:rsidR="004D3B58" w:rsidRPr="002657F7">
        <w:rPr>
          <w:rFonts w:ascii="Genesis Sans Text" w:eastAsia="GenesisSans Text KR Bold" w:hAnsi="Genesis Sans Text"/>
          <w:shd w:val="clear" w:color="auto" w:fill="FFFFFF"/>
        </w:rPr>
        <w:t>,</w:t>
      </w:r>
      <w:r w:rsidR="00AF4A7F" w:rsidRPr="002657F7">
        <w:rPr>
          <w:rFonts w:ascii="Genesis Sans Text" w:eastAsia="GenesisSans Text KR Bold" w:hAnsi="Genesis Sans Text"/>
          <w:shd w:val="clear" w:color="auto" w:fill="FFFFFF"/>
        </w:rPr>
        <w:t xml:space="preserve"> 201</w:t>
      </w:r>
      <w:r w:rsidR="004D3B58" w:rsidRPr="002657F7">
        <w:rPr>
          <w:rFonts w:ascii="Genesis Sans Text" w:eastAsia="GenesisSans Text KR Bold" w:hAnsi="Genesis Sans Text"/>
          <w:shd w:val="clear" w:color="auto" w:fill="FFFFFF"/>
        </w:rPr>
        <w:t>9</w:t>
      </w:r>
      <w:r w:rsidR="00762A4D" w:rsidRPr="002657F7">
        <w:rPr>
          <w:rFonts w:ascii="Genesis Sans Text" w:eastAsia="GenesisSans Text KR" w:hAnsi="Genesis Sans Text"/>
          <w:shd w:val="clear" w:color="auto" w:fill="FFFFFF"/>
        </w:rPr>
        <w:t xml:space="preserve"> </w:t>
      </w:r>
      <w:r w:rsidR="002D36D6" w:rsidRPr="002657F7">
        <w:rPr>
          <w:rFonts w:ascii="Genesis Sans Text" w:eastAsia="GenesisSans Text KR" w:hAnsi="Genesis Sans Text"/>
          <w:shd w:val="clear" w:color="auto" w:fill="FFFFFF"/>
        </w:rPr>
        <w:t xml:space="preserve">– The 2019 Genesis G70 has </w:t>
      </w:r>
      <w:r w:rsidR="00F44103" w:rsidRPr="002657F7">
        <w:rPr>
          <w:rFonts w:ascii="Genesis Sans Text" w:eastAsia="GenesisSans Text KR" w:hAnsi="Genesis Sans Text"/>
          <w:shd w:val="clear" w:color="auto" w:fill="FFFFFF"/>
        </w:rPr>
        <w:t>been named a “</w:t>
      </w:r>
      <w:r w:rsidR="00515CC5" w:rsidRPr="002657F7">
        <w:rPr>
          <w:rFonts w:ascii="Genesis Sans Text" w:eastAsia="GenesisSans Text KR" w:hAnsi="Genesis Sans Text"/>
          <w:shd w:val="clear" w:color="auto" w:fill="FFFFFF"/>
        </w:rPr>
        <w:t xml:space="preserve">2019 </w:t>
      </w:r>
      <w:r w:rsidR="00F44103" w:rsidRPr="002657F7">
        <w:rPr>
          <w:rFonts w:ascii="Genesis Sans Text" w:eastAsia="GenesisSans Text KR" w:hAnsi="Genesis Sans Text"/>
          <w:shd w:val="clear" w:color="auto" w:fill="FFFFFF"/>
        </w:rPr>
        <w:t xml:space="preserve">Best New Car” </w:t>
      </w:r>
      <w:r w:rsidR="00515CC5" w:rsidRPr="002657F7">
        <w:rPr>
          <w:rFonts w:ascii="Genesis Sans Text" w:eastAsia="GenesisSans Text KR" w:hAnsi="Genesis Sans Text"/>
          <w:shd w:val="clear" w:color="auto" w:fill="FFFFFF"/>
        </w:rPr>
        <w:t>by Autotrader</w:t>
      </w:r>
      <w:r w:rsidR="00870674" w:rsidRPr="002657F7">
        <w:rPr>
          <w:rFonts w:ascii="Genesis Sans Text" w:eastAsia="GenesisSans Text KR" w:hAnsi="Genesis Sans Text"/>
          <w:shd w:val="clear" w:color="auto" w:fill="FFFFFF"/>
        </w:rPr>
        <w:t>.</w:t>
      </w:r>
      <w:r w:rsidR="009D78CE" w:rsidRPr="002657F7">
        <w:rPr>
          <w:rFonts w:ascii="Genesis Sans Text" w:eastAsia="GenesisSans Text KR" w:hAnsi="Genesis Sans Text"/>
          <w:shd w:val="clear" w:color="auto" w:fill="FFFFFF"/>
        </w:rPr>
        <w:t xml:space="preserve"> </w:t>
      </w:r>
      <w:r w:rsidR="0030503F" w:rsidRPr="0030503F">
        <w:rPr>
          <w:rFonts w:ascii="Genesis Sans Text" w:eastAsia="GenesisSans Text KR" w:hAnsi="Genesis Sans Text"/>
          <w:shd w:val="clear" w:color="auto" w:fill="FFFFFF"/>
        </w:rPr>
        <w:t>The award, which was agreed upon unanimously among Autotrader editors, was presented to G70 on the basis of its class-redefining meri</w:t>
      </w:r>
      <w:r w:rsidR="0030503F">
        <w:rPr>
          <w:rFonts w:ascii="Genesis Sans Text" w:eastAsia="GenesisSans Text KR" w:hAnsi="Genesis Sans Text"/>
          <w:shd w:val="clear" w:color="auto" w:fill="FFFFFF"/>
        </w:rPr>
        <w:t xml:space="preserve">ts. Conveying the stand-out attributes of G70, they noted </w:t>
      </w:r>
      <w:r w:rsidR="008875D7">
        <w:rPr>
          <w:rFonts w:ascii="Genesis Sans Text" w:eastAsia="GenesisSans Text KR" w:hAnsi="Genesis Sans Text"/>
          <w:shd w:val="clear" w:color="auto" w:fill="FFFFFF"/>
        </w:rPr>
        <w:t>that its</w:t>
      </w:r>
      <w:r w:rsidR="0030503F">
        <w:rPr>
          <w:rFonts w:ascii="Genesis Sans Text" w:eastAsia="GenesisSans Text KR" w:hAnsi="Genesis Sans Text"/>
          <w:shd w:val="clear" w:color="auto" w:fill="FFFFFF"/>
        </w:rPr>
        <w:t xml:space="preserve"> interior</w:t>
      </w:r>
      <w:r w:rsidR="0030503F" w:rsidRPr="0030503F">
        <w:rPr>
          <w:rFonts w:ascii="Genesis Sans Text" w:eastAsia="GenesisSans Text KR" w:hAnsi="Genesis Sans Text"/>
          <w:shd w:val="clear" w:color="auto" w:fill="FFFFFF"/>
        </w:rPr>
        <w:t xml:space="preserve"> is “a highlight that rivals cars costing tens of thousands of dollars more.”</w:t>
      </w:r>
      <w:bookmarkStart w:id="0" w:name="_GoBack"/>
      <w:bookmarkEnd w:id="0"/>
    </w:p>
    <w:p w:rsidR="00B44D06" w:rsidRPr="002657F7" w:rsidRDefault="00454CBB" w:rsidP="00454CBB">
      <w:pPr>
        <w:pStyle w:val="NormalWeb"/>
        <w:textAlignment w:val="baseline"/>
        <w:rPr>
          <w:rFonts w:ascii="Genesis Sans Text" w:eastAsia="GenesisSans Text KR" w:hAnsi="Genesis Sans Text"/>
          <w:shd w:val="clear" w:color="auto" w:fill="FFFFFF"/>
        </w:rPr>
      </w:pPr>
      <w:r w:rsidRPr="002657F7">
        <w:rPr>
          <w:rFonts w:ascii="Genesis Sans Text" w:eastAsia="GenesisSans Text KR" w:hAnsi="Genesis Sans Text"/>
          <w:shd w:val="clear" w:color="auto" w:fill="FFFFFF"/>
        </w:rPr>
        <w:t>“This award is further recognition of the G70’s outstanding positioning among luxury sport sedans,</w:t>
      </w:r>
      <w:r w:rsidR="002657F7" w:rsidRPr="002657F7">
        <w:rPr>
          <w:rFonts w:ascii="Genesis Sans Text" w:eastAsia="GenesisSans Text KR" w:hAnsi="Genesis Sans Text"/>
          <w:shd w:val="clear" w:color="auto" w:fill="FFFFFF"/>
        </w:rPr>
        <w:t>” said Erwin Raphael, Chief Operating Officer, Genesis Motor America. We are honored for our new G70 to receive this accolade</w:t>
      </w:r>
      <w:r w:rsidRPr="002657F7">
        <w:rPr>
          <w:rFonts w:ascii="Genesis Sans Text" w:eastAsia="GenesisSans Text KR" w:hAnsi="Genesis Sans Text"/>
          <w:shd w:val="clear" w:color="auto" w:fill="FFFFFF"/>
        </w:rPr>
        <w:t xml:space="preserve"> from Autotrader.”</w:t>
      </w:r>
      <w:r w:rsidR="00B44D06" w:rsidRPr="002657F7">
        <w:rPr>
          <w:rFonts w:ascii="Genesis Sans Text" w:eastAsia="GenesisSans Text KR" w:hAnsi="Genesis Sans Text"/>
          <w:shd w:val="clear" w:color="auto" w:fill="FFFFFF"/>
        </w:rPr>
        <w:t>.</w:t>
      </w:r>
    </w:p>
    <w:p w:rsidR="00C87117" w:rsidRDefault="0023016F" w:rsidP="006B2E56">
      <w:pPr>
        <w:pStyle w:val="NormalWeb"/>
        <w:textAlignment w:val="baseline"/>
        <w:rPr>
          <w:rFonts w:ascii="Genesis Sans Text" w:eastAsia="GenesisSans Text KR" w:hAnsi="Genesis Sans Text"/>
          <w:shd w:val="clear" w:color="auto" w:fill="FFFFFF"/>
        </w:rPr>
      </w:pPr>
      <w:r w:rsidRPr="002657F7">
        <w:rPr>
          <w:rFonts w:ascii="Genesis Sans Text" w:eastAsia="GenesisSans Text KR" w:hAnsi="Genesis Sans Text"/>
          <w:shd w:val="clear" w:color="auto" w:fill="FFFFFF"/>
        </w:rPr>
        <w:t xml:space="preserve">G70 was selected by the editors of Autotrader from a </w:t>
      </w:r>
      <w:r w:rsidR="00E50584" w:rsidRPr="002657F7">
        <w:rPr>
          <w:rFonts w:ascii="Genesis Sans Text" w:eastAsia="GenesisSans Text KR" w:hAnsi="Genesis Sans Text"/>
          <w:shd w:val="clear" w:color="auto" w:fill="FFFFFF"/>
        </w:rPr>
        <w:t xml:space="preserve">list of over 300 </w:t>
      </w:r>
      <w:r w:rsidR="008A2F95" w:rsidRPr="002657F7">
        <w:rPr>
          <w:rFonts w:ascii="Genesis Sans Text" w:eastAsia="GenesisSans Text KR" w:hAnsi="Genesis Sans Text"/>
          <w:shd w:val="clear" w:color="auto" w:fill="FFFFFF"/>
        </w:rPr>
        <w:t xml:space="preserve">eligible, new </w:t>
      </w:r>
      <w:r w:rsidR="00E50584" w:rsidRPr="002657F7">
        <w:rPr>
          <w:rFonts w:ascii="Genesis Sans Text" w:eastAsia="GenesisSans Text KR" w:hAnsi="Genesis Sans Text"/>
          <w:shd w:val="clear" w:color="auto" w:fill="FFFFFF"/>
        </w:rPr>
        <w:t>vehicles</w:t>
      </w:r>
      <w:r w:rsidR="00393138" w:rsidRPr="002657F7">
        <w:rPr>
          <w:rFonts w:ascii="Genesis Sans Text" w:eastAsia="GenesisSans Text KR" w:hAnsi="Genesis Sans Text"/>
          <w:shd w:val="clear" w:color="auto" w:fill="FFFFFF"/>
        </w:rPr>
        <w:t>.</w:t>
      </w:r>
      <w:r w:rsidR="00E37A87" w:rsidRPr="002657F7">
        <w:rPr>
          <w:rFonts w:ascii="Genesis Sans Text" w:eastAsia="GenesisSans Text KR" w:hAnsi="Genesis Sans Text"/>
          <w:shd w:val="clear" w:color="auto" w:fill="FFFFFF"/>
        </w:rPr>
        <w:t xml:space="preserve"> </w:t>
      </w:r>
      <w:r w:rsidR="00974152">
        <w:rPr>
          <w:rFonts w:ascii="Genesis Sans Text" w:eastAsia="GenesisSans Text KR" w:hAnsi="Genesis Sans Text"/>
          <w:shd w:val="clear" w:color="auto" w:fill="FFFFFF"/>
        </w:rPr>
        <w:t>Led by Editor-in-C</w:t>
      </w:r>
      <w:r w:rsidR="00586A7F" w:rsidRPr="002657F7">
        <w:rPr>
          <w:rFonts w:ascii="Genesis Sans Text" w:eastAsia="GenesisSans Text KR" w:hAnsi="Genesis Sans Text"/>
          <w:shd w:val="clear" w:color="auto" w:fill="FFFFFF"/>
        </w:rPr>
        <w:t xml:space="preserve">hief Brian Moody, </w:t>
      </w:r>
      <w:r w:rsidR="00A83771" w:rsidRPr="002657F7">
        <w:rPr>
          <w:rFonts w:ascii="Genesis Sans Text" w:eastAsia="GenesisSans Text KR" w:hAnsi="Genesis Sans Text"/>
          <w:shd w:val="clear" w:color="auto" w:fill="FFFFFF"/>
        </w:rPr>
        <w:t xml:space="preserve">the team </w:t>
      </w:r>
      <w:r w:rsidR="00E35178" w:rsidRPr="002657F7">
        <w:rPr>
          <w:rFonts w:ascii="Genesis Sans Text" w:eastAsia="GenesisSans Text KR" w:hAnsi="Genesis Sans Text"/>
          <w:shd w:val="clear" w:color="auto" w:fill="FFFFFF"/>
        </w:rPr>
        <w:t xml:space="preserve">of editors </w:t>
      </w:r>
      <w:r w:rsidR="00BE50BA" w:rsidRPr="002657F7">
        <w:rPr>
          <w:rFonts w:ascii="Genesis Sans Text" w:eastAsia="GenesisSans Text KR" w:hAnsi="Genesis Sans Text"/>
          <w:shd w:val="clear" w:color="auto" w:fill="FFFFFF"/>
        </w:rPr>
        <w:t>spent the year</w:t>
      </w:r>
      <w:r w:rsidR="00FE0948" w:rsidRPr="002657F7">
        <w:rPr>
          <w:rFonts w:ascii="Genesis Sans Text" w:eastAsia="GenesisSans Text KR" w:hAnsi="Genesis Sans Text"/>
          <w:shd w:val="clear" w:color="auto" w:fill="FFFFFF"/>
        </w:rPr>
        <w:t xml:space="preserve"> testing </w:t>
      </w:r>
      <w:r w:rsidR="006B2E56" w:rsidRPr="002657F7">
        <w:rPr>
          <w:rFonts w:ascii="Genesis Sans Text" w:eastAsia="GenesisSans Text KR" w:hAnsi="Genesis Sans Text"/>
          <w:shd w:val="clear" w:color="auto" w:fill="FFFFFF"/>
        </w:rPr>
        <w:t>interior comfort and materials, build quality, available features and ride quality</w:t>
      </w:r>
      <w:r w:rsidR="00B762D0" w:rsidRPr="002657F7">
        <w:rPr>
          <w:rFonts w:ascii="Genesis Sans Text" w:eastAsia="GenesisSans Text KR" w:hAnsi="Genesis Sans Text"/>
          <w:shd w:val="clear" w:color="auto" w:fill="FFFFFF"/>
        </w:rPr>
        <w:t>.</w:t>
      </w:r>
    </w:p>
    <w:p w:rsidR="003E5A12" w:rsidRPr="002657F7" w:rsidRDefault="003E5A12" w:rsidP="006B2E56">
      <w:pPr>
        <w:pStyle w:val="NormalWeb"/>
        <w:textAlignment w:val="baseline"/>
        <w:rPr>
          <w:rFonts w:ascii="Genesis Sans Text" w:eastAsia="GenesisSans Text KR" w:hAnsi="Genesis Sans Text"/>
          <w:shd w:val="clear" w:color="auto" w:fill="FFFFFF"/>
        </w:rPr>
      </w:pPr>
      <w:r w:rsidRPr="003E5A12">
        <w:rPr>
          <w:rFonts w:ascii="Genesis Sans Text" w:eastAsia="GenesisSans Text KR" w:hAnsi="Genesis Sans Text"/>
          <w:shd w:val="clear" w:color="auto" w:fill="FFFFFF"/>
        </w:rPr>
        <w:t>“Anyone can get a European luxury sedan, in some</w:t>
      </w:r>
      <w:r>
        <w:rPr>
          <w:rFonts w:ascii="Genesis Sans Text" w:eastAsia="GenesisSans Text KR" w:hAnsi="Genesis Sans Text"/>
          <w:shd w:val="clear" w:color="auto" w:fill="FFFFFF"/>
        </w:rPr>
        <w:t xml:space="preserve"> cities, they’re almost common,” said Autotrader </w:t>
      </w:r>
      <w:r w:rsidRPr="003E5A12">
        <w:rPr>
          <w:rFonts w:ascii="Genesis Sans Text" w:eastAsia="GenesisSans Text KR" w:hAnsi="Genesis Sans Text"/>
          <w:shd w:val="clear" w:color="auto" w:fill="FFFFFF"/>
        </w:rPr>
        <w:t>Executive Editor</w:t>
      </w:r>
      <w:r>
        <w:rPr>
          <w:rFonts w:ascii="Genesis Sans Text" w:eastAsia="GenesisSans Text KR" w:hAnsi="Genesis Sans Text"/>
          <w:shd w:val="clear" w:color="auto" w:fill="FFFFFF"/>
        </w:rPr>
        <w:t>,</w:t>
      </w:r>
      <w:r w:rsidRPr="003E5A12">
        <w:rPr>
          <w:rFonts w:ascii="Genesis Sans Text" w:eastAsia="GenesisSans Text KR" w:hAnsi="Genesis Sans Text"/>
          <w:shd w:val="clear" w:color="auto" w:fill="FFFFFF"/>
        </w:rPr>
        <w:t xml:space="preserve"> Brian Moody</w:t>
      </w:r>
      <w:r>
        <w:rPr>
          <w:rFonts w:ascii="Genesis Sans Text" w:eastAsia="GenesisSans Text KR" w:hAnsi="Genesis Sans Text"/>
          <w:shd w:val="clear" w:color="auto" w:fill="FFFFFF"/>
        </w:rPr>
        <w:t>.</w:t>
      </w:r>
      <w:r w:rsidRPr="003E5A12">
        <w:rPr>
          <w:rFonts w:ascii="Genesis Sans Text" w:eastAsia="GenesisSans Text KR" w:hAnsi="Genesis Sans Text"/>
          <w:shd w:val="clear" w:color="auto" w:fill="FFFFFF"/>
        </w:rPr>
        <w:t xml:space="preserve"> </w:t>
      </w:r>
      <w:r>
        <w:rPr>
          <w:rFonts w:ascii="Genesis Sans Text" w:eastAsia="GenesisSans Text KR" w:hAnsi="Genesis Sans Text"/>
          <w:shd w:val="clear" w:color="auto" w:fill="FFFFFF"/>
        </w:rPr>
        <w:t>“</w:t>
      </w:r>
      <w:r w:rsidRPr="003E5A12">
        <w:rPr>
          <w:rFonts w:ascii="Genesis Sans Text" w:eastAsia="GenesisSans Text KR" w:hAnsi="Genesis Sans Text"/>
          <w:shd w:val="clear" w:color="auto" w:fill="FFFFFF"/>
        </w:rPr>
        <w:t>The Genesis G70 takes a different path. A loaded G70 with very impressive performance will set you back about $45,000. A nicely equipped and still luxurious base model is about ten grand less than that. It’s an excellent performance/luxury car for those who don’t want to follow the crowd.”</w:t>
      </w:r>
    </w:p>
    <w:p w:rsidR="00E63FD7" w:rsidRPr="002657F7" w:rsidRDefault="00C90FD2" w:rsidP="00FB3EF3">
      <w:pPr>
        <w:pStyle w:val="NormalWeb"/>
        <w:textAlignment w:val="baseline"/>
        <w:rPr>
          <w:rFonts w:ascii="Genesis Sans Text" w:eastAsia="GenesisSans Text KR" w:hAnsi="Genesis Sans Text"/>
          <w:shd w:val="clear" w:color="auto" w:fill="FFFFFF"/>
        </w:rPr>
      </w:pPr>
      <w:r w:rsidRPr="002657F7">
        <w:rPr>
          <w:rFonts w:ascii="Genesis Sans Text" w:eastAsia="GenesisSans Text KR" w:hAnsi="Genesis Sans Text"/>
          <w:shd w:val="clear" w:color="auto" w:fill="FFFFFF"/>
        </w:rPr>
        <w:t>As the first Genesis model in the highly competitive entry luxury segment, G70 outperforms legacy luxury sport sedans with driver-focused performance. G70, which was named the 2019 North American Car of the Year, as well as receiving several other prominent awards in recent months, resets benchmarks and expectations among luxury sport sedans, with holistic integration of performance, body strength, refined luxury and aerodynamic design. Pricing starts at $34,900.</w:t>
      </w:r>
    </w:p>
    <w:p w:rsidR="00AF4FAE" w:rsidRPr="002657F7" w:rsidRDefault="00AF4FAE" w:rsidP="002657F7">
      <w:pPr>
        <w:pStyle w:val="NormalWeb"/>
        <w:spacing w:after="0"/>
        <w:textAlignment w:val="baseline"/>
        <w:rPr>
          <w:rStyle w:val="Strong"/>
          <w:rFonts w:ascii="Genesis Sans Text" w:eastAsia="GenesisSans Text KR Bold" w:hAnsi="Genesis Sans Text" w:cs="Arial"/>
          <w:bCs w:val="0"/>
          <w:bdr w:val="none" w:sz="0" w:space="0" w:color="auto" w:frame="1"/>
        </w:rPr>
      </w:pPr>
      <w:r w:rsidRPr="002657F7">
        <w:rPr>
          <w:rStyle w:val="Strong"/>
          <w:rFonts w:ascii="Genesis Sans Text" w:eastAsia="GenesisSans Text KR Bold" w:hAnsi="Genesis Sans Text" w:cs="Arial"/>
          <w:b w:val="0"/>
          <w:bdr w:val="none" w:sz="0" w:space="0" w:color="auto" w:frame="1"/>
        </w:rPr>
        <w:t>Genesis Motor America </w:t>
      </w:r>
    </w:p>
    <w:p w:rsidR="00E95AE0" w:rsidRDefault="00AF4FAE" w:rsidP="00E95AE0">
      <w:pPr>
        <w:pStyle w:val="NormalWeb"/>
        <w:spacing w:after="0"/>
        <w:textAlignment w:val="baseline"/>
        <w:rPr>
          <w:rFonts w:ascii="Genesis Sans Text" w:eastAsia="GenesisSans Text KR" w:hAnsi="Genesis Sans Text"/>
          <w:shd w:val="clear" w:color="auto" w:fill="FFFFFF"/>
        </w:rPr>
      </w:pPr>
      <w:r w:rsidRPr="002657F7">
        <w:rPr>
          <w:rFonts w:ascii="Genesis Sans Text" w:eastAsia="GenesisSans Text KR" w:hAnsi="Genesis Sans Text"/>
          <w:shd w:val="clear" w:color="auto" w:fill="FFFFFF"/>
        </w:rPr>
        <w:t xml:space="preserve">Genesis Motor America, LLC is headquartered in Fountain Valley, Calif. Genesis is a global luxury automotive brand that delivers the highest standards of performance, design and innovation. All Genesis vehicles sold in the U.S. are covered by an industry-leading warranty with enhanced roadside assistance and concierge services. In just the first half of 2018, </w:t>
      </w:r>
      <w:r w:rsidRPr="002657F7">
        <w:rPr>
          <w:rFonts w:ascii="Genesis Sans Text" w:eastAsia="GenesisSans Text KR" w:hAnsi="Genesis Sans Text"/>
          <w:shd w:val="clear" w:color="auto" w:fill="FFFFFF"/>
        </w:rPr>
        <w:lastRenderedPageBreak/>
        <w:t xml:space="preserve">Genesis has won highest-ranked brand in the automotive industry awards for quality and owner satisfaction from industry experts such as J.D. Power, </w:t>
      </w:r>
      <w:proofErr w:type="spellStart"/>
      <w:r w:rsidRPr="002657F7">
        <w:rPr>
          <w:rFonts w:ascii="Genesis Sans Text" w:eastAsia="GenesisSans Text KR" w:hAnsi="Genesis Sans Text"/>
          <w:shd w:val="clear" w:color="auto" w:fill="FFFFFF"/>
        </w:rPr>
        <w:t>AutoPacific</w:t>
      </w:r>
      <w:proofErr w:type="spellEnd"/>
      <w:r w:rsidRPr="002657F7">
        <w:rPr>
          <w:rFonts w:ascii="Genesis Sans Text" w:eastAsia="GenesisSans Text KR" w:hAnsi="Genesis Sans Text"/>
          <w:shd w:val="clear" w:color="auto" w:fill="FFFFFF"/>
        </w:rPr>
        <w:t>, and Strategic Vision.</w:t>
      </w:r>
    </w:p>
    <w:p w:rsidR="00E95AE0" w:rsidRDefault="00E95AE0" w:rsidP="00E95AE0">
      <w:pPr>
        <w:pStyle w:val="NormalWeb"/>
        <w:spacing w:after="0"/>
        <w:textAlignment w:val="baseline"/>
        <w:rPr>
          <w:rFonts w:ascii="Genesis Sans Text" w:eastAsia="GenesisSans Text KR" w:hAnsi="Genesis Sans Text"/>
          <w:shd w:val="clear" w:color="auto" w:fill="FFFFFF"/>
        </w:rPr>
      </w:pPr>
    </w:p>
    <w:p w:rsidR="00E95AE0" w:rsidRDefault="00AF4FAE" w:rsidP="00E95AE0">
      <w:pPr>
        <w:pStyle w:val="NormalWeb"/>
        <w:spacing w:after="0"/>
        <w:textAlignment w:val="baseline"/>
        <w:rPr>
          <w:rFonts w:ascii="Genesis Sans Text" w:eastAsia="GenesisSans Text KR" w:hAnsi="Genesis Sans Text"/>
          <w:shd w:val="clear" w:color="auto" w:fill="FFFFFF"/>
        </w:rPr>
      </w:pPr>
      <w:r w:rsidRPr="002657F7">
        <w:rPr>
          <w:rFonts w:ascii="Genesis Sans Text" w:eastAsia="GenesisSans Text KR" w:hAnsi="Genesis Sans Text"/>
          <w:shd w:val="clear" w:color="auto" w:fill="FFFFFF"/>
        </w:rPr>
        <w:t>For more information on Genesis and its new definition of luxury, please visit </w:t>
      </w:r>
      <w:hyperlink r:id="rId11" w:history="1">
        <w:r w:rsidRPr="002657F7">
          <w:rPr>
            <w:rFonts w:ascii="Genesis Sans Text" w:eastAsia="GenesisSans Text KR Bold" w:hAnsi="Genesis Sans Text"/>
            <w:color w:val="8F573C"/>
            <w:shd w:val="clear" w:color="auto" w:fill="FFFFFF"/>
          </w:rPr>
          <w:t>www.genesis.com</w:t>
        </w:r>
      </w:hyperlink>
      <w:r w:rsidRPr="002657F7">
        <w:rPr>
          <w:rFonts w:ascii="Genesis Sans Text" w:eastAsia="GenesisSans Text KR" w:hAnsi="Genesis Sans Text"/>
          <w:shd w:val="clear" w:color="auto" w:fill="FFFFFF"/>
        </w:rPr>
        <w:t>.</w:t>
      </w:r>
    </w:p>
    <w:p w:rsidR="00E95AE0" w:rsidRDefault="00E95AE0" w:rsidP="00E95AE0">
      <w:pPr>
        <w:pStyle w:val="NormalWeb"/>
        <w:spacing w:after="0"/>
        <w:textAlignment w:val="baseline"/>
        <w:rPr>
          <w:rFonts w:ascii="Genesis Sans Text" w:eastAsia="GenesisSans Text KR" w:hAnsi="Genesis Sans Text"/>
          <w:shd w:val="clear" w:color="auto" w:fill="FFFFFF"/>
        </w:rPr>
      </w:pPr>
    </w:p>
    <w:p w:rsidR="00AF4FAE" w:rsidRPr="002657F7" w:rsidRDefault="00AF4FAE" w:rsidP="00E95AE0">
      <w:pPr>
        <w:pStyle w:val="NormalWeb"/>
        <w:spacing w:after="0"/>
        <w:textAlignment w:val="baseline"/>
        <w:rPr>
          <w:rFonts w:ascii="Genesis Sans Text" w:eastAsia="GenesisSans Text KR" w:hAnsi="Genesis Sans Text"/>
          <w:shd w:val="clear" w:color="auto" w:fill="FFFFFF"/>
        </w:rPr>
      </w:pPr>
      <w:r w:rsidRPr="002657F7">
        <w:rPr>
          <w:rFonts w:ascii="Genesis Sans Text" w:eastAsia="GenesisSans Text KR" w:hAnsi="Genesis Sans Text"/>
          <w:shd w:val="clear" w:color="auto" w:fill="FFFFFF"/>
        </w:rPr>
        <w:t>Please visit our media site for the latest news at </w:t>
      </w:r>
      <w:hyperlink r:id="rId12" w:history="1">
        <w:r w:rsidRPr="002657F7">
          <w:rPr>
            <w:rFonts w:ascii="Genesis Sans Text" w:eastAsia="GenesisSans Text KR Bold" w:hAnsi="Genesis Sans Text"/>
            <w:color w:val="8F573C"/>
            <w:shd w:val="clear" w:color="auto" w:fill="FFFFFF"/>
          </w:rPr>
          <w:t>www.genesisnewsusa.com</w:t>
        </w:r>
      </w:hyperlink>
      <w:r w:rsidRPr="002657F7">
        <w:rPr>
          <w:rFonts w:ascii="Genesis Sans Text" w:eastAsia="GenesisSans Text KR" w:hAnsi="Genesis Sans Text"/>
          <w:shd w:val="clear" w:color="auto" w:fill="FFFFFF"/>
        </w:rPr>
        <w:t>.</w:t>
      </w:r>
    </w:p>
    <w:p w:rsidR="00AF4FAE" w:rsidRPr="002657F7" w:rsidRDefault="00AF4FAE" w:rsidP="00AF4FAE">
      <w:pPr>
        <w:pStyle w:val="NormalWeb"/>
        <w:textAlignment w:val="baseline"/>
        <w:rPr>
          <w:rFonts w:ascii="Genesis Sans Text" w:eastAsia="GenesisSans Text KR" w:hAnsi="Genesis Sans Text"/>
          <w:shd w:val="clear" w:color="auto" w:fill="FFFFFF"/>
        </w:rPr>
      </w:pPr>
      <w:r w:rsidRPr="002657F7">
        <w:rPr>
          <w:rFonts w:ascii="Genesis Sans Text" w:eastAsia="GenesisSans Text KR" w:hAnsi="Genesis Sans Text"/>
          <w:shd w:val="clear" w:color="auto" w:fill="FFFFFF"/>
        </w:rPr>
        <w:t>Genesis Motor America on </w:t>
      </w:r>
      <w:hyperlink r:id="rId13" w:history="1">
        <w:r w:rsidRPr="002657F7">
          <w:rPr>
            <w:rFonts w:ascii="Genesis Sans Text" w:eastAsia="GenesisSans Text KR Bold" w:hAnsi="Genesis Sans Text"/>
            <w:color w:val="8F573C"/>
            <w:u w:val="single"/>
            <w:shd w:val="clear" w:color="auto" w:fill="FFFFFF"/>
          </w:rPr>
          <w:t>Twitter</w:t>
        </w:r>
      </w:hyperlink>
      <w:r w:rsidRPr="002657F7">
        <w:rPr>
          <w:rFonts w:ascii="Genesis Sans Text" w:eastAsia="GenesisSans Text KR" w:hAnsi="Genesis Sans Text"/>
          <w:shd w:val="clear" w:color="auto" w:fill="FFFFFF"/>
        </w:rPr>
        <w:t xml:space="preserve"> | </w:t>
      </w:r>
      <w:hyperlink r:id="rId14" w:history="1">
        <w:r w:rsidRPr="002657F7">
          <w:rPr>
            <w:rFonts w:ascii="Genesis Sans Text" w:eastAsia="GenesisSans Text KR Bold" w:hAnsi="Genesis Sans Text"/>
            <w:color w:val="8F573C"/>
            <w:u w:val="single"/>
            <w:shd w:val="clear" w:color="auto" w:fill="FFFFFF"/>
          </w:rPr>
          <w:t>YouTube</w:t>
        </w:r>
      </w:hyperlink>
      <w:r w:rsidRPr="002657F7">
        <w:rPr>
          <w:rFonts w:ascii="Genesis Sans Text" w:eastAsia="GenesisSans Text KR" w:hAnsi="Genesis Sans Text"/>
          <w:shd w:val="clear" w:color="auto" w:fill="FFFFFF"/>
        </w:rPr>
        <w:t xml:space="preserve"> | </w:t>
      </w:r>
      <w:hyperlink r:id="rId15" w:history="1">
        <w:r w:rsidRPr="002657F7">
          <w:rPr>
            <w:rFonts w:ascii="Genesis Sans Text" w:eastAsia="GenesisSans Text KR Bold" w:hAnsi="Genesis Sans Text"/>
            <w:color w:val="8F573C"/>
            <w:u w:val="single"/>
            <w:shd w:val="clear" w:color="auto" w:fill="FFFFFF"/>
          </w:rPr>
          <w:t>Facebook</w:t>
        </w:r>
      </w:hyperlink>
      <w:r w:rsidRPr="002657F7">
        <w:rPr>
          <w:rFonts w:ascii="Genesis Sans Text" w:eastAsia="GenesisSans Text KR" w:hAnsi="Genesis Sans Text"/>
          <w:shd w:val="clear" w:color="auto" w:fill="FFFFFF"/>
        </w:rPr>
        <w:t xml:space="preserve"> | </w:t>
      </w:r>
      <w:hyperlink r:id="rId16" w:history="1">
        <w:r w:rsidRPr="002657F7">
          <w:rPr>
            <w:rFonts w:ascii="Genesis Sans Text" w:eastAsia="GenesisSans Text KR Bold" w:hAnsi="Genesis Sans Text"/>
            <w:color w:val="8F573C"/>
            <w:u w:val="single"/>
            <w:shd w:val="clear" w:color="auto" w:fill="FFFFFF"/>
          </w:rPr>
          <w:t>Instagram</w:t>
        </w:r>
      </w:hyperlink>
    </w:p>
    <w:p w:rsidR="00AF4FAE" w:rsidRPr="002657F7" w:rsidRDefault="00AF4FAE" w:rsidP="00AF4FAE">
      <w:pPr>
        <w:pStyle w:val="NormalWeb"/>
        <w:shd w:val="clear" w:color="auto" w:fill="FFFFFF"/>
        <w:spacing w:after="240" w:line="240" w:lineRule="auto"/>
        <w:jc w:val="center"/>
        <w:textAlignment w:val="baseline"/>
        <w:rPr>
          <w:rFonts w:ascii="Genesis Sans Text" w:eastAsia="GenesisSans Text KR" w:hAnsi="Genesis Sans Text"/>
        </w:rPr>
      </w:pPr>
      <w:r w:rsidRPr="002657F7">
        <w:rPr>
          <w:rFonts w:ascii="Genesis Sans Text" w:eastAsia="GenesisSans Text KR" w:hAnsi="Genesis Sans Text"/>
        </w:rPr>
        <w:t>###</w:t>
      </w:r>
    </w:p>
    <w:p w:rsidR="00AF4FAE" w:rsidRPr="002657F7" w:rsidRDefault="00AF4FAE" w:rsidP="00AF4FAE">
      <w:pPr>
        <w:wordWrap/>
        <w:spacing w:after="0" w:line="240" w:lineRule="auto"/>
        <w:rPr>
          <w:rFonts w:ascii="Genesis Sans Text" w:eastAsia="GenesisSans Text KR" w:hAnsi="Genesis Sans Text"/>
          <w:kern w:val="0"/>
          <w:sz w:val="22"/>
        </w:rPr>
      </w:pPr>
      <w:r w:rsidRPr="002657F7">
        <w:rPr>
          <w:rFonts w:ascii="Genesis Sans Text" w:eastAsia="GenesisSans Text KR" w:hAnsi="Genesis Sans Text"/>
          <w:kern w:val="0"/>
          <w:sz w:val="22"/>
        </w:rPr>
        <w:t>Contact:</w:t>
      </w:r>
    </w:p>
    <w:p w:rsidR="00AF4FAE" w:rsidRPr="002657F7" w:rsidRDefault="00AF4FAE" w:rsidP="00AF4FAE">
      <w:pPr>
        <w:wordWrap/>
        <w:spacing w:after="0" w:line="240" w:lineRule="auto"/>
        <w:rPr>
          <w:rFonts w:ascii="Genesis Sans Text" w:eastAsia="GenesisSans Text KR" w:hAnsi="Genesis Sans Text"/>
          <w:kern w:val="0"/>
          <w:sz w:val="22"/>
        </w:rPr>
      </w:pPr>
      <w:r w:rsidRPr="002657F7">
        <w:rPr>
          <w:rFonts w:ascii="Genesis Sans Text" w:eastAsia="GenesisSans Text KR" w:hAnsi="Genesis Sans Text"/>
          <w:kern w:val="0"/>
          <w:sz w:val="22"/>
        </w:rPr>
        <w:t>Kevin Smith</w:t>
      </w:r>
    </w:p>
    <w:p w:rsidR="00AF4FAE" w:rsidRPr="002657F7" w:rsidRDefault="00AF4FAE" w:rsidP="00AF4FAE">
      <w:pPr>
        <w:wordWrap/>
        <w:spacing w:after="0" w:line="240" w:lineRule="auto"/>
        <w:rPr>
          <w:rFonts w:ascii="Genesis Sans Text" w:eastAsia="GenesisSans Text KR" w:hAnsi="Genesis Sans Text"/>
          <w:kern w:val="0"/>
          <w:sz w:val="22"/>
        </w:rPr>
      </w:pPr>
      <w:r w:rsidRPr="002657F7">
        <w:rPr>
          <w:rFonts w:ascii="Genesis Sans Text" w:eastAsia="GenesisSans Text KR" w:hAnsi="Genesis Sans Text"/>
          <w:kern w:val="0"/>
          <w:sz w:val="22"/>
        </w:rPr>
        <w:t>Genesis Motor America</w:t>
      </w:r>
    </w:p>
    <w:p w:rsidR="005D2E03" w:rsidRPr="002657F7" w:rsidRDefault="00AF4FAE" w:rsidP="00735EFA">
      <w:pPr>
        <w:pStyle w:val="NormalWeb"/>
        <w:shd w:val="clear" w:color="auto" w:fill="FFFFFF"/>
        <w:spacing w:after="240" w:line="240" w:lineRule="auto"/>
        <w:jc w:val="left"/>
        <w:textAlignment w:val="baseline"/>
        <w:rPr>
          <w:rFonts w:ascii="Genesis Sans Text" w:eastAsia="GenesisSans Text KR" w:hAnsi="Genesis Sans Text"/>
        </w:rPr>
      </w:pPr>
      <w:r w:rsidRPr="002657F7">
        <w:rPr>
          <w:rFonts w:ascii="Genesis Sans Text" w:eastAsia="GenesisSans Text KR" w:hAnsi="Genesis Sans Text"/>
          <w:kern w:val="0"/>
          <w:sz w:val="22"/>
        </w:rPr>
        <w:t>kdsmith@gma.com</w:t>
      </w:r>
      <w:r w:rsidRPr="002657F7">
        <w:rPr>
          <w:rFonts w:ascii="Genesis Sans Text" w:eastAsia="GenesisSans Text KR" w:hAnsi="Genesis Sans Text"/>
          <w:kern w:val="0"/>
          <w:sz w:val="22"/>
        </w:rPr>
        <w:br/>
        <w:t>(714) 887-2433</w:t>
      </w:r>
    </w:p>
    <w:sectPr w:rsidR="005D2E03" w:rsidRPr="002657F7" w:rsidSect="00FB49C8">
      <w:headerReference w:type="default" r:id="rId17"/>
      <w:footerReference w:type="default" r:id="rId18"/>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5308" w:rsidRDefault="00975308" w:rsidP="001C0057">
      <w:pPr>
        <w:spacing w:after="0" w:line="240" w:lineRule="auto"/>
      </w:pPr>
      <w:r>
        <w:separator/>
      </w:r>
    </w:p>
  </w:endnote>
  <w:endnote w:type="continuationSeparator" w:id="0">
    <w:p w:rsidR="00975308" w:rsidRDefault="00975308"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esisSans Text KR">
    <w:altName w:val="Malgun Gothic"/>
    <w:charset w:val="81"/>
    <w:family w:val="swiss"/>
    <w:pitch w:val="variable"/>
    <w:sig w:usb0="00000000" w:usb1="29D72C10" w:usb2="00000010" w:usb3="00000000" w:csb0="00280005"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nesis Sans Head">
    <w:altName w:val="Calibri"/>
    <w:panose1 w:val="00000000000000000000"/>
    <w:charset w:val="00"/>
    <w:family w:val="swiss"/>
    <w:notTrueType/>
    <w:pitch w:val="variable"/>
    <w:sig w:usb0="A000006F" w:usb1="4000203A" w:usb2="00000020" w:usb3="00000000" w:csb0="00000093" w:csb1="00000000"/>
  </w:font>
  <w:font w:name="GenesisSans Head KR">
    <w:altName w:val="Malgun Gothic"/>
    <w:charset w:val="81"/>
    <w:family w:val="swiss"/>
    <w:pitch w:val="variable"/>
    <w:sig w:usb0="00000000" w:usb1="29D72C10" w:usb2="00000010" w:usb3="00000000" w:csb0="00280005" w:csb1="00000000"/>
  </w:font>
  <w:font w:name="Genesis Sans Text">
    <w:altName w:val="Calibri"/>
    <w:panose1 w:val="00000000000000000000"/>
    <w:charset w:val="00"/>
    <w:family w:val="swiss"/>
    <w:notTrueType/>
    <w:pitch w:val="variable"/>
    <w:sig w:usb0="A000006F" w:usb1="4000203A" w:usb2="00000020" w:usb3="00000000" w:csb0="00000093" w:csb1="00000000"/>
  </w:font>
  <w:font w:name="GenesisSans Text KR Bold">
    <w:altName w:val="Malgun Gothic"/>
    <w:charset w:val="81"/>
    <w:family w:val="swiss"/>
    <w:pitch w:val="variable"/>
    <w:sig w:usb0="00000000" w:usb1="29D72C10" w:usb2="00000010" w:usb3="00000000" w:csb0="00280005"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9CD" w:rsidRDefault="0041762C">
    <w:pPr>
      <w:pStyle w:val="Footer"/>
    </w:pPr>
    <w:r>
      <w:rPr>
        <w:noProof/>
        <w:lang w:eastAsia="en-US"/>
      </w:rPr>
      <w:drawing>
        <wp:anchor distT="0" distB="0" distL="114300" distR="114300" simplePos="0" relativeHeight="251658752" behindDoc="0" locked="0" layoutInCell="1" allowOverlap="1" wp14:anchorId="365AA422" wp14:editId="4E578B49">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728" behindDoc="0" locked="0" layoutInCell="1" allowOverlap="1" wp14:anchorId="0F874EAF" wp14:editId="54E236E9">
              <wp:simplePos x="0" y="0"/>
              <wp:positionH relativeFrom="column">
                <wp:posOffset>-584835</wp:posOffset>
              </wp:positionH>
              <wp:positionV relativeFrom="paragraph">
                <wp:posOffset>626745</wp:posOffset>
              </wp:positionV>
              <wp:extent cx="1574800" cy="701675"/>
              <wp:effectExtent l="0" t="0" r="0" b="0"/>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701675"/>
                      </a:xfrm>
                      <a:prstGeom prst="rect">
                        <a:avLst/>
                      </a:prstGeom>
                      <a:solidFill>
                        <a:srgbClr val="FFFFFF"/>
                      </a:solidFill>
                      <a:ln w="9525">
                        <a:noFill/>
                        <a:miter lim="800000"/>
                        <a:headEnd/>
                        <a:tailEnd/>
                      </a:ln>
                    </wps:spPr>
                    <wps:txbx>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874EAF" id="_x0000_t202" coordsize="21600,21600" o:spt="202" path="m,l,21600r21600,l21600,xe">
              <v:stroke joinstyle="miter"/>
              <v:path gradientshapeok="t" o:connecttype="rect"/>
            </v:shapetype>
            <v:shape id="_x0000_s1027" type="#_x0000_t202" style="position:absolute;left:0;text-align:left;margin-left:-46.05pt;margin-top:49.35pt;width:124pt;height:55.2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" stroked="f">
              <v:textbox style="mso-fit-shape-to-text:t">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5308" w:rsidRDefault="00975308" w:rsidP="001C0057">
      <w:pPr>
        <w:spacing w:after="0" w:line="240" w:lineRule="auto"/>
      </w:pPr>
      <w:r>
        <w:separator/>
      </w:r>
    </w:p>
  </w:footnote>
  <w:footnote w:type="continuationSeparator" w:id="0">
    <w:p w:rsidR="00975308" w:rsidRDefault="00975308" w:rsidP="001C00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9CD" w:rsidRDefault="0041762C" w:rsidP="001C0057">
    <w:pPr>
      <w:pStyle w:val="Header"/>
    </w:pPr>
    <w:r>
      <w:rPr>
        <w:noProof/>
        <w:lang w:eastAsia="en-US"/>
      </w:rPr>
      <w:drawing>
        <wp:anchor distT="0" distB="0" distL="114300" distR="114300" simplePos="0" relativeHeight="251655680" behindDoc="1" locked="0" layoutInCell="1" allowOverlap="1" wp14:anchorId="37C9E768" wp14:editId="57BF5779">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776" behindDoc="0" locked="0" layoutInCell="1" allowOverlap="1" wp14:anchorId="628B9CDD" wp14:editId="210DB74F">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A70951" w:rsidRPr="00A70951">
                            <w:rPr>
                              <w:rFonts w:ascii="GenesisSans Text KR" w:eastAsia="GenesisSans Text KR" w:hAnsi="GenesisSans Text KR"/>
                              <w:noProof/>
                              <w:sz w:val="16"/>
                              <w:szCs w:val="14"/>
                              <w:lang w:val="ko-KR"/>
                            </w:rPr>
                            <w:t>2</w:t>
                          </w:r>
                          <w:r w:rsidRPr="008A53E0">
                            <w:rPr>
                              <w:rFonts w:ascii="GenesisSans Text KR" w:eastAsia="GenesisSans Text KR" w:hAnsi="GenesisSans Text KR"/>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8B9CDD"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A70951" w:rsidRPr="00A70951">
                      <w:rPr>
                        <w:rFonts w:ascii="GenesisSans Text KR" w:eastAsia="GenesisSans Text KR" w:hAnsi="GenesisSans Text KR"/>
                        <w:noProof/>
                        <w:sz w:val="16"/>
                        <w:szCs w:val="14"/>
                        <w:lang w:val="ko-KR"/>
                      </w:rPr>
                      <w:t>2</w:t>
                    </w:r>
                    <w:r w:rsidRPr="008A53E0">
                      <w:rPr>
                        <w:rFonts w:ascii="GenesisSans Text KR" w:eastAsia="GenesisSans Text KR" w:hAnsi="GenesisSans Text KR"/>
                        <w:sz w:val="16"/>
                        <w:szCs w:val="14"/>
                      </w:rPr>
                      <w:fldChar w:fldCharType="end"/>
                    </w:r>
                  </w:p>
                </w:txbxContent>
              </v:textbox>
            </v:shape>
          </w:pict>
        </mc:Fallback>
      </mc:AlternateContent>
    </w:r>
    <w:r>
      <w:rPr>
        <w:noProof/>
        <w:lang w:eastAsia="en-US"/>
      </w:rPr>
      <w:drawing>
        <wp:anchor distT="0" distB="0" distL="114300" distR="114300" simplePos="0" relativeHeight="251656704" behindDoc="0" locked="0" layoutInCell="1" allowOverlap="1" wp14:anchorId="263E1031" wp14:editId="35FFEE02">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F3A2B"/>
    <w:multiLevelType w:val="hybridMultilevel"/>
    <w:tmpl w:val="77488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F23055"/>
    <w:multiLevelType w:val="hybridMultilevel"/>
    <w:tmpl w:val="D74E7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86442"/>
    <w:multiLevelType w:val="hybridMultilevel"/>
    <w:tmpl w:val="EC0AB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372074"/>
    <w:multiLevelType w:val="hybridMultilevel"/>
    <w:tmpl w:val="43EE7E52"/>
    <w:lvl w:ilvl="0" w:tplc="C4C2EE72">
      <w:start w:val="2019"/>
      <w:numFmt w:val="bullet"/>
      <w:lvlText w:val="-"/>
      <w:lvlJc w:val="left"/>
      <w:pPr>
        <w:ind w:left="720" w:hanging="360"/>
      </w:pPr>
      <w:rPr>
        <w:rFonts w:ascii="GenesisSans Text KR" w:eastAsia="GenesisSans Text KR" w:hAnsi="GenesisSans Text KR" w:cs="Times New Roma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637817"/>
    <w:multiLevelType w:val="hybridMultilevel"/>
    <w:tmpl w:val="B172E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632140"/>
    <w:multiLevelType w:val="hybridMultilevel"/>
    <w:tmpl w:val="B4523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2464CD"/>
    <w:multiLevelType w:val="hybridMultilevel"/>
    <w:tmpl w:val="AC1AE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383481F"/>
    <w:multiLevelType w:val="hybridMultilevel"/>
    <w:tmpl w:val="093CA6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091BF9"/>
    <w:multiLevelType w:val="hybridMultilevel"/>
    <w:tmpl w:val="A5A2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7E722C"/>
    <w:multiLevelType w:val="hybridMultilevel"/>
    <w:tmpl w:val="9522B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105BDA"/>
    <w:multiLevelType w:val="hybridMultilevel"/>
    <w:tmpl w:val="F5682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E8092C"/>
    <w:multiLevelType w:val="hybridMultilevel"/>
    <w:tmpl w:val="2E80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F132A3"/>
    <w:multiLevelType w:val="hybridMultilevel"/>
    <w:tmpl w:val="B9324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FD94D2B"/>
    <w:multiLevelType w:val="hybridMultilevel"/>
    <w:tmpl w:val="96744C06"/>
    <w:lvl w:ilvl="0" w:tplc="BA444D1C">
      <w:start w:val="2019"/>
      <w:numFmt w:val="decimal"/>
      <w:lvlText w:val="%1"/>
      <w:lvlJc w:val="left"/>
      <w:pPr>
        <w:ind w:left="1763" w:hanging="720"/>
      </w:pPr>
      <w:rPr>
        <w:rFonts w:hint="default"/>
        <w:sz w:val="32"/>
      </w:rPr>
    </w:lvl>
    <w:lvl w:ilvl="1" w:tplc="04090019" w:tentative="1">
      <w:start w:val="1"/>
      <w:numFmt w:val="lowerLetter"/>
      <w:lvlText w:val="%2."/>
      <w:lvlJc w:val="left"/>
      <w:pPr>
        <w:ind w:left="2123" w:hanging="360"/>
      </w:pPr>
    </w:lvl>
    <w:lvl w:ilvl="2" w:tplc="0409001B" w:tentative="1">
      <w:start w:val="1"/>
      <w:numFmt w:val="lowerRoman"/>
      <w:lvlText w:val="%3."/>
      <w:lvlJc w:val="right"/>
      <w:pPr>
        <w:ind w:left="2843" w:hanging="180"/>
      </w:pPr>
    </w:lvl>
    <w:lvl w:ilvl="3" w:tplc="0409000F" w:tentative="1">
      <w:start w:val="1"/>
      <w:numFmt w:val="decimal"/>
      <w:lvlText w:val="%4."/>
      <w:lvlJc w:val="left"/>
      <w:pPr>
        <w:ind w:left="3563" w:hanging="360"/>
      </w:pPr>
    </w:lvl>
    <w:lvl w:ilvl="4" w:tplc="04090019" w:tentative="1">
      <w:start w:val="1"/>
      <w:numFmt w:val="lowerLetter"/>
      <w:lvlText w:val="%5."/>
      <w:lvlJc w:val="left"/>
      <w:pPr>
        <w:ind w:left="4283" w:hanging="360"/>
      </w:pPr>
    </w:lvl>
    <w:lvl w:ilvl="5" w:tplc="0409001B" w:tentative="1">
      <w:start w:val="1"/>
      <w:numFmt w:val="lowerRoman"/>
      <w:lvlText w:val="%6."/>
      <w:lvlJc w:val="right"/>
      <w:pPr>
        <w:ind w:left="5003" w:hanging="180"/>
      </w:pPr>
    </w:lvl>
    <w:lvl w:ilvl="6" w:tplc="0409000F" w:tentative="1">
      <w:start w:val="1"/>
      <w:numFmt w:val="decimal"/>
      <w:lvlText w:val="%7."/>
      <w:lvlJc w:val="left"/>
      <w:pPr>
        <w:ind w:left="5723" w:hanging="360"/>
      </w:pPr>
    </w:lvl>
    <w:lvl w:ilvl="7" w:tplc="04090019" w:tentative="1">
      <w:start w:val="1"/>
      <w:numFmt w:val="lowerLetter"/>
      <w:lvlText w:val="%8."/>
      <w:lvlJc w:val="left"/>
      <w:pPr>
        <w:ind w:left="6443" w:hanging="360"/>
      </w:pPr>
    </w:lvl>
    <w:lvl w:ilvl="8" w:tplc="0409001B" w:tentative="1">
      <w:start w:val="1"/>
      <w:numFmt w:val="lowerRoman"/>
      <w:lvlText w:val="%9."/>
      <w:lvlJc w:val="right"/>
      <w:pPr>
        <w:ind w:left="7163" w:hanging="180"/>
      </w:pPr>
    </w:lvl>
  </w:abstractNum>
  <w:abstractNum w:abstractNumId="14" w15:restartNumberingAfterBreak="0">
    <w:nsid w:val="61D27495"/>
    <w:multiLevelType w:val="hybridMultilevel"/>
    <w:tmpl w:val="AA307EE6"/>
    <w:lvl w:ilvl="0" w:tplc="04090005">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6AE0692B"/>
    <w:multiLevelType w:val="hybridMultilevel"/>
    <w:tmpl w:val="C45C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AF642A"/>
    <w:multiLevelType w:val="hybridMultilevel"/>
    <w:tmpl w:val="70F29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05127E8"/>
    <w:multiLevelType w:val="hybridMultilevel"/>
    <w:tmpl w:val="70B8A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7369B2"/>
    <w:multiLevelType w:val="hybridMultilevel"/>
    <w:tmpl w:val="1B38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200CD2"/>
    <w:multiLevelType w:val="hybridMultilevel"/>
    <w:tmpl w:val="0DA2788E"/>
    <w:lvl w:ilvl="0" w:tplc="C5060C60">
      <w:start w:val="2019"/>
      <w:numFmt w:val="decimal"/>
      <w:lvlText w:val="%1"/>
      <w:lvlJc w:val="left"/>
      <w:pPr>
        <w:ind w:left="1043" w:hanging="683"/>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num>
  <w:num w:numId="3">
    <w:abstractNumId w:val="10"/>
  </w:num>
  <w:num w:numId="4">
    <w:abstractNumId w:val="3"/>
  </w:num>
  <w:num w:numId="5">
    <w:abstractNumId w:val="19"/>
  </w:num>
  <w:num w:numId="6">
    <w:abstractNumId w:val="12"/>
  </w:num>
  <w:num w:numId="7">
    <w:abstractNumId w:val="2"/>
  </w:num>
  <w:num w:numId="8">
    <w:abstractNumId w:val="6"/>
  </w:num>
  <w:num w:numId="9">
    <w:abstractNumId w:val="8"/>
  </w:num>
  <w:num w:numId="10">
    <w:abstractNumId w:val="16"/>
  </w:num>
  <w:num w:numId="11">
    <w:abstractNumId w:val="13"/>
  </w:num>
  <w:num w:numId="12">
    <w:abstractNumId w:val="7"/>
  </w:num>
  <w:num w:numId="13">
    <w:abstractNumId w:val="9"/>
  </w:num>
  <w:num w:numId="14">
    <w:abstractNumId w:val="14"/>
  </w:num>
  <w:num w:numId="15">
    <w:abstractNumId w:val="18"/>
  </w:num>
  <w:num w:numId="16">
    <w:abstractNumId w:val="1"/>
  </w:num>
  <w:num w:numId="17">
    <w:abstractNumId w:val="0"/>
  </w:num>
  <w:num w:numId="18">
    <w:abstractNumId w:val="11"/>
  </w:num>
  <w:num w:numId="19">
    <w:abstractNumId w:val="5"/>
  </w:num>
  <w:num w:numId="20">
    <w:abstractNumId w:val="4"/>
  </w:num>
  <w:num w:numId="21">
    <w:abstractNumId w:val="1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0CE"/>
    <w:rsid w:val="00000376"/>
    <w:rsid w:val="00000572"/>
    <w:rsid w:val="00000A0A"/>
    <w:rsid w:val="00000B69"/>
    <w:rsid w:val="00000E9C"/>
    <w:rsid w:val="00001011"/>
    <w:rsid w:val="000010BF"/>
    <w:rsid w:val="00001221"/>
    <w:rsid w:val="00001D3D"/>
    <w:rsid w:val="00001F9A"/>
    <w:rsid w:val="00002646"/>
    <w:rsid w:val="00003174"/>
    <w:rsid w:val="000033AF"/>
    <w:rsid w:val="000034F6"/>
    <w:rsid w:val="00003C4E"/>
    <w:rsid w:val="00003C66"/>
    <w:rsid w:val="00004457"/>
    <w:rsid w:val="00004774"/>
    <w:rsid w:val="0000502C"/>
    <w:rsid w:val="00005350"/>
    <w:rsid w:val="000055DD"/>
    <w:rsid w:val="0000564B"/>
    <w:rsid w:val="00005C53"/>
    <w:rsid w:val="00005D7C"/>
    <w:rsid w:val="000061F2"/>
    <w:rsid w:val="0000644F"/>
    <w:rsid w:val="000071E7"/>
    <w:rsid w:val="000100F2"/>
    <w:rsid w:val="000101CD"/>
    <w:rsid w:val="000101F1"/>
    <w:rsid w:val="00010B71"/>
    <w:rsid w:val="00010DD9"/>
    <w:rsid w:val="00011997"/>
    <w:rsid w:val="00011C95"/>
    <w:rsid w:val="000122EB"/>
    <w:rsid w:val="00012502"/>
    <w:rsid w:val="00012DD2"/>
    <w:rsid w:val="00012ECA"/>
    <w:rsid w:val="00012F2B"/>
    <w:rsid w:val="00013696"/>
    <w:rsid w:val="000141F6"/>
    <w:rsid w:val="00014600"/>
    <w:rsid w:val="00015082"/>
    <w:rsid w:val="00015550"/>
    <w:rsid w:val="00015C7D"/>
    <w:rsid w:val="00015ECE"/>
    <w:rsid w:val="00016149"/>
    <w:rsid w:val="00016780"/>
    <w:rsid w:val="00016892"/>
    <w:rsid w:val="00016AB3"/>
    <w:rsid w:val="00016CDF"/>
    <w:rsid w:val="00016ED4"/>
    <w:rsid w:val="00016FA4"/>
    <w:rsid w:val="000170A4"/>
    <w:rsid w:val="000176D5"/>
    <w:rsid w:val="00017CEE"/>
    <w:rsid w:val="0002067B"/>
    <w:rsid w:val="00020B25"/>
    <w:rsid w:val="000220BC"/>
    <w:rsid w:val="000223CE"/>
    <w:rsid w:val="0002292B"/>
    <w:rsid w:val="000229E8"/>
    <w:rsid w:val="000229EF"/>
    <w:rsid w:val="00022D8B"/>
    <w:rsid w:val="000232F8"/>
    <w:rsid w:val="00023686"/>
    <w:rsid w:val="00023DA7"/>
    <w:rsid w:val="000240F4"/>
    <w:rsid w:val="00024112"/>
    <w:rsid w:val="000243A2"/>
    <w:rsid w:val="00024674"/>
    <w:rsid w:val="000246FC"/>
    <w:rsid w:val="00024753"/>
    <w:rsid w:val="0002475C"/>
    <w:rsid w:val="000250D2"/>
    <w:rsid w:val="000252E8"/>
    <w:rsid w:val="000252E9"/>
    <w:rsid w:val="000255E0"/>
    <w:rsid w:val="00025EF4"/>
    <w:rsid w:val="00025F69"/>
    <w:rsid w:val="000269E5"/>
    <w:rsid w:val="000269E6"/>
    <w:rsid w:val="00026C1D"/>
    <w:rsid w:val="00026F93"/>
    <w:rsid w:val="000306C0"/>
    <w:rsid w:val="00031454"/>
    <w:rsid w:val="00031471"/>
    <w:rsid w:val="00031ECC"/>
    <w:rsid w:val="000322F7"/>
    <w:rsid w:val="00032876"/>
    <w:rsid w:val="00032AB8"/>
    <w:rsid w:val="00033126"/>
    <w:rsid w:val="000334D7"/>
    <w:rsid w:val="00033883"/>
    <w:rsid w:val="00033DED"/>
    <w:rsid w:val="0003438C"/>
    <w:rsid w:val="00034447"/>
    <w:rsid w:val="00034457"/>
    <w:rsid w:val="00034D09"/>
    <w:rsid w:val="000351C5"/>
    <w:rsid w:val="000352D1"/>
    <w:rsid w:val="00035DCE"/>
    <w:rsid w:val="00035F3D"/>
    <w:rsid w:val="00036258"/>
    <w:rsid w:val="000367C4"/>
    <w:rsid w:val="000369E7"/>
    <w:rsid w:val="00036EBD"/>
    <w:rsid w:val="00036F78"/>
    <w:rsid w:val="000373D9"/>
    <w:rsid w:val="00037744"/>
    <w:rsid w:val="000378E1"/>
    <w:rsid w:val="00037E3A"/>
    <w:rsid w:val="00037F1F"/>
    <w:rsid w:val="0004049F"/>
    <w:rsid w:val="00040663"/>
    <w:rsid w:val="0004070A"/>
    <w:rsid w:val="00040D93"/>
    <w:rsid w:val="00041098"/>
    <w:rsid w:val="0004136C"/>
    <w:rsid w:val="00041A16"/>
    <w:rsid w:val="00041CB1"/>
    <w:rsid w:val="00042D90"/>
    <w:rsid w:val="00042F39"/>
    <w:rsid w:val="000430A3"/>
    <w:rsid w:val="000431DD"/>
    <w:rsid w:val="000433E1"/>
    <w:rsid w:val="0004356A"/>
    <w:rsid w:val="000436FC"/>
    <w:rsid w:val="0004386C"/>
    <w:rsid w:val="0004409D"/>
    <w:rsid w:val="00044A58"/>
    <w:rsid w:val="00044C5D"/>
    <w:rsid w:val="0004545D"/>
    <w:rsid w:val="000458C4"/>
    <w:rsid w:val="000468E7"/>
    <w:rsid w:val="00046A43"/>
    <w:rsid w:val="00046D21"/>
    <w:rsid w:val="00047B36"/>
    <w:rsid w:val="00047B50"/>
    <w:rsid w:val="00050522"/>
    <w:rsid w:val="00050D67"/>
    <w:rsid w:val="00050ED0"/>
    <w:rsid w:val="0005174D"/>
    <w:rsid w:val="00051D57"/>
    <w:rsid w:val="00052097"/>
    <w:rsid w:val="0005211D"/>
    <w:rsid w:val="00052726"/>
    <w:rsid w:val="00052F25"/>
    <w:rsid w:val="000532E8"/>
    <w:rsid w:val="00053324"/>
    <w:rsid w:val="00053469"/>
    <w:rsid w:val="00053850"/>
    <w:rsid w:val="000547FC"/>
    <w:rsid w:val="00055099"/>
    <w:rsid w:val="0005509D"/>
    <w:rsid w:val="0005522E"/>
    <w:rsid w:val="0005541E"/>
    <w:rsid w:val="00055A80"/>
    <w:rsid w:val="00055BE8"/>
    <w:rsid w:val="0005606D"/>
    <w:rsid w:val="000565B4"/>
    <w:rsid w:val="000567E9"/>
    <w:rsid w:val="00056EC9"/>
    <w:rsid w:val="000571F7"/>
    <w:rsid w:val="00057438"/>
    <w:rsid w:val="00057ADF"/>
    <w:rsid w:val="00057FA6"/>
    <w:rsid w:val="00060499"/>
    <w:rsid w:val="00061156"/>
    <w:rsid w:val="0006173B"/>
    <w:rsid w:val="000619B7"/>
    <w:rsid w:val="00061A0D"/>
    <w:rsid w:val="00061A7B"/>
    <w:rsid w:val="00061A8C"/>
    <w:rsid w:val="0006232E"/>
    <w:rsid w:val="000626DD"/>
    <w:rsid w:val="00062CAE"/>
    <w:rsid w:val="00062EAB"/>
    <w:rsid w:val="00063087"/>
    <w:rsid w:val="00063A88"/>
    <w:rsid w:val="00063B3D"/>
    <w:rsid w:val="00063C09"/>
    <w:rsid w:val="0006431E"/>
    <w:rsid w:val="00064381"/>
    <w:rsid w:val="00064CA5"/>
    <w:rsid w:val="00064D98"/>
    <w:rsid w:val="00064E7B"/>
    <w:rsid w:val="00065194"/>
    <w:rsid w:val="000652AD"/>
    <w:rsid w:val="00065AAA"/>
    <w:rsid w:val="00065EF6"/>
    <w:rsid w:val="00066058"/>
    <w:rsid w:val="00066744"/>
    <w:rsid w:val="000668FE"/>
    <w:rsid w:val="0006711F"/>
    <w:rsid w:val="00067455"/>
    <w:rsid w:val="000675F0"/>
    <w:rsid w:val="00070122"/>
    <w:rsid w:val="0007077E"/>
    <w:rsid w:val="00070A4F"/>
    <w:rsid w:val="00070F96"/>
    <w:rsid w:val="00071CC7"/>
    <w:rsid w:val="00071D31"/>
    <w:rsid w:val="00071DAE"/>
    <w:rsid w:val="00071EAD"/>
    <w:rsid w:val="00072AEE"/>
    <w:rsid w:val="00072B4D"/>
    <w:rsid w:val="000734BE"/>
    <w:rsid w:val="00073C64"/>
    <w:rsid w:val="000747C5"/>
    <w:rsid w:val="00074820"/>
    <w:rsid w:val="00074CF5"/>
    <w:rsid w:val="00074DB4"/>
    <w:rsid w:val="00074F61"/>
    <w:rsid w:val="000759F3"/>
    <w:rsid w:val="00076397"/>
    <w:rsid w:val="00076BF1"/>
    <w:rsid w:val="000777A8"/>
    <w:rsid w:val="000778D2"/>
    <w:rsid w:val="00077A98"/>
    <w:rsid w:val="00077C16"/>
    <w:rsid w:val="00077DD2"/>
    <w:rsid w:val="0008011D"/>
    <w:rsid w:val="0008051C"/>
    <w:rsid w:val="00080BA2"/>
    <w:rsid w:val="00080C1E"/>
    <w:rsid w:val="00080D20"/>
    <w:rsid w:val="00080E0D"/>
    <w:rsid w:val="000815DC"/>
    <w:rsid w:val="0008196F"/>
    <w:rsid w:val="000826D7"/>
    <w:rsid w:val="00082D38"/>
    <w:rsid w:val="00083049"/>
    <w:rsid w:val="00083D3D"/>
    <w:rsid w:val="000843BA"/>
    <w:rsid w:val="00084C0E"/>
    <w:rsid w:val="00084D36"/>
    <w:rsid w:val="000855C7"/>
    <w:rsid w:val="000855DE"/>
    <w:rsid w:val="00085E34"/>
    <w:rsid w:val="000864CF"/>
    <w:rsid w:val="000877B5"/>
    <w:rsid w:val="0009021B"/>
    <w:rsid w:val="000907DC"/>
    <w:rsid w:val="0009110C"/>
    <w:rsid w:val="000911C5"/>
    <w:rsid w:val="0009175E"/>
    <w:rsid w:val="00091BD3"/>
    <w:rsid w:val="00092048"/>
    <w:rsid w:val="00092111"/>
    <w:rsid w:val="00092764"/>
    <w:rsid w:val="00093538"/>
    <w:rsid w:val="000944DB"/>
    <w:rsid w:val="00094AFD"/>
    <w:rsid w:val="00094B33"/>
    <w:rsid w:val="00094BC4"/>
    <w:rsid w:val="000952FE"/>
    <w:rsid w:val="00095597"/>
    <w:rsid w:val="0009560D"/>
    <w:rsid w:val="0009568E"/>
    <w:rsid w:val="0009587D"/>
    <w:rsid w:val="00095A42"/>
    <w:rsid w:val="00095B1A"/>
    <w:rsid w:val="00095BA1"/>
    <w:rsid w:val="000961B5"/>
    <w:rsid w:val="000962C4"/>
    <w:rsid w:val="000971F7"/>
    <w:rsid w:val="0009724E"/>
    <w:rsid w:val="000976A5"/>
    <w:rsid w:val="00097A31"/>
    <w:rsid w:val="00097E88"/>
    <w:rsid w:val="000A00D2"/>
    <w:rsid w:val="000A03C6"/>
    <w:rsid w:val="000A03EB"/>
    <w:rsid w:val="000A040B"/>
    <w:rsid w:val="000A045D"/>
    <w:rsid w:val="000A06ED"/>
    <w:rsid w:val="000A06EE"/>
    <w:rsid w:val="000A1037"/>
    <w:rsid w:val="000A1514"/>
    <w:rsid w:val="000A27C4"/>
    <w:rsid w:val="000A286E"/>
    <w:rsid w:val="000A29ED"/>
    <w:rsid w:val="000A2B29"/>
    <w:rsid w:val="000A2D0C"/>
    <w:rsid w:val="000A313B"/>
    <w:rsid w:val="000A3D3D"/>
    <w:rsid w:val="000A3EFD"/>
    <w:rsid w:val="000A3F7C"/>
    <w:rsid w:val="000A487E"/>
    <w:rsid w:val="000A4B07"/>
    <w:rsid w:val="000A5184"/>
    <w:rsid w:val="000A55AE"/>
    <w:rsid w:val="000A5618"/>
    <w:rsid w:val="000A5940"/>
    <w:rsid w:val="000A60E0"/>
    <w:rsid w:val="000A61F9"/>
    <w:rsid w:val="000A6981"/>
    <w:rsid w:val="000A6EC6"/>
    <w:rsid w:val="000B009D"/>
    <w:rsid w:val="000B0462"/>
    <w:rsid w:val="000B04C2"/>
    <w:rsid w:val="000B07A1"/>
    <w:rsid w:val="000B1166"/>
    <w:rsid w:val="000B1D0F"/>
    <w:rsid w:val="000B2281"/>
    <w:rsid w:val="000B2CA9"/>
    <w:rsid w:val="000B334F"/>
    <w:rsid w:val="000B3518"/>
    <w:rsid w:val="000B3785"/>
    <w:rsid w:val="000B3F9C"/>
    <w:rsid w:val="000B424B"/>
    <w:rsid w:val="000B45E9"/>
    <w:rsid w:val="000B4960"/>
    <w:rsid w:val="000B4AD0"/>
    <w:rsid w:val="000B4F30"/>
    <w:rsid w:val="000B527C"/>
    <w:rsid w:val="000B5498"/>
    <w:rsid w:val="000B5B6F"/>
    <w:rsid w:val="000B5DF6"/>
    <w:rsid w:val="000B5E2D"/>
    <w:rsid w:val="000B62A7"/>
    <w:rsid w:val="000B656B"/>
    <w:rsid w:val="000B6A2A"/>
    <w:rsid w:val="000B6D9B"/>
    <w:rsid w:val="000B6EB9"/>
    <w:rsid w:val="000B7322"/>
    <w:rsid w:val="000C0C30"/>
    <w:rsid w:val="000C1ABA"/>
    <w:rsid w:val="000C2360"/>
    <w:rsid w:val="000C252E"/>
    <w:rsid w:val="000C2788"/>
    <w:rsid w:val="000C29FA"/>
    <w:rsid w:val="000C3045"/>
    <w:rsid w:val="000C335B"/>
    <w:rsid w:val="000C46F9"/>
    <w:rsid w:val="000C47E4"/>
    <w:rsid w:val="000C4930"/>
    <w:rsid w:val="000C4C16"/>
    <w:rsid w:val="000C6213"/>
    <w:rsid w:val="000C66D5"/>
    <w:rsid w:val="000C6C19"/>
    <w:rsid w:val="000C7073"/>
    <w:rsid w:val="000C720E"/>
    <w:rsid w:val="000C729B"/>
    <w:rsid w:val="000C7564"/>
    <w:rsid w:val="000C79D8"/>
    <w:rsid w:val="000D0A30"/>
    <w:rsid w:val="000D0AAE"/>
    <w:rsid w:val="000D0F2C"/>
    <w:rsid w:val="000D1201"/>
    <w:rsid w:val="000D1336"/>
    <w:rsid w:val="000D1BA1"/>
    <w:rsid w:val="000D1BF8"/>
    <w:rsid w:val="000D1D37"/>
    <w:rsid w:val="000D1E15"/>
    <w:rsid w:val="000D1F87"/>
    <w:rsid w:val="000D1FD0"/>
    <w:rsid w:val="000D2135"/>
    <w:rsid w:val="000D222E"/>
    <w:rsid w:val="000D241B"/>
    <w:rsid w:val="000D2B81"/>
    <w:rsid w:val="000D370A"/>
    <w:rsid w:val="000D388B"/>
    <w:rsid w:val="000D3927"/>
    <w:rsid w:val="000D3DC0"/>
    <w:rsid w:val="000D3DD6"/>
    <w:rsid w:val="000D3E8A"/>
    <w:rsid w:val="000D3FDE"/>
    <w:rsid w:val="000D43C8"/>
    <w:rsid w:val="000D468F"/>
    <w:rsid w:val="000D4CD6"/>
    <w:rsid w:val="000D5032"/>
    <w:rsid w:val="000D661B"/>
    <w:rsid w:val="000D6A74"/>
    <w:rsid w:val="000D6C9A"/>
    <w:rsid w:val="000D713B"/>
    <w:rsid w:val="000D74BD"/>
    <w:rsid w:val="000D78F6"/>
    <w:rsid w:val="000D7F44"/>
    <w:rsid w:val="000E0158"/>
    <w:rsid w:val="000E0928"/>
    <w:rsid w:val="000E0B62"/>
    <w:rsid w:val="000E0BC9"/>
    <w:rsid w:val="000E0E2B"/>
    <w:rsid w:val="000E10B3"/>
    <w:rsid w:val="000E1197"/>
    <w:rsid w:val="000E1338"/>
    <w:rsid w:val="000E1574"/>
    <w:rsid w:val="000E1DDC"/>
    <w:rsid w:val="000E25FB"/>
    <w:rsid w:val="000E267C"/>
    <w:rsid w:val="000E284A"/>
    <w:rsid w:val="000E30E3"/>
    <w:rsid w:val="000E3188"/>
    <w:rsid w:val="000E3E4C"/>
    <w:rsid w:val="000E3E6C"/>
    <w:rsid w:val="000E4556"/>
    <w:rsid w:val="000E4AB3"/>
    <w:rsid w:val="000E5004"/>
    <w:rsid w:val="000E55A8"/>
    <w:rsid w:val="000E573D"/>
    <w:rsid w:val="000E5AC5"/>
    <w:rsid w:val="000E5C5E"/>
    <w:rsid w:val="000E6009"/>
    <w:rsid w:val="000E6413"/>
    <w:rsid w:val="000E6D4E"/>
    <w:rsid w:val="000E74F7"/>
    <w:rsid w:val="000E7527"/>
    <w:rsid w:val="000E78E7"/>
    <w:rsid w:val="000E7911"/>
    <w:rsid w:val="000F008F"/>
    <w:rsid w:val="000F0455"/>
    <w:rsid w:val="000F0510"/>
    <w:rsid w:val="000F087C"/>
    <w:rsid w:val="000F0A73"/>
    <w:rsid w:val="000F0D21"/>
    <w:rsid w:val="000F268C"/>
    <w:rsid w:val="000F28BF"/>
    <w:rsid w:val="000F2B74"/>
    <w:rsid w:val="000F2E3B"/>
    <w:rsid w:val="000F3563"/>
    <w:rsid w:val="000F3C36"/>
    <w:rsid w:val="000F3C61"/>
    <w:rsid w:val="000F3CB0"/>
    <w:rsid w:val="000F3CEF"/>
    <w:rsid w:val="000F3F41"/>
    <w:rsid w:val="000F4B05"/>
    <w:rsid w:val="000F5758"/>
    <w:rsid w:val="000F6458"/>
    <w:rsid w:val="000F6631"/>
    <w:rsid w:val="000F6F61"/>
    <w:rsid w:val="000F7458"/>
    <w:rsid w:val="000F7C70"/>
    <w:rsid w:val="0010032D"/>
    <w:rsid w:val="001003E9"/>
    <w:rsid w:val="00100C1C"/>
    <w:rsid w:val="00100EA9"/>
    <w:rsid w:val="00101EE2"/>
    <w:rsid w:val="00102230"/>
    <w:rsid w:val="001022FB"/>
    <w:rsid w:val="00103E6B"/>
    <w:rsid w:val="00104804"/>
    <w:rsid w:val="0010541A"/>
    <w:rsid w:val="0010565E"/>
    <w:rsid w:val="001057D7"/>
    <w:rsid w:val="0010605A"/>
    <w:rsid w:val="001061C5"/>
    <w:rsid w:val="00106299"/>
    <w:rsid w:val="0010640B"/>
    <w:rsid w:val="0010657F"/>
    <w:rsid w:val="0010661B"/>
    <w:rsid w:val="00106AB3"/>
    <w:rsid w:val="0011032A"/>
    <w:rsid w:val="00110636"/>
    <w:rsid w:val="001106E7"/>
    <w:rsid w:val="00110C3E"/>
    <w:rsid w:val="00111256"/>
    <w:rsid w:val="0011162E"/>
    <w:rsid w:val="001116D8"/>
    <w:rsid w:val="00111B4A"/>
    <w:rsid w:val="00111D15"/>
    <w:rsid w:val="00111D72"/>
    <w:rsid w:val="001130DE"/>
    <w:rsid w:val="00113425"/>
    <w:rsid w:val="00113805"/>
    <w:rsid w:val="00113BBB"/>
    <w:rsid w:val="001142C5"/>
    <w:rsid w:val="00114B09"/>
    <w:rsid w:val="00114BDC"/>
    <w:rsid w:val="00114DE8"/>
    <w:rsid w:val="0011527A"/>
    <w:rsid w:val="00115492"/>
    <w:rsid w:val="00115517"/>
    <w:rsid w:val="00115965"/>
    <w:rsid w:val="00115A51"/>
    <w:rsid w:val="00116116"/>
    <w:rsid w:val="001163CB"/>
    <w:rsid w:val="00116B1D"/>
    <w:rsid w:val="00116D89"/>
    <w:rsid w:val="0011711F"/>
    <w:rsid w:val="00117200"/>
    <w:rsid w:val="0011726B"/>
    <w:rsid w:val="00117428"/>
    <w:rsid w:val="00117BD8"/>
    <w:rsid w:val="001202F8"/>
    <w:rsid w:val="0012049D"/>
    <w:rsid w:val="00121738"/>
    <w:rsid w:val="00121AD2"/>
    <w:rsid w:val="00121F7A"/>
    <w:rsid w:val="001221DF"/>
    <w:rsid w:val="00122688"/>
    <w:rsid w:val="00122736"/>
    <w:rsid w:val="00122B95"/>
    <w:rsid w:val="001230A5"/>
    <w:rsid w:val="00123900"/>
    <w:rsid w:val="00123994"/>
    <w:rsid w:val="00123F8E"/>
    <w:rsid w:val="00124414"/>
    <w:rsid w:val="00124920"/>
    <w:rsid w:val="00124981"/>
    <w:rsid w:val="00124CCC"/>
    <w:rsid w:val="00124DB8"/>
    <w:rsid w:val="001251FF"/>
    <w:rsid w:val="00125686"/>
    <w:rsid w:val="00126175"/>
    <w:rsid w:val="0012624A"/>
    <w:rsid w:val="00126617"/>
    <w:rsid w:val="00126BBA"/>
    <w:rsid w:val="00126C61"/>
    <w:rsid w:val="00126FB2"/>
    <w:rsid w:val="001273FA"/>
    <w:rsid w:val="001301B9"/>
    <w:rsid w:val="001301E6"/>
    <w:rsid w:val="0013080A"/>
    <w:rsid w:val="00130ACD"/>
    <w:rsid w:val="00130F54"/>
    <w:rsid w:val="00130F79"/>
    <w:rsid w:val="00131151"/>
    <w:rsid w:val="001319D6"/>
    <w:rsid w:val="00131EAA"/>
    <w:rsid w:val="001324E3"/>
    <w:rsid w:val="001325C2"/>
    <w:rsid w:val="00132753"/>
    <w:rsid w:val="001336C4"/>
    <w:rsid w:val="001345AB"/>
    <w:rsid w:val="00134717"/>
    <w:rsid w:val="00134A09"/>
    <w:rsid w:val="00134A37"/>
    <w:rsid w:val="00134A4B"/>
    <w:rsid w:val="00134ABF"/>
    <w:rsid w:val="001351F0"/>
    <w:rsid w:val="001356B1"/>
    <w:rsid w:val="00135BFC"/>
    <w:rsid w:val="00135DEF"/>
    <w:rsid w:val="00135E16"/>
    <w:rsid w:val="001365E6"/>
    <w:rsid w:val="00136E04"/>
    <w:rsid w:val="00136F64"/>
    <w:rsid w:val="00137569"/>
    <w:rsid w:val="001379F7"/>
    <w:rsid w:val="001400B2"/>
    <w:rsid w:val="001404EC"/>
    <w:rsid w:val="001406BC"/>
    <w:rsid w:val="001406F1"/>
    <w:rsid w:val="00140C62"/>
    <w:rsid w:val="0014104F"/>
    <w:rsid w:val="0014107B"/>
    <w:rsid w:val="00141246"/>
    <w:rsid w:val="00141372"/>
    <w:rsid w:val="00141452"/>
    <w:rsid w:val="00141656"/>
    <w:rsid w:val="00142783"/>
    <w:rsid w:val="00142886"/>
    <w:rsid w:val="00142C49"/>
    <w:rsid w:val="00142D2D"/>
    <w:rsid w:val="001439E8"/>
    <w:rsid w:val="00143C63"/>
    <w:rsid w:val="001442FC"/>
    <w:rsid w:val="001448C6"/>
    <w:rsid w:val="00144C7C"/>
    <w:rsid w:val="001451C7"/>
    <w:rsid w:val="00145CB0"/>
    <w:rsid w:val="0014650A"/>
    <w:rsid w:val="00147E01"/>
    <w:rsid w:val="001500FF"/>
    <w:rsid w:val="001506AD"/>
    <w:rsid w:val="00150B6B"/>
    <w:rsid w:val="00150CF6"/>
    <w:rsid w:val="00150EA0"/>
    <w:rsid w:val="0015100E"/>
    <w:rsid w:val="001511CF"/>
    <w:rsid w:val="0015159B"/>
    <w:rsid w:val="00151D2E"/>
    <w:rsid w:val="00151DE7"/>
    <w:rsid w:val="00152579"/>
    <w:rsid w:val="00152D95"/>
    <w:rsid w:val="00152F26"/>
    <w:rsid w:val="00152F46"/>
    <w:rsid w:val="00153CE1"/>
    <w:rsid w:val="00153E46"/>
    <w:rsid w:val="00154265"/>
    <w:rsid w:val="00154570"/>
    <w:rsid w:val="001547A1"/>
    <w:rsid w:val="00154903"/>
    <w:rsid w:val="00154C1D"/>
    <w:rsid w:val="00154C44"/>
    <w:rsid w:val="0015515D"/>
    <w:rsid w:val="001552CB"/>
    <w:rsid w:val="001555C5"/>
    <w:rsid w:val="0015581B"/>
    <w:rsid w:val="00155ABC"/>
    <w:rsid w:val="001561B5"/>
    <w:rsid w:val="001562BC"/>
    <w:rsid w:val="001562CA"/>
    <w:rsid w:val="00156538"/>
    <w:rsid w:val="0015754A"/>
    <w:rsid w:val="001577BE"/>
    <w:rsid w:val="00157C58"/>
    <w:rsid w:val="00157FA1"/>
    <w:rsid w:val="00160463"/>
    <w:rsid w:val="00160624"/>
    <w:rsid w:val="00160EA8"/>
    <w:rsid w:val="00160FDF"/>
    <w:rsid w:val="00161683"/>
    <w:rsid w:val="0016170E"/>
    <w:rsid w:val="00161C3E"/>
    <w:rsid w:val="00162CE0"/>
    <w:rsid w:val="00162FF8"/>
    <w:rsid w:val="0016335C"/>
    <w:rsid w:val="00163ABC"/>
    <w:rsid w:val="00164B90"/>
    <w:rsid w:val="00165E7B"/>
    <w:rsid w:val="00165FAC"/>
    <w:rsid w:val="0016684D"/>
    <w:rsid w:val="00166DF7"/>
    <w:rsid w:val="00167286"/>
    <w:rsid w:val="001673F3"/>
    <w:rsid w:val="0016749E"/>
    <w:rsid w:val="00167542"/>
    <w:rsid w:val="001678F2"/>
    <w:rsid w:val="00167A01"/>
    <w:rsid w:val="001703BB"/>
    <w:rsid w:val="00170791"/>
    <w:rsid w:val="001708E7"/>
    <w:rsid w:val="00170D88"/>
    <w:rsid w:val="00170E4A"/>
    <w:rsid w:val="00170F5B"/>
    <w:rsid w:val="001710B5"/>
    <w:rsid w:val="0017181D"/>
    <w:rsid w:val="00171838"/>
    <w:rsid w:val="00172B89"/>
    <w:rsid w:val="00172BF4"/>
    <w:rsid w:val="00172D08"/>
    <w:rsid w:val="00172D2D"/>
    <w:rsid w:val="00173735"/>
    <w:rsid w:val="001737FA"/>
    <w:rsid w:val="00173AD5"/>
    <w:rsid w:val="00173C9E"/>
    <w:rsid w:val="00173FAE"/>
    <w:rsid w:val="001746E2"/>
    <w:rsid w:val="00174AC7"/>
    <w:rsid w:val="00174BDF"/>
    <w:rsid w:val="00174D49"/>
    <w:rsid w:val="00174FE0"/>
    <w:rsid w:val="00175224"/>
    <w:rsid w:val="00175E00"/>
    <w:rsid w:val="00176095"/>
    <w:rsid w:val="0017650C"/>
    <w:rsid w:val="0017667B"/>
    <w:rsid w:val="00176797"/>
    <w:rsid w:val="001807BF"/>
    <w:rsid w:val="001809F4"/>
    <w:rsid w:val="00180D39"/>
    <w:rsid w:val="0018159D"/>
    <w:rsid w:val="001820D3"/>
    <w:rsid w:val="001823DE"/>
    <w:rsid w:val="00182ADC"/>
    <w:rsid w:val="00182E61"/>
    <w:rsid w:val="00183D0A"/>
    <w:rsid w:val="00184338"/>
    <w:rsid w:val="00184626"/>
    <w:rsid w:val="001847AD"/>
    <w:rsid w:val="001847DF"/>
    <w:rsid w:val="00184DCB"/>
    <w:rsid w:val="00185BB4"/>
    <w:rsid w:val="00186345"/>
    <w:rsid w:val="00186D8F"/>
    <w:rsid w:val="00187224"/>
    <w:rsid w:val="001872D2"/>
    <w:rsid w:val="00187856"/>
    <w:rsid w:val="001879F6"/>
    <w:rsid w:val="00190037"/>
    <w:rsid w:val="00190062"/>
    <w:rsid w:val="001907ED"/>
    <w:rsid w:val="001910D3"/>
    <w:rsid w:val="00191A24"/>
    <w:rsid w:val="00191B30"/>
    <w:rsid w:val="00191D85"/>
    <w:rsid w:val="00191F18"/>
    <w:rsid w:val="00192637"/>
    <w:rsid w:val="00192E53"/>
    <w:rsid w:val="0019312F"/>
    <w:rsid w:val="0019320E"/>
    <w:rsid w:val="00193414"/>
    <w:rsid w:val="0019348C"/>
    <w:rsid w:val="00193631"/>
    <w:rsid w:val="001936D6"/>
    <w:rsid w:val="001945D6"/>
    <w:rsid w:val="001945DF"/>
    <w:rsid w:val="001948A7"/>
    <w:rsid w:val="00194CC6"/>
    <w:rsid w:val="00194CE3"/>
    <w:rsid w:val="00194D15"/>
    <w:rsid w:val="0019527B"/>
    <w:rsid w:val="001954CA"/>
    <w:rsid w:val="0019572B"/>
    <w:rsid w:val="00195C1A"/>
    <w:rsid w:val="00196A15"/>
    <w:rsid w:val="0019701F"/>
    <w:rsid w:val="00197380"/>
    <w:rsid w:val="00197E92"/>
    <w:rsid w:val="001A0844"/>
    <w:rsid w:val="001A0E49"/>
    <w:rsid w:val="001A149E"/>
    <w:rsid w:val="001A1A07"/>
    <w:rsid w:val="001A1DC3"/>
    <w:rsid w:val="001A229D"/>
    <w:rsid w:val="001A2F58"/>
    <w:rsid w:val="001A2F70"/>
    <w:rsid w:val="001A3EDC"/>
    <w:rsid w:val="001A43DD"/>
    <w:rsid w:val="001A4C28"/>
    <w:rsid w:val="001A6413"/>
    <w:rsid w:val="001A64C2"/>
    <w:rsid w:val="001A7BF2"/>
    <w:rsid w:val="001A7E33"/>
    <w:rsid w:val="001A7EE4"/>
    <w:rsid w:val="001B001F"/>
    <w:rsid w:val="001B069B"/>
    <w:rsid w:val="001B09CD"/>
    <w:rsid w:val="001B0A24"/>
    <w:rsid w:val="001B0B38"/>
    <w:rsid w:val="001B188B"/>
    <w:rsid w:val="001B1B03"/>
    <w:rsid w:val="001B1D20"/>
    <w:rsid w:val="001B2098"/>
    <w:rsid w:val="001B2963"/>
    <w:rsid w:val="001B3404"/>
    <w:rsid w:val="001B40E4"/>
    <w:rsid w:val="001B457B"/>
    <w:rsid w:val="001B4618"/>
    <w:rsid w:val="001B47CE"/>
    <w:rsid w:val="001B4C6C"/>
    <w:rsid w:val="001B4EEC"/>
    <w:rsid w:val="001B50B9"/>
    <w:rsid w:val="001B5303"/>
    <w:rsid w:val="001B58D2"/>
    <w:rsid w:val="001B5D88"/>
    <w:rsid w:val="001B5E7F"/>
    <w:rsid w:val="001B606F"/>
    <w:rsid w:val="001B6BEF"/>
    <w:rsid w:val="001B7027"/>
    <w:rsid w:val="001B725E"/>
    <w:rsid w:val="001B72CA"/>
    <w:rsid w:val="001B7596"/>
    <w:rsid w:val="001C0031"/>
    <w:rsid w:val="001C0057"/>
    <w:rsid w:val="001C0787"/>
    <w:rsid w:val="001C0BD6"/>
    <w:rsid w:val="001C0F01"/>
    <w:rsid w:val="001C191D"/>
    <w:rsid w:val="001C2070"/>
    <w:rsid w:val="001C23C0"/>
    <w:rsid w:val="001C24BC"/>
    <w:rsid w:val="001C25E9"/>
    <w:rsid w:val="001C2673"/>
    <w:rsid w:val="001C30D0"/>
    <w:rsid w:val="001C33B8"/>
    <w:rsid w:val="001C3A19"/>
    <w:rsid w:val="001C4362"/>
    <w:rsid w:val="001C49A3"/>
    <w:rsid w:val="001C59FF"/>
    <w:rsid w:val="001C767A"/>
    <w:rsid w:val="001C7DDF"/>
    <w:rsid w:val="001D01B5"/>
    <w:rsid w:val="001D09BC"/>
    <w:rsid w:val="001D15AC"/>
    <w:rsid w:val="001D1615"/>
    <w:rsid w:val="001D1CA5"/>
    <w:rsid w:val="001D220C"/>
    <w:rsid w:val="001D250C"/>
    <w:rsid w:val="001D2754"/>
    <w:rsid w:val="001D2876"/>
    <w:rsid w:val="001D2989"/>
    <w:rsid w:val="001D2AE0"/>
    <w:rsid w:val="001D2E5B"/>
    <w:rsid w:val="001D3669"/>
    <w:rsid w:val="001D3774"/>
    <w:rsid w:val="001D3786"/>
    <w:rsid w:val="001D37BF"/>
    <w:rsid w:val="001D3CF8"/>
    <w:rsid w:val="001D3EBE"/>
    <w:rsid w:val="001D3F4B"/>
    <w:rsid w:val="001D41D4"/>
    <w:rsid w:val="001D41ED"/>
    <w:rsid w:val="001D5A26"/>
    <w:rsid w:val="001D5C58"/>
    <w:rsid w:val="001D5DC8"/>
    <w:rsid w:val="001D6357"/>
    <w:rsid w:val="001D639F"/>
    <w:rsid w:val="001D6465"/>
    <w:rsid w:val="001D7D46"/>
    <w:rsid w:val="001D7EE2"/>
    <w:rsid w:val="001D7FD6"/>
    <w:rsid w:val="001E049F"/>
    <w:rsid w:val="001E076D"/>
    <w:rsid w:val="001E08CA"/>
    <w:rsid w:val="001E08E4"/>
    <w:rsid w:val="001E0B5E"/>
    <w:rsid w:val="001E20DF"/>
    <w:rsid w:val="001E2910"/>
    <w:rsid w:val="001E2C25"/>
    <w:rsid w:val="001E373E"/>
    <w:rsid w:val="001E374F"/>
    <w:rsid w:val="001E3A2D"/>
    <w:rsid w:val="001E438C"/>
    <w:rsid w:val="001E47EA"/>
    <w:rsid w:val="001E4A42"/>
    <w:rsid w:val="001E513F"/>
    <w:rsid w:val="001E5343"/>
    <w:rsid w:val="001E55E3"/>
    <w:rsid w:val="001E5C64"/>
    <w:rsid w:val="001E5E68"/>
    <w:rsid w:val="001E5FAE"/>
    <w:rsid w:val="001E6433"/>
    <w:rsid w:val="001E67A7"/>
    <w:rsid w:val="001E7A57"/>
    <w:rsid w:val="001E7AD7"/>
    <w:rsid w:val="001F001E"/>
    <w:rsid w:val="001F02D3"/>
    <w:rsid w:val="001F0501"/>
    <w:rsid w:val="001F0598"/>
    <w:rsid w:val="001F0CFB"/>
    <w:rsid w:val="001F10F3"/>
    <w:rsid w:val="001F1239"/>
    <w:rsid w:val="001F12F6"/>
    <w:rsid w:val="001F16FB"/>
    <w:rsid w:val="001F1A14"/>
    <w:rsid w:val="001F1CD6"/>
    <w:rsid w:val="001F220F"/>
    <w:rsid w:val="001F2645"/>
    <w:rsid w:val="001F289C"/>
    <w:rsid w:val="001F2C43"/>
    <w:rsid w:val="001F2E54"/>
    <w:rsid w:val="001F2F83"/>
    <w:rsid w:val="001F341A"/>
    <w:rsid w:val="001F37CB"/>
    <w:rsid w:val="001F3980"/>
    <w:rsid w:val="001F3AF5"/>
    <w:rsid w:val="001F4156"/>
    <w:rsid w:val="001F4477"/>
    <w:rsid w:val="001F44BA"/>
    <w:rsid w:val="001F46E2"/>
    <w:rsid w:val="001F47CF"/>
    <w:rsid w:val="001F59B3"/>
    <w:rsid w:val="001F6142"/>
    <w:rsid w:val="001F6427"/>
    <w:rsid w:val="001F6470"/>
    <w:rsid w:val="001F6B9E"/>
    <w:rsid w:val="001F713F"/>
    <w:rsid w:val="001F72F4"/>
    <w:rsid w:val="001F7E68"/>
    <w:rsid w:val="001F7F47"/>
    <w:rsid w:val="002002E9"/>
    <w:rsid w:val="002007FE"/>
    <w:rsid w:val="002009A4"/>
    <w:rsid w:val="00201944"/>
    <w:rsid w:val="00201B9A"/>
    <w:rsid w:val="002023DF"/>
    <w:rsid w:val="0020241D"/>
    <w:rsid w:val="0020252C"/>
    <w:rsid w:val="00202BA7"/>
    <w:rsid w:val="002038CC"/>
    <w:rsid w:val="00204BA6"/>
    <w:rsid w:val="00205954"/>
    <w:rsid w:val="00205CBE"/>
    <w:rsid w:val="00206D63"/>
    <w:rsid w:val="00206DF9"/>
    <w:rsid w:val="00206E58"/>
    <w:rsid w:val="00207429"/>
    <w:rsid w:val="002074EF"/>
    <w:rsid w:val="00207622"/>
    <w:rsid w:val="00207773"/>
    <w:rsid w:val="00207DE5"/>
    <w:rsid w:val="00210144"/>
    <w:rsid w:val="00210D9E"/>
    <w:rsid w:val="00211216"/>
    <w:rsid w:val="00211857"/>
    <w:rsid w:val="002121C6"/>
    <w:rsid w:val="00212497"/>
    <w:rsid w:val="00212749"/>
    <w:rsid w:val="0021279B"/>
    <w:rsid w:val="0021283A"/>
    <w:rsid w:val="00212F9D"/>
    <w:rsid w:val="00213176"/>
    <w:rsid w:val="0021394A"/>
    <w:rsid w:val="00214627"/>
    <w:rsid w:val="00214C10"/>
    <w:rsid w:val="002155E2"/>
    <w:rsid w:val="00215C2D"/>
    <w:rsid w:val="00215EDF"/>
    <w:rsid w:val="00216387"/>
    <w:rsid w:val="0021661E"/>
    <w:rsid w:val="00217150"/>
    <w:rsid w:val="00220842"/>
    <w:rsid w:val="00220C50"/>
    <w:rsid w:val="002210B1"/>
    <w:rsid w:val="00221362"/>
    <w:rsid w:val="002214C8"/>
    <w:rsid w:val="002222F5"/>
    <w:rsid w:val="00222615"/>
    <w:rsid w:val="00222910"/>
    <w:rsid w:val="002234DB"/>
    <w:rsid w:val="0022350A"/>
    <w:rsid w:val="00223523"/>
    <w:rsid w:val="00223C8F"/>
    <w:rsid w:val="0022447F"/>
    <w:rsid w:val="00224BAE"/>
    <w:rsid w:val="00224CF6"/>
    <w:rsid w:val="00224D91"/>
    <w:rsid w:val="00224DFC"/>
    <w:rsid w:val="00225017"/>
    <w:rsid w:val="002257DA"/>
    <w:rsid w:val="00225CF8"/>
    <w:rsid w:val="002265F8"/>
    <w:rsid w:val="00226B09"/>
    <w:rsid w:val="00227880"/>
    <w:rsid w:val="002279E4"/>
    <w:rsid w:val="00227A29"/>
    <w:rsid w:val="00230009"/>
    <w:rsid w:val="0023016F"/>
    <w:rsid w:val="002304B6"/>
    <w:rsid w:val="00230B08"/>
    <w:rsid w:val="00230B45"/>
    <w:rsid w:val="0023122B"/>
    <w:rsid w:val="00231393"/>
    <w:rsid w:val="002317AD"/>
    <w:rsid w:val="00231856"/>
    <w:rsid w:val="00231BEB"/>
    <w:rsid w:val="00231E41"/>
    <w:rsid w:val="00231FA0"/>
    <w:rsid w:val="00232475"/>
    <w:rsid w:val="002327A7"/>
    <w:rsid w:val="00232848"/>
    <w:rsid w:val="00232BB3"/>
    <w:rsid w:val="00232CE9"/>
    <w:rsid w:val="00233426"/>
    <w:rsid w:val="00233B53"/>
    <w:rsid w:val="00234000"/>
    <w:rsid w:val="0023442D"/>
    <w:rsid w:val="00234597"/>
    <w:rsid w:val="002347BB"/>
    <w:rsid w:val="0023483E"/>
    <w:rsid w:val="002352FB"/>
    <w:rsid w:val="00235616"/>
    <w:rsid w:val="00235628"/>
    <w:rsid w:val="00235804"/>
    <w:rsid w:val="00235C14"/>
    <w:rsid w:val="00235C88"/>
    <w:rsid w:val="00235CD9"/>
    <w:rsid w:val="002360BA"/>
    <w:rsid w:val="00236506"/>
    <w:rsid w:val="0023652F"/>
    <w:rsid w:val="00236C65"/>
    <w:rsid w:val="002372A5"/>
    <w:rsid w:val="0024078F"/>
    <w:rsid w:val="00240C0A"/>
    <w:rsid w:val="00240F5A"/>
    <w:rsid w:val="00241128"/>
    <w:rsid w:val="00241401"/>
    <w:rsid w:val="00241437"/>
    <w:rsid w:val="002414C8"/>
    <w:rsid w:val="0024178D"/>
    <w:rsid w:val="00241864"/>
    <w:rsid w:val="0024232D"/>
    <w:rsid w:val="00242487"/>
    <w:rsid w:val="00242729"/>
    <w:rsid w:val="002428D0"/>
    <w:rsid w:val="00242D65"/>
    <w:rsid w:val="002434CA"/>
    <w:rsid w:val="00243663"/>
    <w:rsid w:val="002439D3"/>
    <w:rsid w:val="00243BFE"/>
    <w:rsid w:val="00244013"/>
    <w:rsid w:val="00244710"/>
    <w:rsid w:val="00244715"/>
    <w:rsid w:val="002447E5"/>
    <w:rsid w:val="00244DA8"/>
    <w:rsid w:val="00244F77"/>
    <w:rsid w:val="0024514B"/>
    <w:rsid w:val="00245F37"/>
    <w:rsid w:val="0024620E"/>
    <w:rsid w:val="0024677A"/>
    <w:rsid w:val="0024685D"/>
    <w:rsid w:val="002473C2"/>
    <w:rsid w:val="00247528"/>
    <w:rsid w:val="00247746"/>
    <w:rsid w:val="0025010F"/>
    <w:rsid w:val="00250AB9"/>
    <w:rsid w:val="00250C8D"/>
    <w:rsid w:val="0025142F"/>
    <w:rsid w:val="00252317"/>
    <w:rsid w:val="002539FB"/>
    <w:rsid w:val="00253B86"/>
    <w:rsid w:val="00253EE8"/>
    <w:rsid w:val="00253F37"/>
    <w:rsid w:val="002548BA"/>
    <w:rsid w:val="00254FC5"/>
    <w:rsid w:val="002553C2"/>
    <w:rsid w:val="00255661"/>
    <w:rsid w:val="002562EA"/>
    <w:rsid w:val="0025708C"/>
    <w:rsid w:val="002578A2"/>
    <w:rsid w:val="00257F63"/>
    <w:rsid w:val="00260165"/>
    <w:rsid w:val="0026023E"/>
    <w:rsid w:val="0026036C"/>
    <w:rsid w:val="002603A0"/>
    <w:rsid w:val="0026057B"/>
    <w:rsid w:val="00260BDC"/>
    <w:rsid w:val="00260E0C"/>
    <w:rsid w:val="00261022"/>
    <w:rsid w:val="00261348"/>
    <w:rsid w:val="00261AAE"/>
    <w:rsid w:val="002622AA"/>
    <w:rsid w:val="00262372"/>
    <w:rsid w:val="00262489"/>
    <w:rsid w:val="00262549"/>
    <w:rsid w:val="00262598"/>
    <w:rsid w:val="0026264E"/>
    <w:rsid w:val="00262758"/>
    <w:rsid w:val="0026286D"/>
    <w:rsid w:val="002628E1"/>
    <w:rsid w:val="00262FBD"/>
    <w:rsid w:val="00263734"/>
    <w:rsid w:val="00263786"/>
    <w:rsid w:val="0026379C"/>
    <w:rsid w:val="0026390B"/>
    <w:rsid w:val="00263B5E"/>
    <w:rsid w:val="00263FCD"/>
    <w:rsid w:val="0026489E"/>
    <w:rsid w:val="00264C56"/>
    <w:rsid w:val="0026541C"/>
    <w:rsid w:val="002655BE"/>
    <w:rsid w:val="002657F7"/>
    <w:rsid w:val="00265A45"/>
    <w:rsid w:val="00265B02"/>
    <w:rsid w:val="00265CD3"/>
    <w:rsid w:val="00265FF3"/>
    <w:rsid w:val="00266861"/>
    <w:rsid w:val="00266C56"/>
    <w:rsid w:val="00267356"/>
    <w:rsid w:val="0026745C"/>
    <w:rsid w:val="00267D1E"/>
    <w:rsid w:val="00267F03"/>
    <w:rsid w:val="0027039E"/>
    <w:rsid w:val="002704E4"/>
    <w:rsid w:val="00270571"/>
    <w:rsid w:val="00270BCD"/>
    <w:rsid w:val="00270D01"/>
    <w:rsid w:val="00271450"/>
    <w:rsid w:val="00271678"/>
    <w:rsid w:val="00271F0B"/>
    <w:rsid w:val="002722D1"/>
    <w:rsid w:val="0027271E"/>
    <w:rsid w:val="00272B4D"/>
    <w:rsid w:val="00272ECF"/>
    <w:rsid w:val="00272F85"/>
    <w:rsid w:val="002736A1"/>
    <w:rsid w:val="00273794"/>
    <w:rsid w:val="00274207"/>
    <w:rsid w:val="002742B2"/>
    <w:rsid w:val="00274757"/>
    <w:rsid w:val="0027478A"/>
    <w:rsid w:val="00274959"/>
    <w:rsid w:val="00274CD2"/>
    <w:rsid w:val="0027523F"/>
    <w:rsid w:val="002754B0"/>
    <w:rsid w:val="00275602"/>
    <w:rsid w:val="0027587D"/>
    <w:rsid w:val="00275ACB"/>
    <w:rsid w:val="00275BC0"/>
    <w:rsid w:val="00276003"/>
    <w:rsid w:val="00276133"/>
    <w:rsid w:val="00276163"/>
    <w:rsid w:val="002767E6"/>
    <w:rsid w:val="00276835"/>
    <w:rsid w:val="0027776F"/>
    <w:rsid w:val="002804DB"/>
    <w:rsid w:val="00280565"/>
    <w:rsid w:val="002808FD"/>
    <w:rsid w:val="00280E93"/>
    <w:rsid w:val="00280FC6"/>
    <w:rsid w:val="00281348"/>
    <w:rsid w:val="00281466"/>
    <w:rsid w:val="0028155D"/>
    <w:rsid w:val="0028174B"/>
    <w:rsid w:val="00282034"/>
    <w:rsid w:val="0028257F"/>
    <w:rsid w:val="002826AA"/>
    <w:rsid w:val="00282969"/>
    <w:rsid w:val="00282BF3"/>
    <w:rsid w:val="00282C98"/>
    <w:rsid w:val="00282FDA"/>
    <w:rsid w:val="00283935"/>
    <w:rsid w:val="002849F8"/>
    <w:rsid w:val="00284BC8"/>
    <w:rsid w:val="00284CC2"/>
    <w:rsid w:val="00284DFF"/>
    <w:rsid w:val="002853FB"/>
    <w:rsid w:val="00285669"/>
    <w:rsid w:val="00285AA3"/>
    <w:rsid w:val="00285B26"/>
    <w:rsid w:val="00285C49"/>
    <w:rsid w:val="00286573"/>
    <w:rsid w:val="00286576"/>
    <w:rsid w:val="00286624"/>
    <w:rsid w:val="00286BB0"/>
    <w:rsid w:val="002870B1"/>
    <w:rsid w:val="00287223"/>
    <w:rsid w:val="0028725F"/>
    <w:rsid w:val="00287A53"/>
    <w:rsid w:val="0029004E"/>
    <w:rsid w:val="002902FF"/>
    <w:rsid w:val="002904AF"/>
    <w:rsid w:val="002905DD"/>
    <w:rsid w:val="002906C4"/>
    <w:rsid w:val="00290CCA"/>
    <w:rsid w:val="0029177C"/>
    <w:rsid w:val="00292190"/>
    <w:rsid w:val="002921DE"/>
    <w:rsid w:val="002927ED"/>
    <w:rsid w:val="00292F64"/>
    <w:rsid w:val="002930B8"/>
    <w:rsid w:val="002931C3"/>
    <w:rsid w:val="00293318"/>
    <w:rsid w:val="00293804"/>
    <w:rsid w:val="00293AEB"/>
    <w:rsid w:val="00293DBA"/>
    <w:rsid w:val="00294EC1"/>
    <w:rsid w:val="00294ED5"/>
    <w:rsid w:val="002956C4"/>
    <w:rsid w:val="00295E84"/>
    <w:rsid w:val="002966D0"/>
    <w:rsid w:val="002969C6"/>
    <w:rsid w:val="00296BC1"/>
    <w:rsid w:val="00296E2E"/>
    <w:rsid w:val="002971B1"/>
    <w:rsid w:val="002978C3"/>
    <w:rsid w:val="002979ED"/>
    <w:rsid w:val="002A07D6"/>
    <w:rsid w:val="002A0DB7"/>
    <w:rsid w:val="002A112B"/>
    <w:rsid w:val="002A18DA"/>
    <w:rsid w:val="002A1A49"/>
    <w:rsid w:val="002A1E5F"/>
    <w:rsid w:val="002A22E3"/>
    <w:rsid w:val="002A25E3"/>
    <w:rsid w:val="002A283C"/>
    <w:rsid w:val="002A304E"/>
    <w:rsid w:val="002A36B3"/>
    <w:rsid w:val="002A3C75"/>
    <w:rsid w:val="002A3FD5"/>
    <w:rsid w:val="002A406A"/>
    <w:rsid w:val="002A426B"/>
    <w:rsid w:val="002A42A9"/>
    <w:rsid w:val="002A46CE"/>
    <w:rsid w:val="002A4CF7"/>
    <w:rsid w:val="002A4D7D"/>
    <w:rsid w:val="002A5297"/>
    <w:rsid w:val="002A595B"/>
    <w:rsid w:val="002A6A5E"/>
    <w:rsid w:val="002A6DC8"/>
    <w:rsid w:val="002A6F83"/>
    <w:rsid w:val="002A70D1"/>
    <w:rsid w:val="002A7FC9"/>
    <w:rsid w:val="002B1533"/>
    <w:rsid w:val="002B15CF"/>
    <w:rsid w:val="002B1647"/>
    <w:rsid w:val="002B16B7"/>
    <w:rsid w:val="002B1717"/>
    <w:rsid w:val="002B1894"/>
    <w:rsid w:val="002B1D9C"/>
    <w:rsid w:val="002B1ED1"/>
    <w:rsid w:val="002B21BC"/>
    <w:rsid w:val="002B2C73"/>
    <w:rsid w:val="002B2E1B"/>
    <w:rsid w:val="002B329D"/>
    <w:rsid w:val="002B4A5E"/>
    <w:rsid w:val="002B4D18"/>
    <w:rsid w:val="002B5317"/>
    <w:rsid w:val="002B5730"/>
    <w:rsid w:val="002B5CD8"/>
    <w:rsid w:val="002B5D9C"/>
    <w:rsid w:val="002B5EDF"/>
    <w:rsid w:val="002B62DE"/>
    <w:rsid w:val="002B6341"/>
    <w:rsid w:val="002B636D"/>
    <w:rsid w:val="002B6C5A"/>
    <w:rsid w:val="002B6D63"/>
    <w:rsid w:val="002B6DD8"/>
    <w:rsid w:val="002B7ADC"/>
    <w:rsid w:val="002B7DAA"/>
    <w:rsid w:val="002C007D"/>
    <w:rsid w:val="002C03B8"/>
    <w:rsid w:val="002C03DE"/>
    <w:rsid w:val="002C0587"/>
    <w:rsid w:val="002C0C80"/>
    <w:rsid w:val="002C0ECB"/>
    <w:rsid w:val="002C117F"/>
    <w:rsid w:val="002C14E6"/>
    <w:rsid w:val="002C162A"/>
    <w:rsid w:val="002C1BDD"/>
    <w:rsid w:val="002C1C90"/>
    <w:rsid w:val="002C1D23"/>
    <w:rsid w:val="002C1E89"/>
    <w:rsid w:val="002C21DB"/>
    <w:rsid w:val="002C29EA"/>
    <w:rsid w:val="002C2A3F"/>
    <w:rsid w:val="002C2BC0"/>
    <w:rsid w:val="002C324E"/>
    <w:rsid w:val="002C3C3B"/>
    <w:rsid w:val="002C3E33"/>
    <w:rsid w:val="002C43E1"/>
    <w:rsid w:val="002C4725"/>
    <w:rsid w:val="002C4E2C"/>
    <w:rsid w:val="002C53A2"/>
    <w:rsid w:val="002C5579"/>
    <w:rsid w:val="002C56CE"/>
    <w:rsid w:val="002C5C20"/>
    <w:rsid w:val="002C5D01"/>
    <w:rsid w:val="002C5E11"/>
    <w:rsid w:val="002C5F82"/>
    <w:rsid w:val="002C6331"/>
    <w:rsid w:val="002C650F"/>
    <w:rsid w:val="002C6F1C"/>
    <w:rsid w:val="002C7332"/>
    <w:rsid w:val="002C75E1"/>
    <w:rsid w:val="002C7BC4"/>
    <w:rsid w:val="002D06B4"/>
    <w:rsid w:val="002D0A0A"/>
    <w:rsid w:val="002D0B71"/>
    <w:rsid w:val="002D0B7E"/>
    <w:rsid w:val="002D0F56"/>
    <w:rsid w:val="002D1A19"/>
    <w:rsid w:val="002D2473"/>
    <w:rsid w:val="002D276C"/>
    <w:rsid w:val="002D34AC"/>
    <w:rsid w:val="002D34C1"/>
    <w:rsid w:val="002D36D6"/>
    <w:rsid w:val="002D3878"/>
    <w:rsid w:val="002D3BD6"/>
    <w:rsid w:val="002D3F1F"/>
    <w:rsid w:val="002D3F4C"/>
    <w:rsid w:val="002D4461"/>
    <w:rsid w:val="002D44EA"/>
    <w:rsid w:val="002D5052"/>
    <w:rsid w:val="002D5285"/>
    <w:rsid w:val="002D5D01"/>
    <w:rsid w:val="002D5E71"/>
    <w:rsid w:val="002D61B6"/>
    <w:rsid w:val="002D6285"/>
    <w:rsid w:val="002D638E"/>
    <w:rsid w:val="002D6BD6"/>
    <w:rsid w:val="002D6E10"/>
    <w:rsid w:val="002D7350"/>
    <w:rsid w:val="002D7617"/>
    <w:rsid w:val="002D78A4"/>
    <w:rsid w:val="002D7B1D"/>
    <w:rsid w:val="002D7DDF"/>
    <w:rsid w:val="002D7EA0"/>
    <w:rsid w:val="002E0190"/>
    <w:rsid w:val="002E05A2"/>
    <w:rsid w:val="002E08D7"/>
    <w:rsid w:val="002E0A04"/>
    <w:rsid w:val="002E12E3"/>
    <w:rsid w:val="002E1574"/>
    <w:rsid w:val="002E1810"/>
    <w:rsid w:val="002E18E3"/>
    <w:rsid w:val="002E1C38"/>
    <w:rsid w:val="002E320C"/>
    <w:rsid w:val="002E401A"/>
    <w:rsid w:val="002E4687"/>
    <w:rsid w:val="002E4774"/>
    <w:rsid w:val="002E4C40"/>
    <w:rsid w:val="002E50AB"/>
    <w:rsid w:val="002E58D4"/>
    <w:rsid w:val="002E5E81"/>
    <w:rsid w:val="002E6A32"/>
    <w:rsid w:val="002E7197"/>
    <w:rsid w:val="002E77EC"/>
    <w:rsid w:val="002E7BE2"/>
    <w:rsid w:val="002E7C57"/>
    <w:rsid w:val="002E7E01"/>
    <w:rsid w:val="002F0452"/>
    <w:rsid w:val="002F053F"/>
    <w:rsid w:val="002F0D16"/>
    <w:rsid w:val="002F0F0B"/>
    <w:rsid w:val="002F0FC1"/>
    <w:rsid w:val="002F14A5"/>
    <w:rsid w:val="002F15CF"/>
    <w:rsid w:val="002F15F7"/>
    <w:rsid w:val="002F1731"/>
    <w:rsid w:val="002F18AB"/>
    <w:rsid w:val="002F1AB8"/>
    <w:rsid w:val="002F1B15"/>
    <w:rsid w:val="002F1C68"/>
    <w:rsid w:val="002F1D26"/>
    <w:rsid w:val="002F22A3"/>
    <w:rsid w:val="002F256C"/>
    <w:rsid w:val="002F2C66"/>
    <w:rsid w:val="002F323F"/>
    <w:rsid w:val="002F3243"/>
    <w:rsid w:val="002F3355"/>
    <w:rsid w:val="002F3FB1"/>
    <w:rsid w:val="002F419B"/>
    <w:rsid w:val="002F441B"/>
    <w:rsid w:val="002F47BA"/>
    <w:rsid w:val="002F497C"/>
    <w:rsid w:val="002F4A49"/>
    <w:rsid w:val="002F4A7B"/>
    <w:rsid w:val="002F4AB1"/>
    <w:rsid w:val="002F5068"/>
    <w:rsid w:val="002F5779"/>
    <w:rsid w:val="002F5E50"/>
    <w:rsid w:val="002F604F"/>
    <w:rsid w:val="002F6ACD"/>
    <w:rsid w:val="002F6F11"/>
    <w:rsid w:val="00300030"/>
    <w:rsid w:val="00300736"/>
    <w:rsid w:val="00300FF8"/>
    <w:rsid w:val="00301550"/>
    <w:rsid w:val="00301771"/>
    <w:rsid w:val="003019B5"/>
    <w:rsid w:val="0030210B"/>
    <w:rsid w:val="00302918"/>
    <w:rsid w:val="00302ED7"/>
    <w:rsid w:val="00302EE3"/>
    <w:rsid w:val="00302F5D"/>
    <w:rsid w:val="00302FF1"/>
    <w:rsid w:val="0030309C"/>
    <w:rsid w:val="003030BD"/>
    <w:rsid w:val="00303472"/>
    <w:rsid w:val="00303BAB"/>
    <w:rsid w:val="00303F91"/>
    <w:rsid w:val="003040FA"/>
    <w:rsid w:val="003041A2"/>
    <w:rsid w:val="0030469F"/>
    <w:rsid w:val="003047EE"/>
    <w:rsid w:val="00304E57"/>
    <w:rsid w:val="00304EC3"/>
    <w:rsid w:val="00304EFA"/>
    <w:rsid w:val="00304F66"/>
    <w:rsid w:val="0030503F"/>
    <w:rsid w:val="0030507B"/>
    <w:rsid w:val="00306421"/>
    <w:rsid w:val="0030651E"/>
    <w:rsid w:val="00306963"/>
    <w:rsid w:val="00306EA2"/>
    <w:rsid w:val="00306ED2"/>
    <w:rsid w:val="00306F87"/>
    <w:rsid w:val="00307166"/>
    <w:rsid w:val="003077CB"/>
    <w:rsid w:val="00307F05"/>
    <w:rsid w:val="0031026A"/>
    <w:rsid w:val="003106EA"/>
    <w:rsid w:val="0031078F"/>
    <w:rsid w:val="00310BFF"/>
    <w:rsid w:val="00310E75"/>
    <w:rsid w:val="00310F2A"/>
    <w:rsid w:val="00311168"/>
    <w:rsid w:val="0031120E"/>
    <w:rsid w:val="0031137F"/>
    <w:rsid w:val="0031145E"/>
    <w:rsid w:val="00312105"/>
    <w:rsid w:val="00312616"/>
    <w:rsid w:val="00312AE0"/>
    <w:rsid w:val="00312DC8"/>
    <w:rsid w:val="00313023"/>
    <w:rsid w:val="00314556"/>
    <w:rsid w:val="0031499A"/>
    <w:rsid w:val="003151A5"/>
    <w:rsid w:val="003153D9"/>
    <w:rsid w:val="00315F10"/>
    <w:rsid w:val="00316B6A"/>
    <w:rsid w:val="0031716C"/>
    <w:rsid w:val="00317D13"/>
    <w:rsid w:val="00320E7B"/>
    <w:rsid w:val="003211FA"/>
    <w:rsid w:val="003215D9"/>
    <w:rsid w:val="0032160F"/>
    <w:rsid w:val="00321625"/>
    <w:rsid w:val="00321653"/>
    <w:rsid w:val="0032174C"/>
    <w:rsid w:val="00321780"/>
    <w:rsid w:val="00321BBB"/>
    <w:rsid w:val="0032246C"/>
    <w:rsid w:val="003226CE"/>
    <w:rsid w:val="003226F9"/>
    <w:rsid w:val="00322D78"/>
    <w:rsid w:val="00323640"/>
    <w:rsid w:val="0032401D"/>
    <w:rsid w:val="003242D8"/>
    <w:rsid w:val="00324421"/>
    <w:rsid w:val="00324FEC"/>
    <w:rsid w:val="00325D53"/>
    <w:rsid w:val="00326552"/>
    <w:rsid w:val="00326EE2"/>
    <w:rsid w:val="003300E4"/>
    <w:rsid w:val="0033016A"/>
    <w:rsid w:val="00330369"/>
    <w:rsid w:val="003303A7"/>
    <w:rsid w:val="00330A55"/>
    <w:rsid w:val="00330AF7"/>
    <w:rsid w:val="00330DB7"/>
    <w:rsid w:val="00331523"/>
    <w:rsid w:val="003319F0"/>
    <w:rsid w:val="00331CFC"/>
    <w:rsid w:val="003326CC"/>
    <w:rsid w:val="0033327D"/>
    <w:rsid w:val="003335E2"/>
    <w:rsid w:val="00333D62"/>
    <w:rsid w:val="00334D9E"/>
    <w:rsid w:val="00334F89"/>
    <w:rsid w:val="003355D6"/>
    <w:rsid w:val="0033566E"/>
    <w:rsid w:val="00335A8A"/>
    <w:rsid w:val="00336A45"/>
    <w:rsid w:val="003371E0"/>
    <w:rsid w:val="00337E36"/>
    <w:rsid w:val="00337EAF"/>
    <w:rsid w:val="00340214"/>
    <w:rsid w:val="003402D3"/>
    <w:rsid w:val="0034082C"/>
    <w:rsid w:val="00340A4B"/>
    <w:rsid w:val="003415A9"/>
    <w:rsid w:val="00341D17"/>
    <w:rsid w:val="003422F1"/>
    <w:rsid w:val="00342C21"/>
    <w:rsid w:val="00342DEF"/>
    <w:rsid w:val="00343008"/>
    <w:rsid w:val="00343349"/>
    <w:rsid w:val="00343427"/>
    <w:rsid w:val="003436F1"/>
    <w:rsid w:val="003439AA"/>
    <w:rsid w:val="00343A6A"/>
    <w:rsid w:val="00343B43"/>
    <w:rsid w:val="00343D5F"/>
    <w:rsid w:val="00344033"/>
    <w:rsid w:val="003447DF"/>
    <w:rsid w:val="0034575C"/>
    <w:rsid w:val="00345D65"/>
    <w:rsid w:val="00346103"/>
    <w:rsid w:val="0034650F"/>
    <w:rsid w:val="003469F3"/>
    <w:rsid w:val="0034729F"/>
    <w:rsid w:val="0034734F"/>
    <w:rsid w:val="00347469"/>
    <w:rsid w:val="003474B0"/>
    <w:rsid w:val="003477C3"/>
    <w:rsid w:val="00350B65"/>
    <w:rsid w:val="00350EAD"/>
    <w:rsid w:val="0035184F"/>
    <w:rsid w:val="00351F07"/>
    <w:rsid w:val="003524D7"/>
    <w:rsid w:val="00353221"/>
    <w:rsid w:val="0035391C"/>
    <w:rsid w:val="003539CA"/>
    <w:rsid w:val="00353B5F"/>
    <w:rsid w:val="00353CA7"/>
    <w:rsid w:val="00353D0F"/>
    <w:rsid w:val="0035403C"/>
    <w:rsid w:val="00354B78"/>
    <w:rsid w:val="00354EC8"/>
    <w:rsid w:val="00355A75"/>
    <w:rsid w:val="0035606E"/>
    <w:rsid w:val="00356784"/>
    <w:rsid w:val="00356EDA"/>
    <w:rsid w:val="003570D7"/>
    <w:rsid w:val="00357108"/>
    <w:rsid w:val="00360562"/>
    <w:rsid w:val="00360798"/>
    <w:rsid w:val="00361064"/>
    <w:rsid w:val="00361627"/>
    <w:rsid w:val="00361D4B"/>
    <w:rsid w:val="00361F63"/>
    <w:rsid w:val="00362277"/>
    <w:rsid w:val="00362BA8"/>
    <w:rsid w:val="0036320F"/>
    <w:rsid w:val="00363499"/>
    <w:rsid w:val="0036472B"/>
    <w:rsid w:val="0036481E"/>
    <w:rsid w:val="0036571B"/>
    <w:rsid w:val="00366672"/>
    <w:rsid w:val="0036674D"/>
    <w:rsid w:val="00366A99"/>
    <w:rsid w:val="00366B92"/>
    <w:rsid w:val="00366BFC"/>
    <w:rsid w:val="00366DD0"/>
    <w:rsid w:val="00366F81"/>
    <w:rsid w:val="00367539"/>
    <w:rsid w:val="0036786A"/>
    <w:rsid w:val="003700AB"/>
    <w:rsid w:val="003702AA"/>
    <w:rsid w:val="00370399"/>
    <w:rsid w:val="00370622"/>
    <w:rsid w:val="0037079F"/>
    <w:rsid w:val="00370DB2"/>
    <w:rsid w:val="00370F53"/>
    <w:rsid w:val="0037172C"/>
    <w:rsid w:val="003722EE"/>
    <w:rsid w:val="00372652"/>
    <w:rsid w:val="0037289B"/>
    <w:rsid w:val="00372C06"/>
    <w:rsid w:val="00372CA3"/>
    <w:rsid w:val="00372CDD"/>
    <w:rsid w:val="00372D5B"/>
    <w:rsid w:val="00372E0F"/>
    <w:rsid w:val="003737A6"/>
    <w:rsid w:val="003737E6"/>
    <w:rsid w:val="003739B5"/>
    <w:rsid w:val="00373DBA"/>
    <w:rsid w:val="00374DF4"/>
    <w:rsid w:val="00374EFC"/>
    <w:rsid w:val="00374F91"/>
    <w:rsid w:val="00375819"/>
    <w:rsid w:val="003758B8"/>
    <w:rsid w:val="00375A99"/>
    <w:rsid w:val="00375E6E"/>
    <w:rsid w:val="00375F11"/>
    <w:rsid w:val="003761F1"/>
    <w:rsid w:val="003767CF"/>
    <w:rsid w:val="003775F3"/>
    <w:rsid w:val="00377819"/>
    <w:rsid w:val="0038002C"/>
    <w:rsid w:val="00380043"/>
    <w:rsid w:val="00380DDA"/>
    <w:rsid w:val="0038158C"/>
    <w:rsid w:val="00381ACF"/>
    <w:rsid w:val="00381AFE"/>
    <w:rsid w:val="00381E25"/>
    <w:rsid w:val="0038217C"/>
    <w:rsid w:val="003822D6"/>
    <w:rsid w:val="0038244E"/>
    <w:rsid w:val="003828BA"/>
    <w:rsid w:val="00383253"/>
    <w:rsid w:val="00383264"/>
    <w:rsid w:val="00383589"/>
    <w:rsid w:val="003839F8"/>
    <w:rsid w:val="003867F6"/>
    <w:rsid w:val="00386916"/>
    <w:rsid w:val="00386AD9"/>
    <w:rsid w:val="00386B56"/>
    <w:rsid w:val="0039004D"/>
    <w:rsid w:val="003900B2"/>
    <w:rsid w:val="0039034D"/>
    <w:rsid w:val="0039040A"/>
    <w:rsid w:val="00390691"/>
    <w:rsid w:val="00390D9D"/>
    <w:rsid w:val="0039165C"/>
    <w:rsid w:val="00391D2F"/>
    <w:rsid w:val="00391D8C"/>
    <w:rsid w:val="00391E3D"/>
    <w:rsid w:val="00391F56"/>
    <w:rsid w:val="00392030"/>
    <w:rsid w:val="0039212C"/>
    <w:rsid w:val="003925EC"/>
    <w:rsid w:val="00392FA5"/>
    <w:rsid w:val="00393138"/>
    <w:rsid w:val="003931F9"/>
    <w:rsid w:val="00393981"/>
    <w:rsid w:val="003941E5"/>
    <w:rsid w:val="003949ED"/>
    <w:rsid w:val="00394D61"/>
    <w:rsid w:val="00394E36"/>
    <w:rsid w:val="00394FA2"/>
    <w:rsid w:val="0039536C"/>
    <w:rsid w:val="0039541D"/>
    <w:rsid w:val="003966D6"/>
    <w:rsid w:val="003969AA"/>
    <w:rsid w:val="00397497"/>
    <w:rsid w:val="003974F6"/>
    <w:rsid w:val="003979BF"/>
    <w:rsid w:val="00397AA8"/>
    <w:rsid w:val="00397B1B"/>
    <w:rsid w:val="00397CBD"/>
    <w:rsid w:val="003A029D"/>
    <w:rsid w:val="003A0538"/>
    <w:rsid w:val="003A0E37"/>
    <w:rsid w:val="003A0E8B"/>
    <w:rsid w:val="003A107F"/>
    <w:rsid w:val="003A2FED"/>
    <w:rsid w:val="003A35CE"/>
    <w:rsid w:val="003A36B2"/>
    <w:rsid w:val="003A37C9"/>
    <w:rsid w:val="003A452D"/>
    <w:rsid w:val="003A4B00"/>
    <w:rsid w:val="003A4C60"/>
    <w:rsid w:val="003A6077"/>
    <w:rsid w:val="003A688F"/>
    <w:rsid w:val="003A6E81"/>
    <w:rsid w:val="003A6F8C"/>
    <w:rsid w:val="003A71CE"/>
    <w:rsid w:val="003A7EF6"/>
    <w:rsid w:val="003B0F14"/>
    <w:rsid w:val="003B17E5"/>
    <w:rsid w:val="003B2201"/>
    <w:rsid w:val="003B2964"/>
    <w:rsid w:val="003B3683"/>
    <w:rsid w:val="003B3A4B"/>
    <w:rsid w:val="003B41A6"/>
    <w:rsid w:val="003B4579"/>
    <w:rsid w:val="003B496B"/>
    <w:rsid w:val="003B50A3"/>
    <w:rsid w:val="003B50D1"/>
    <w:rsid w:val="003B549C"/>
    <w:rsid w:val="003B599E"/>
    <w:rsid w:val="003B5D3C"/>
    <w:rsid w:val="003B6314"/>
    <w:rsid w:val="003B6550"/>
    <w:rsid w:val="003B6AFE"/>
    <w:rsid w:val="003B7606"/>
    <w:rsid w:val="003B7672"/>
    <w:rsid w:val="003B76EB"/>
    <w:rsid w:val="003B7B6D"/>
    <w:rsid w:val="003B7D59"/>
    <w:rsid w:val="003C0BED"/>
    <w:rsid w:val="003C134D"/>
    <w:rsid w:val="003C13DC"/>
    <w:rsid w:val="003C15EF"/>
    <w:rsid w:val="003C19AF"/>
    <w:rsid w:val="003C24CD"/>
    <w:rsid w:val="003C2693"/>
    <w:rsid w:val="003C29FE"/>
    <w:rsid w:val="003C2BD0"/>
    <w:rsid w:val="003C2E17"/>
    <w:rsid w:val="003C2F62"/>
    <w:rsid w:val="003C3279"/>
    <w:rsid w:val="003C3433"/>
    <w:rsid w:val="003C357C"/>
    <w:rsid w:val="003C3BE8"/>
    <w:rsid w:val="003C3FB6"/>
    <w:rsid w:val="003C4624"/>
    <w:rsid w:val="003C588E"/>
    <w:rsid w:val="003C6EAE"/>
    <w:rsid w:val="003C70A6"/>
    <w:rsid w:val="003C71AC"/>
    <w:rsid w:val="003C77E1"/>
    <w:rsid w:val="003C7A4E"/>
    <w:rsid w:val="003D0D2D"/>
    <w:rsid w:val="003D112C"/>
    <w:rsid w:val="003D1227"/>
    <w:rsid w:val="003D1531"/>
    <w:rsid w:val="003D17BA"/>
    <w:rsid w:val="003D266E"/>
    <w:rsid w:val="003D26EA"/>
    <w:rsid w:val="003D272B"/>
    <w:rsid w:val="003D2825"/>
    <w:rsid w:val="003D2D6D"/>
    <w:rsid w:val="003D38E3"/>
    <w:rsid w:val="003D49F6"/>
    <w:rsid w:val="003D51CE"/>
    <w:rsid w:val="003D571C"/>
    <w:rsid w:val="003D5748"/>
    <w:rsid w:val="003D57B6"/>
    <w:rsid w:val="003D594E"/>
    <w:rsid w:val="003D5FE6"/>
    <w:rsid w:val="003D62B3"/>
    <w:rsid w:val="003D7086"/>
    <w:rsid w:val="003D7217"/>
    <w:rsid w:val="003D78FD"/>
    <w:rsid w:val="003D7A4F"/>
    <w:rsid w:val="003E020D"/>
    <w:rsid w:val="003E03C1"/>
    <w:rsid w:val="003E0675"/>
    <w:rsid w:val="003E08E2"/>
    <w:rsid w:val="003E0995"/>
    <w:rsid w:val="003E0E2B"/>
    <w:rsid w:val="003E10C4"/>
    <w:rsid w:val="003E1159"/>
    <w:rsid w:val="003E13DA"/>
    <w:rsid w:val="003E19BC"/>
    <w:rsid w:val="003E20BA"/>
    <w:rsid w:val="003E2445"/>
    <w:rsid w:val="003E267A"/>
    <w:rsid w:val="003E2A4C"/>
    <w:rsid w:val="003E2C36"/>
    <w:rsid w:val="003E382E"/>
    <w:rsid w:val="003E4119"/>
    <w:rsid w:val="003E442F"/>
    <w:rsid w:val="003E51EF"/>
    <w:rsid w:val="003E58F1"/>
    <w:rsid w:val="003E5A12"/>
    <w:rsid w:val="003E67C6"/>
    <w:rsid w:val="003E67C7"/>
    <w:rsid w:val="003E6B15"/>
    <w:rsid w:val="003E6D88"/>
    <w:rsid w:val="003E6EAF"/>
    <w:rsid w:val="003E7429"/>
    <w:rsid w:val="003E7533"/>
    <w:rsid w:val="003E77B0"/>
    <w:rsid w:val="003E7AE2"/>
    <w:rsid w:val="003F095E"/>
    <w:rsid w:val="003F0998"/>
    <w:rsid w:val="003F0A1F"/>
    <w:rsid w:val="003F0F80"/>
    <w:rsid w:val="003F149C"/>
    <w:rsid w:val="003F2082"/>
    <w:rsid w:val="003F27E0"/>
    <w:rsid w:val="003F3520"/>
    <w:rsid w:val="003F3947"/>
    <w:rsid w:val="003F434E"/>
    <w:rsid w:val="003F4358"/>
    <w:rsid w:val="003F4EB7"/>
    <w:rsid w:val="003F4EFA"/>
    <w:rsid w:val="003F50C6"/>
    <w:rsid w:val="003F527B"/>
    <w:rsid w:val="003F53FE"/>
    <w:rsid w:val="003F6181"/>
    <w:rsid w:val="003F6457"/>
    <w:rsid w:val="003F664E"/>
    <w:rsid w:val="003F714D"/>
    <w:rsid w:val="003F74CF"/>
    <w:rsid w:val="003F7504"/>
    <w:rsid w:val="003F791E"/>
    <w:rsid w:val="003F7C5D"/>
    <w:rsid w:val="00400446"/>
    <w:rsid w:val="00400543"/>
    <w:rsid w:val="00400980"/>
    <w:rsid w:val="00400B3D"/>
    <w:rsid w:val="004010AA"/>
    <w:rsid w:val="0040123A"/>
    <w:rsid w:val="00401749"/>
    <w:rsid w:val="004018E6"/>
    <w:rsid w:val="004019DE"/>
    <w:rsid w:val="004020F2"/>
    <w:rsid w:val="00402475"/>
    <w:rsid w:val="004024D0"/>
    <w:rsid w:val="00402894"/>
    <w:rsid w:val="004032F3"/>
    <w:rsid w:val="00403A80"/>
    <w:rsid w:val="00403EAE"/>
    <w:rsid w:val="00404494"/>
    <w:rsid w:val="00404608"/>
    <w:rsid w:val="004046CB"/>
    <w:rsid w:val="0040500E"/>
    <w:rsid w:val="0040503B"/>
    <w:rsid w:val="00405626"/>
    <w:rsid w:val="00405BC3"/>
    <w:rsid w:val="00405F6D"/>
    <w:rsid w:val="00407C68"/>
    <w:rsid w:val="00411462"/>
    <w:rsid w:val="00411544"/>
    <w:rsid w:val="00412018"/>
    <w:rsid w:val="0041267F"/>
    <w:rsid w:val="0041289C"/>
    <w:rsid w:val="00412A84"/>
    <w:rsid w:val="00413101"/>
    <w:rsid w:val="00413152"/>
    <w:rsid w:val="004136A1"/>
    <w:rsid w:val="004138ED"/>
    <w:rsid w:val="00414224"/>
    <w:rsid w:val="004142BF"/>
    <w:rsid w:val="0041494B"/>
    <w:rsid w:val="004149BA"/>
    <w:rsid w:val="00414CC6"/>
    <w:rsid w:val="00414D05"/>
    <w:rsid w:val="00415145"/>
    <w:rsid w:val="00415285"/>
    <w:rsid w:val="004152E3"/>
    <w:rsid w:val="004156DE"/>
    <w:rsid w:val="00415A86"/>
    <w:rsid w:val="0041650B"/>
    <w:rsid w:val="00416B28"/>
    <w:rsid w:val="00416C39"/>
    <w:rsid w:val="00416E5C"/>
    <w:rsid w:val="00417069"/>
    <w:rsid w:val="00417207"/>
    <w:rsid w:val="0041742D"/>
    <w:rsid w:val="0041762C"/>
    <w:rsid w:val="0041799D"/>
    <w:rsid w:val="00417AFB"/>
    <w:rsid w:val="00417E37"/>
    <w:rsid w:val="004201F1"/>
    <w:rsid w:val="004205E7"/>
    <w:rsid w:val="00420FB7"/>
    <w:rsid w:val="004210DE"/>
    <w:rsid w:val="00421118"/>
    <w:rsid w:val="004218E4"/>
    <w:rsid w:val="00421D2A"/>
    <w:rsid w:val="004225E9"/>
    <w:rsid w:val="00422850"/>
    <w:rsid w:val="004238C2"/>
    <w:rsid w:val="004249FB"/>
    <w:rsid w:val="00425166"/>
    <w:rsid w:val="004260E2"/>
    <w:rsid w:val="00426591"/>
    <w:rsid w:val="00426A11"/>
    <w:rsid w:val="00426A63"/>
    <w:rsid w:val="00426D66"/>
    <w:rsid w:val="00427483"/>
    <w:rsid w:val="004277AC"/>
    <w:rsid w:val="0042792D"/>
    <w:rsid w:val="00427A95"/>
    <w:rsid w:val="00427AC2"/>
    <w:rsid w:val="00427AFA"/>
    <w:rsid w:val="00427D9A"/>
    <w:rsid w:val="00430D44"/>
    <w:rsid w:val="00430D6F"/>
    <w:rsid w:val="00431DF1"/>
    <w:rsid w:val="00431F53"/>
    <w:rsid w:val="00432051"/>
    <w:rsid w:val="004324DA"/>
    <w:rsid w:val="00432536"/>
    <w:rsid w:val="00433A37"/>
    <w:rsid w:val="00433FCC"/>
    <w:rsid w:val="00434A9A"/>
    <w:rsid w:val="00434D69"/>
    <w:rsid w:val="00435693"/>
    <w:rsid w:val="00435B88"/>
    <w:rsid w:val="00435E07"/>
    <w:rsid w:val="00436691"/>
    <w:rsid w:val="004366F9"/>
    <w:rsid w:val="00436D3D"/>
    <w:rsid w:val="004379B7"/>
    <w:rsid w:val="00440524"/>
    <w:rsid w:val="00440525"/>
    <w:rsid w:val="00440BBF"/>
    <w:rsid w:val="00440D51"/>
    <w:rsid w:val="004413A3"/>
    <w:rsid w:val="0044181F"/>
    <w:rsid w:val="00441B19"/>
    <w:rsid w:val="00443142"/>
    <w:rsid w:val="004432AF"/>
    <w:rsid w:val="00443967"/>
    <w:rsid w:val="00444866"/>
    <w:rsid w:val="00445247"/>
    <w:rsid w:val="0044526F"/>
    <w:rsid w:val="004456EE"/>
    <w:rsid w:val="00445B89"/>
    <w:rsid w:val="00445C05"/>
    <w:rsid w:val="00445F98"/>
    <w:rsid w:val="00446B34"/>
    <w:rsid w:val="00447867"/>
    <w:rsid w:val="00447AFF"/>
    <w:rsid w:val="00447B90"/>
    <w:rsid w:val="00447DD0"/>
    <w:rsid w:val="00450000"/>
    <w:rsid w:val="00450918"/>
    <w:rsid w:val="00450FDB"/>
    <w:rsid w:val="004510EB"/>
    <w:rsid w:val="00451519"/>
    <w:rsid w:val="00451984"/>
    <w:rsid w:val="00451A73"/>
    <w:rsid w:val="00451CE3"/>
    <w:rsid w:val="00452F33"/>
    <w:rsid w:val="00453146"/>
    <w:rsid w:val="0045343F"/>
    <w:rsid w:val="00453717"/>
    <w:rsid w:val="00453A4A"/>
    <w:rsid w:val="00454001"/>
    <w:rsid w:val="0045462C"/>
    <w:rsid w:val="00454A6F"/>
    <w:rsid w:val="00454C40"/>
    <w:rsid w:val="00454CBB"/>
    <w:rsid w:val="004554F1"/>
    <w:rsid w:val="00456167"/>
    <w:rsid w:val="00456668"/>
    <w:rsid w:val="004568A6"/>
    <w:rsid w:val="00457128"/>
    <w:rsid w:val="00457239"/>
    <w:rsid w:val="00457359"/>
    <w:rsid w:val="00457891"/>
    <w:rsid w:val="00457929"/>
    <w:rsid w:val="0046031E"/>
    <w:rsid w:val="00460457"/>
    <w:rsid w:val="00460D97"/>
    <w:rsid w:val="004613D5"/>
    <w:rsid w:val="004614E2"/>
    <w:rsid w:val="004619C2"/>
    <w:rsid w:val="00461A6E"/>
    <w:rsid w:val="00461F38"/>
    <w:rsid w:val="00461F5D"/>
    <w:rsid w:val="004625D6"/>
    <w:rsid w:val="004625F6"/>
    <w:rsid w:val="00462B4B"/>
    <w:rsid w:val="00462D42"/>
    <w:rsid w:val="00463983"/>
    <w:rsid w:val="00463F4C"/>
    <w:rsid w:val="00464072"/>
    <w:rsid w:val="00464B1B"/>
    <w:rsid w:val="00464F73"/>
    <w:rsid w:val="00465E03"/>
    <w:rsid w:val="00465FAE"/>
    <w:rsid w:val="00466528"/>
    <w:rsid w:val="00466830"/>
    <w:rsid w:val="004668C6"/>
    <w:rsid w:val="00466AFC"/>
    <w:rsid w:val="00466C14"/>
    <w:rsid w:val="0046733A"/>
    <w:rsid w:val="004678E0"/>
    <w:rsid w:val="0047002F"/>
    <w:rsid w:val="00470064"/>
    <w:rsid w:val="004707CA"/>
    <w:rsid w:val="0047225B"/>
    <w:rsid w:val="004722B2"/>
    <w:rsid w:val="00472F74"/>
    <w:rsid w:val="00472F8B"/>
    <w:rsid w:val="004735E1"/>
    <w:rsid w:val="00473A8F"/>
    <w:rsid w:val="00473B86"/>
    <w:rsid w:val="00474007"/>
    <w:rsid w:val="00474493"/>
    <w:rsid w:val="00474F1B"/>
    <w:rsid w:val="00474F43"/>
    <w:rsid w:val="00474F4B"/>
    <w:rsid w:val="00475000"/>
    <w:rsid w:val="0047548E"/>
    <w:rsid w:val="0047586A"/>
    <w:rsid w:val="0047707B"/>
    <w:rsid w:val="0047721E"/>
    <w:rsid w:val="004773AE"/>
    <w:rsid w:val="004777A5"/>
    <w:rsid w:val="004778F7"/>
    <w:rsid w:val="004804D9"/>
    <w:rsid w:val="00480735"/>
    <w:rsid w:val="0048079E"/>
    <w:rsid w:val="00481562"/>
    <w:rsid w:val="004815A3"/>
    <w:rsid w:val="00481DED"/>
    <w:rsid w:val="004826EE"/>
    <w:rsid w:val="00482A4D"/>
    <w:rsid w:val="004838BF"/>
    <w:rsid w:val="004842F3"/>
    <w:rsid w:val="004845E2"/>
    <w:rsid w:val="00484E0A"/>
    <w:rsid w:val="00485583"/>
    <w:rsid w:val="00485867"/>
    <w:rsid w:val="00485CFB"/>
    <w:rsid w:val="0048662D"/>
    <w:rsid w:val="00487023"/>
    <w:rsid w:val="0048757B"/>
    <w:rsid w:val="00487759"/>
    <w:rsid w:val="00487DFE"/>
    <w:rsid w:val="00490053"/>
    <w:rsid w:val="00490118"/>
    <w:rsid w:val="004902C6"/>
    <w:rsid w:val="00491096"/>
    <w:rsid w:val="004914B0"/>
    <w:rsid w:val="004916F3"/>
    <w:rsid w:val="00491C83"/>
    <w:rsid w:val="004928DF"/>
    <w:rsid w:val="00492B57"/>
    <w:rsid w:val="00492D09"/>
    <w:rsid w:val="00492EAC"/>
    <w:rsid w:val="0049336E"/>
    <w:rsid w:val="004934CB"/>
    <w:rsid w:val="00493675"/>
    <w:rsid w:val="0049413E"/>
    <w:rsid w:val="00494452"/>
    <w:rsid w:val="00494554"/>
    <w:rsid w:val="004947A7"/>
    <w:rsid w:val="00494F5E"/>
    <w:rsid w:val="004951CE"/>
    <w:rsid w:val="00495AAE"/>
    <w:rsid w:val="0049601B"/>
    <w:rsid w:val="004962E9"/>
    <w:rsid w:val="00496357"/>
    <w:rsid w:val="004967E6"/>
    <w:rsid w:val="00496B29"/>
    <w:rsid w:val="00496D45"/>
    <w:rsid w:val="00496E8C"/>
    <w:rsid w:val="00497046"/>
    <w:rsid w:val="00497933"/>
    <w:rsid w:val="004A00FE"/>
    <w:rsid w:val="004A0849"/>
    <w:rsid w:val="004A0B0B"/>
    <w:rsid w:val="004A0D1A"/>
    <w:rsid w:val="004A0DA1"/>
    <w:rsid w:val="004A1B60"/>
    <w:rsid w:val="004A1E9F"/>
    <w:rsid w:val="004A1F77"/>
    <w:rsid w:val="004A2D0D"/>
    <w:rsid w:val="004A3A76"/>
    <w:rsid w:val="004A3C60"/>
    <w:rsid w:val="004A470E"/>
    <w:rsid w:val="004A4A09"/>
    <w:rsid w:val="004A4A31"/>
    <w:rsid w:val="004A4DF1"/>
    <w:rsid w:val="004A57A5"/>
    <w:rsid w:val="004A6DCC"/>
    <w:rsid w:val="004A7005"/>
    <w:rsid w:val="004A71DD"/>
    <w:rsid w:val="004A737D"/>
    <w:rsid w:val="004A73B6"/>
    <w:rsid w:val="004A7779"/>
    <w:rsid w:val="004A7AB6"/>
    <w:rsid w:val="004A7C3B"/>
    <w:rsid w:val="004B04D6"/>
    <w:rsid w:val="004B16F1"/>
    <w:rsid w:val="004B1789"/>
    <w:rsid w:val="004B179A"/>
    <w:rsid w:val="004B247C"/>
    <w:rsid w:val="004B251A"/>
    <w:rsid w:val="004B38E5"/>
    <w:rsid w:val="004B3ACA"/>
    <w:rsid w:val="004B400B"/>
    <w:rsid w:val="004B43D9"/>
    <w:rsid w:val="004B4D97"/>
    <w:rsid w:val="004B4F51"/>
    <w:rsid w:val="004B533B"/>
    <w:rsid w:val="004B5CD5"/>
    <w:rsid w:val="004B606D"/>
    <w:rsid w:val="004B6195"/>
    <w:rsid w:val="004B624A"/>
    <w:rsid w:val="004B6258"/>
    <w:rsid w:val="004B6948"/>
    <w:rsid w:val="004B74FE"/>
    <w:rsid w:val="004C02FB"/>
    <w:rsid w:val="004C06E7"/>
    <w:rsid w:val="004C0CE1"/>
    <w:rsid w:val="004C1D23"/>
    <w:rsid w:val="004C1DF6"/>
    <w:rsid w:val="004C2011"/>
    <w:rsid w:val="004C2399"/>
    <w:rsid w:val="004C254E"/>
    <w:rsid w:val="004C255E"/>
    <w:rsid w:val="004C2675"/>
    <w:rsid w:val="004C2A66"/>
    <w:rsid w:val="004C2B2D"/>
    <w:rsid w:val="004C2EC7"/>
    <w:rsid w:val="004C301F"/>
    <w:rsid w:val="004C3554"/>
    <w:rsid w:val="004C35BD"/>
    <w:rsid w:val="004C37E4"/>
    <w:rsid w:val="004C4040"/>
    <w:rsid w:val="004C4138"/>
    <w:rsid w:val="004C41A6"/>
    <w:rsid w:val="004C4755"/>
    <w:rsid w:val="004C4BEF"/>
    <w:rsid w:val="004C4D55"/>
    <w:rsid w:val="004C52F0"/>
    <w:rsid w:val="004C71EA"/>
    <w:rsid w:val="004C7603"/>
    <w:rsid w:val="004C7C9E"/>
    <w:rsid w:val="004C7D39"/>
    <w:rsid w:val="004C7EFD"/>
    <w:rsid w:val="004D007B"/>
    <w:rsid w:val="004D017F"/>
    <w:rsid w:val="004D0A4D"/>
    <w:rsid w:val="004D0E2C"/>
    <w:rsid w:val="004D1026"/>
    <w:rsid w:val="004D1A8D"/>
    <w:rsid w:val="004D1C57"/>
    <w:rsid w:val="004D20C4"/>
    <w:rsid w:val="004D23D4"/>
    <w:rsid w:val="004D31C5"/>
    <w:rsid w:val="004D3314"/>
    <w:rsid w:val="004D3656"/>
    <w:rsid w:val="004D3722"/>
    <w:rsid w:val="004D3B58"/>
    <w:rsid w:val="004D3C19"/>
    <w:rsid w:val="004D3D9D"/>
    <w:rsid w:val="004D3EDA"/>
    <w:rsid w:val="004D43B6"/>
    <w:rsid w:val="004D4516"/>
    <w:rsid w:val="004D46D7"/>
    <w:rsid w:val="004D4901"/>
    <w:rsid w:val="004D4A68"/>
    <w:rsid w:val="004D4B04"/>
    <w:rsid w:val="004D5354"/>
    <w:rsid w:val="004D5972"/>
    <w:rsid w:val="004D5CE0"/>
    <w:rsid w:val="004D6260"/>
    <w:rsid w:val="004D641E"/>
    <w:rsid w:val="004D7D4D"/>
    <w:rsid w:val="004E036B"/>
    <w:rsid w:val="004E0382"/>
    <w:rsid w:val="004E0764"/>
    <w:rsid w:val="004E07B7"/>
    <w:rsid w:val="004E1910"/>
    <w:rsid w:val="004E1AB9"/>
    <w:rsid w:val="004E31C3"/>
    <w:rsid w:val="004E320C"/>
    <w:rsid w:val="004E3684"/>
    <w:rsid w:val="004E36B9"/>
    <w:rsid w:val="004E3BC9"/>
    <w:rsid w:val="004E3CBB"/>
    <w:rsid w:val="004E401A"/>
    <w:rsid w:val="004E4734"/>
    <w:rsid w:val="004E530B"/>
    <w:rsid w:val="004E5950"/>
    <w:rsid w:val="004E5CE0"/>
    <w:rsid w:val="004E5FA7"/>
    <w:rsid w:val="004E609B"/>
    <w:rsid w:val="004E649B"/>
    <w:rsid w:val="004E64AF"/>
    <w:rsid w:val="004E650F"/>
    <w:rsid w:val="004E6F81"/>
    <w:rsid w:val="004E7090"/>
    <w:rsid w:val="004E753A"/>
    <w:rsid w:val="004E78BE"/>
    <w:rsid w:val="004F100F"/>
    <w:rsid w:val="004F1F69"/>
    <w:rsid w:val="004F3211"/>
    <w:rsid w:val="004F3DDD"/>
    <w:rsid w:val="004F4826"/>
    <w:rsid w:val="004F51F5"/>
    <w:rsid w:val="004F531E"/>
    <w:rsid w:val="004F561C"/>
    <w:rsid w:val="004F59DB"/>
    <w:rsid w:val="004F680B"/>
    <w:rsid w:val="004F6B94"/>
    <w:rsid w:val="004F6DE4"/>
    <w:rsid w:val="004F7DAD"/>
    <w:rsid w:val="0050033C"/>
    <w:rsid w:val="005006C7"/>
    <w:rsid w:val="005007E0"/>
    <w:rsid w:val="0050087E"/>
    <w:rsid w:val="00500907"/>
    <w:rsid w:val="00500D9F"/>
    <w:rsid w:val="005015D9"/>
    <w:rsid w:val="005017BF"/>
    <w:rsid w:val="0050198D"/>
    <w:rsid w:val="00501A44"/>
    <w:rsid w:val="00501D06"/>
    <w:rsid w:val="00502109"/>
    <w:rsid w:val="005022D5"/>
    <w:rsid w:val="005022DC"/>
    <w:rsid w:val="00502A4D"/>
    <w:rsid w:val="00502A76"/>
    <w:rsid w:val="00502AAA"/>
    <w:rsid w:val="00502FC3"/>
    <w:rsid w:val="0050328D"/>
    <w:rsid w:val="00503B69"/>
    <w:rsid w:val="0050451F"/>
    <w:rsid w:val="00504CE7"/>
    <w:rsid w:val="00505077"/>
    <w:rsid w:val="00505E32"/>
    <w:rsid w:val="0050620B"/>
    <w:rsid w:val="00506732"/>
    <w:rsid w:val="005067AE"/>
    <w:rsid w:val="00506AAB"/>
    <w:rsid w:val="00506F5E"/>
    <w:rsid w:val="0050750B"/>
    <w:rsid w:val="00507D84"/>
    <w:rsid w:val="00510189"/>
    <w:rsid w:val="00510A65"/>
    <w:rsid w:val="00510B7A"/>
    <w:rsid w:val="00511860"/>
    <w:rsid w:val="0051187B"/>
    <w:rsid w:val="00511C7E"/>
    <w:rsid w:val="00511E86"/>
    <w:rsid w:val="00511F5A"/>
    <w:rsid w:val="005121EB"/>
    <w:rsid w:val="00512487"/>
    <w:rsid w:val="005126A4"/>
    <w:rsid w:val="00512702"/>
    <w:rsid w:val="0051290E"/>
    <w:rsid w:val="00512D5C"/>
    <w:rsid w:val="0051373A"/>
    <w:rsid w:val="00513B7A"/>
    <w:rsid w:val="00513CD6"/>
    <w:rsid w:val="00513DC3"/>
    <w:rsid w:val="00513EDA"/>
    <w:rsid w:val="00514126"/>
    <w:rsid w:val="00514580"/>
    <w:rsid w:val="00514C3E"/>
    <w:rsid w:val="00515002"/>
    <w:rsid w:val="00515034"/>
    <w:rsid w:val="0051515E"/>
    <w:rsid w:val="0051518E"/>
    <w:rsid w:val="005155D2"/>
    <w:rsid w:val="00515CC5"/>
    <w:rsid w:val="00516047"/>
    <w:rsid w:val="00516611"/>
    <w:rsid w:val="0051699A"/>
    <w:rsid w:val="00517D95"/>
    <w:rsid w:val="00520202"/>
    <w:rsid w:val="0052047C"/>
    <w:rsid w:val="00520EB8"/>
    <w:rsid w:val="00520FE7"/>
    <w:rsid w:val="005210EB"/>
    <w:rsid w:val="0052235D"/>
    <w:rsid w:val="00523307"/>
    <w:rsid w:val="005235B3"/>
    <w:rsid w:val="0052477E"/>
    <w:rsid w:val="005247A3"/>
    <w:rsid w:val="005252BA"/>
    <w:rsid w:val="00525C2A"/>
    <w:rsid w:val="00525C4C"/>
    <w:rsid w:val="00526206"/>
    <w:rsid w:val="00526271"/>
    <w:rsid w:val="00526571"/>
    <w:rsid w:val="005273E1"/>
    <w:rsid w:val="00527B61"/>
    <w:rsid w:val="00527C4C"/>
    <w:rsid w:val="00527E00"/>
    <w:rsid w:val="00530C03"/>
    <w:rsid w:val="00530D10"/>
    <w:rsid w:val="00531395"/>
    <w:rsid w:val="00531659"/>
    <w:rsid w:val="00531810"/>
    <w:rsid w:val="00531A61"/>
    <w:rsid w:val="00531C40"/>
    <w:rsid w:val="0053287A"/>
    <w:rsid w:val="00532C44"/>
    <w:rsid w:val="005331CF"/>
    <w:rsid w:val="00533629"/>
    <w:rsid w:val="00533E7E"/>
    <w:rsid w:val="0053432F"/>
    <w:rsid w:val="00534B48"/>
    <w:rsid w:val="00534BB4"/>
    <w:rsid w:val="00535258"/>
    <w:rsid w:val="00535367"/>
    <w:rsid w:val="00535560"/>
    <w:rsid w:val="005356EA"/>
    <w:rsid w:val="005357A7"/>
    <w:rsid w:val="00536737"/>
    <w:rsid w:val="00536EA9"/>
    <w:rsid w:val="00537343"/>
    <w:rsid w:val="0053735F"/>
    <w:rsid w:val="0053778F"/>
    <w:rsid w:val="00537C16"/>
    <w:rsid w:val="005405DE"/>
    <w:rsid w:val="00540707"/>
    <w:rsid w:val="00540855"/>
    <w:rsid w:val="00540952"/>
    <w:rsid w:val="00540CD8"/>
    <w:rsid w:val="00540CF8"/>
    <w:rsid w:val="00540DCD"/>
    <w:rsid w:val="00540E3D"/>
    <w:rsid w:val="00540F6A"/>
    <w:rsid w:val="0054116B"/>
    <w:rsid w:val="005418B5"/>
    <w:rsid w:val="00541F86"/>
    <w:rsid w:val="00542196"/>
    <w:rsid w:val="005424F8"/>
    <w:rsid w:val="0054280F"/>
    <w:rsid w:val="00543482"/>
    <w:rsid w:val="00543501"/>
    <w:rsid w:val="00543E7A"/>
    <w:rsid w:val="00543EAC"/>
    <w:rsid w:val="00544809"/>
    <w:rsid w:val="00544A21"/>
    <w:rsid w:val="00544DEE"/>
    <w:rsid w:val="00544EAE"/>
    <w:rsid w:val="00545463"/>
    <w:rsid w:val="005455B6"/>
    <w:rsid w:val="005462B4"/>
    <w:rsid w:val="0054667A"/>
    <w:rsid w:val="005467B9"/>
    <w:rsid w:val="00546986"/>
    <w:rsid w:val="00546BC4"/>
    <w:rsid w:val="00546BEF"/>
    <w:rsid w:val="00547074"/>
    <w:rsid w:val="0054711C"/>
    <w:rsid w:val="00547474"/>
    <w:rsid w:val="00547572"/>
    <w:rsid w:val="00547823"/>
    <w:rsid w:val="005503C3"/>
    <w:rsid w:val="00550BEF"/>
    <w:rsid w:val="00550C42"/>
    <w:rsid w:val="00550F5A"/>
    <w:rsid w:val="00551045"/>
    <w:rsid w:val="0055192A"/>
    <w:rsid w:val="00551A54"/>
    <w:rsid w:val="0055241B"/>
    <w:rsid w:val="00552515"/>
    <w:rsid w:val="0055344B"/>
    <w:rsid w:val="005535A4"/>
    <w:rsid w:val="005537F2"/>
    <w:rsid w:val="00553B8D"/>
    <w:rsid w:val="00554084"/>
    <w:rsid w:val="005546BB"/>
    <w:rsid w:val="00554D85"/>
    <w:rsid w:val="00554DCA"/>
    <w:rsid w:val="00555508"/>
    <w:rsid w:val="00555AA8"/>
    <w:rsid w:val="005560A9"/>
    <w:rsid w:val="005565A2"/>
    <w:rsid w:val="0055736D"/>
    <w:rsid w:val="005574A2"/>
    <w:rsid w:val="00557C23"/>
    <w:rsid w:val="00557D00"/>
    <w:rsid w:val="0056022C"/>
    <w:rsid w:val="00560760"/>
    <w:rsid w:val="00560B02"/>
    <w:rsid w:val="00560C00"/>
    <w:rsid w:val="00560F83"/>
    <w:rsid w:val="00560F93"/>
    <w:rsid w:val="005614E2"/>
    <w:rsid w:val="005617CF"/>
    <w:rsid w:val="00561EAC"/>
    <w:rsid w:val="00561ED8"/>
    <w:rsid w:val="00561F6E"/>
    <w:rsid w:val="00561F71"/>
    <w:rsid w:val="0056233C"/>
    <w:rsid w:val="0056480D"/>
    <w:rsid w:val="005669BA"/>
    <w:rsid w:val="00566A14"/>
    <w:rsid w:val="00566B5D"/>
    <w:rsid w:val="00567966"/>
    <w:rsid w:val="00570523"/>
    <w:rsid w:val="0057058A"/>
    <w:rsid w:val="00570697"/>
    <w:rsid w:val="0057083E"/>
    <w:rsid w:val="00570D3E"/>
    <w:rsid w:val="00570E81"/>
    <w:rsid w:val="00570F72"/>
    <w:rsid w:val="005713DF"/>
    <w:rsid w:val="00571731"/>
    <w:rsid w:val="00571C5C"/>
    <w:rsid w:val="00571F29"/>
    <w:rsid w:val="00571F91"/>
    <w:rsid w:val="00572527"/>
    <w:rsid w:val="0057266E"/>
    <w:rsid w:val="0057285D"/>
    <w:rsid w:val="00572A20"/>
    <w:rsid w:val="00572F3F"/>
    <w:rsid w:val="00573226"/>
    <w:rsid w:val="00573E8D"/>
    <w:rsid w:val="0057447C"/>
    <w:rsid w:val="005749C5"/>
    <w:rsid w:val="00574E68"/>
    <w:rsid w:val="00575161"/>
    <w:rsid w:val="005759E7"/>
    <w:rsid w:val="00575ACB"/>
    <w:rsid w:val="00575B37"/>
    <w:rsid w:val="005762F1"/>
    <w:rsid w:val="005767A6"/>
    <w:rsid w:val="00576A58"/>
    <w:rsid w:val="00576BE5"/>
    <w:rsid w:val="00577C6E"/>
    <w:rsid w:val="00577EDE"/>
    <w:rsid w:val="00580033"/>
    <w:rsid w:val="00580860"/>
    <w:rsid w:val="00580900"/>
    <w:rsid w:val="00580EB2"/>
    <w:rsid w:val="00581961"/>
    <w:rsid w:val="00581B26"/>
    <w:rsid w:val="00581EFC"/>
    <w:rsid w:val="005825AF"/>
    <w:rsid w:val="005827C5"/>
    <w:rsid w:val="00582DC1"/>
    <w:rsid w:val="00583505"/>
    <w:rsid w:val="00583595"/>
    <w:rsid w:val="00583A75"/>
    <w:rsid w:val="00583A86"/>
    <w:rsid w:val="00584232"/>
    <w:rsid w:val="00584A4D"/>
    <w:rsid w:val="00585AA4"/>
    <w:rsid w:val="00585DA5"/>
    <w:rsid w:val="005864B6"/>
    <w:rsid w:val="00586A7F"/>
    <w:rsid w:val="00586D47"/>
    <w:rsid w:val="005870C2"/>
    <w:rsid w:val="00587749"/>
    <w:rsid w:val="0059154C"/>
    <w:rsid w:val="005919E4"/>
    <w:rsid w:val="00591A21"/>
    <w:rsid w:val="00591ACA"/>
    <w:rsid w:val="00591EE7"/>
    <w:rsid w:val="00591F39"/>
    <w:rsid w:val="005922BD"/>
    <w:rsid w:val="005922DF"/>
    <w:rsid w:val="005923EC"/>
    <w:rsid w:val="005924A0"/>
    <w:rsid w:val="005925B2"/>
    <w:rsid w:val="00592ACA"/>
    <w:rsid w:val="00592AD4"/>
    <w:rsid w:val="00592DB4"/>
    <w:rsid w:val="00592F2C"/>
    <w:rsid w:val="00593657"/>
    <w:rsid w:val="0059365E"/>
    <w:rsid w:val="00593A47"/>
    <w:rsid w:val="00593F78"/>
    <w:rsid w:val="005943C1"/>
    <w:rsid w:val="00594C3E"/>
    <w:rsid w:val="00594D1A"/>
    <w:rsid w:val="005951FA"/>
    <w:rsid w:val="0059521D"/>
    <w:rsid w:val="005957CC"/>
    <w:rsid w:val="00595EB5"/>
    <w:rsid w:val="00596AE2"/>
    <w:rsid w:val="00596B95"/>
    <w:rsid w:val="00596CF6"/>
    <w:rsid w:val="00596E2E"/>
    <w:rsid w:val="00597589"/>
    <w:rsid w:val="00597DEE"/>
    <w:rsid w:val="00597FCE"/>
    <w:rsid w:val="005A013F"/>
    <w:rsid w:val="005A0D92"/>
    <w:rsid w:val="005A1033"/>
    <w:rsid w:val="005A10FC"/>
    <w:rsid w:val="005A1D0C"/>
    <w:rsid w:val="005A2D71"/>
    <w:rsid w:val="005A34E7"/>
    <w:rsid w:val="005A3506"/>
    <w:rsid w:val="005A3664"/>
    <w:rsid w:val="005A393B"/>
    <w:rsid w:val="005A3C76"/>
    <w:rsid w:val="005A3E35"/>
    <w:rsid w:val="005A3E45"/>
    <w:rsid w:val="005A45F4"/>
    <w:rsid w:val="005A4925"/>
    <w:rsid w:val="005A4F4F"/>
    <w:rsid w:val="005A5676"/>
    <w:rsid w:val="005A56B1"/>
    <w:rsid w:val="005A5CC7"/>
    <w:rsid w:val="005A600A"/>
    <w:rsid w:val="005A62F1"/>
    <w:rsid w:val="005A69F8"/>
    <w:rsid w:val="005A72B0"/>
    <w:rsid w:val="005A75FB"/>
    <w:rsid w:val="005A760C"/>
    <w:rsid w:val="005A7DD7"/>
    <w:rsid w:val="005B0005"/>
    <w:rsid w:val="005B0545"/>
    <w:rsid w:val="005B06A7"/>
    <w:rsid w:val="005B06D1"/>
    <w:rsid w:val="005B07BD"/>
    <w:rsid w:val="005B0C54"/>
    <w:rsid w:val="005B15A1"/>
    <w:rsid w:val="005B17C1"/>
    <w:rsid w:val="005B1F35"/>
    <w:rsid w:val="005B2001"/>
    <w:rsid w:val="005B21B3"/>
    <w:rsid w:val="005B220A"/>
    <w:rsid w:val="005B2774"/>
    <w:rsid w:val="005B285E"/>
    <w:rsid w:val="005B3BB5"/>
    <w:rsid w:val="005B41FD"/>
    <w:rsid w:val="005B42B0"/>
    <w:rsid w:val="005B476D"/>
    <w:rsid w:val="005B47B5"/>
    <w:rsid w:val="005B47DD"/>
    <w:rsid w:val="005B53DD"/>
    <w:rsid w:val="005B5C50"/>
    <w:rsid w:val="005B648B"/>
    <w:rsid w:val="005B6849"/>
    <w:rsid w:val="005B6854"/>
    <w:rsid w:val="005B69FB"/>
    <w:rsid w:val="005B7063"/>
    <w:rsid w:val="005B7651"/>
    <w:rsid w:val="005B773F"/>
    <w:rsid w:val="005B7BDE"/>
    <w:rsid w:val="005B7C00"/>
    <w:rsid w:val="005B7D1A"/>
    <w:rsid w:val="005B7EBE"/>
    <w:rsid w:val="005B7EDC"/>
    <w:rsid w:val="005C0408"/>
    <w:rsid w:val="005C0CCB"/>
    <w:rsid w:val="005C14D2"/>
    <w:rsid w:val="005C1604"/>
    <w:rsid w:val="005C1DDB"/>
    <w:rsid w:val="005C1EC8"/>
    <w:rsid w:val="005C1F0B"/>
    <w:rsid w:val="005C2116"/>
    <w:rsid w:val="005C2910"/>
    <w:rsid w:val="005C2C2C"/>
    <w:rsid w:val="005C31DC"/>
    <w:rsid w:val="005C35E2"/>
    <w:rsid w:val="005C36AF"/>
    <w:rsid w:val="005C3C85"/>
    <w:rsid w:val="005C3D7B"/>
    <w:rsid w:val="005C4480"/>
    <w:rsid w:val="005C459F"/>
    <w:rsid w:val="005C4713"/>
    <w:rsid w:val="005C48C8"/>
    <w:rsid w:val="005C4CF6"/>
    <w:rsid w:val="005C4DDE"/>
    <w:rsid w:val="005C530E"/>
    <w:rsid w:val="005C5C54"/>
    <w:rsid w:val="005C61D0"/>
    <w:rsid w:val="005C6B34"/>
    <w:rsid w:val="005C7000"/>
    <w:rsid w:val="005C723A"/>
    <w:rsid w:val="005C72AA"/>
    <w:rsid w:val="005C738F"/>
    <w:rsid w:val="005C75BC"/>
    <w:rsid w:val="005C77F7"/>
    <w:rsid w:val="005C7CEB"/>
    <w:rsid w:val="005D02E5"/>
    <w:rsid w:val="005D0EFB"/>
    <w:rsid w:val="005D0F36"/>
    <w:rsid w:val="005D1289"/>
    <w:rsid w:val="005D1BBD"/>
    <w:rsid w:val="005D1DF7"/>
    <w:rsid w:val="005D2E03"/>
    <w:rsid w:val="005D30A1"/>
    <w:rsid w:val="005D39BE"/>
    <w:rsid w:val="005D3AEC"/>
    <w:rsid w:val="005D473B"/>
    <w:rsid w:val="005D4B62"/>
    <w:rsid w:val="005D51B5"/>
    <w:rsid w:val="005D51CD"/>
    <w:rsid w:val="005D594C"/>
    <w:rsid w:val="005D5A6B"/>
    <w:rsid w:val="005D5A8F"/>
    <w:rsid w:val="005D60D9"/>
    <w:rsid w:val="005D6419"/>
    <w:rsid w:val="005D6C5B"/>
    <w:rsid w:val="005D70ED"/>
    <w:rsid w:val="005D76A7"/>
    <w:rsid w:val="005E00B7"/>
    <w:rsid w:val="005E0315"/>
    <w:rsid w:val="005E11C4"/>
    <w:rsid w:val="005E12A3"/>
    <w:rsid w:val="005E1434"/>
    <w:rsid w:val="005E18B1"/>
    <w:rsid w:val="005E1AEF"/>
    <w:rsid w:val="005E1E70"/>
    <w:rsid w:val="005E204F"/>
    <w:rsid w:val="005E214E"/>
    <w:rsid w:val="005E2775"/>
    <w:rsid w:val="005E278F"/>
    <w:rsid w:val="005E2B3F"/>
    <w:rsid w:val="005E3503"/>
    <w:rsid w:val="005E364B"/>
    <w:rsid w:val="005E3BF7"/>
    <w:rsid w:val="005E4300"/>
    <w:rsid w:val="005E4A6D"/>
    <w:rsid w:val="005E60B5"/>
    <w:rsid w:val="005E6202"/>
    <w:rsid w:val="005E635C"/>
    <w:rsid w:val="005E6C25"/>
    <w:rsid w:val="005E6CF4"/>
    <w:rsid w:val="005E6DCC"/>
    <w:rsid w:val="005E6F25"/>
    <w:rsid w:val="005E6F6E"/>
    <w:rsid w:val="005E70C9"/>
    <w:rsid w:val="005E74A1"/>
    <w:rsid w:val="005E7E51"/>
    <w:rsid w:val="005F047F"/>
    <w:rsid w:val="005F0828"/>
    <w:rsid w:val="005F0AA0"/>
    <w:rsid w:val="005F23FB"/>
    <w:rsid w:val="005F24A1"/>
    <w:rsid w:val="005F3002"/>
    <w:rsid w:val="005F346E"/>
    <w:rsid w:val="005F3537"/>
    <w:rsid w:val="005F3820"/>
    <w:rsid w:val="005F3B1C"/>
    <w:rsid w:val="005F4071"/>
    <w:rsid w:val="005F4C17"/>
    <w:rsid w:val="005F5196"/>
    <w:rsid w:val="005F52D6"/>
    <w:rsid w:val="005F5328"/>
    <w:rsid w:val="005F53CA"/>
    <w:rsid w:val="005F574D"/>
    <w:rsid w:val="005F5B76"/>
    <w:rsid w:val="005F65A9"/>
    <w:rsid w:val="005F67C6"/>
    <w:rsid w:val="005F703C"/>
    <w:rsid w:val="005F772B"/>
    <w:rsid w:val="005F77C1"/>
    <w:rsid w:val="005F7B93"/>
    <w:rsid w:val="005F7E75"/>
    <w:rsid w:val="00600087"/>
    <w:rsid w:val="006005AE"/>
    <w:rsid w:val="006012A1"/>
    <w:rsid w:val="00601470"/>
    <w:rsid w:val="00601BE0"/>
    <w:rsid w:val="00601E86"/>
    <w:rsid w:val="00602FCB"/>
    <w:rsid w:val="00603AEC"/>
    <w:rsid w:val="00603B2B"/>
    <w:rsid w:val="00603C4B"/>
    <w:rsid w:val="00603C4D"/>
    <w:rsid w:val="00603C94"/>
    <w:rsid w:val="006043FF"/>
    <w:rsid w:val="0060445D"/>
    <w:rsid w:val="00604C9D"/>
    <w:rsid w:val="00604CE8"/>
    <w:rsid w:val="00605074"/>
    <w:rsid w:val="00605696"/>
    <w:rsid w:val="00605ABC"/>
    <w:rsid w:val="00607020"/>
    <w:rsid w:val="006071BE"/>
    <w:rsid w:val="00607357"/>
    <w:rsid w:val="00607597"/>
    <w:rsid w:val="0060765C"/>
    <w:rsid w:val="006077C5"/>
    <w:rsid w:val="006101AF"/>
    <w:rsid w:val="00610D54"/>
    <w:rsid w:val="00611148"/>
    <w:rsid w:val="006114FD"/>
    <w:rsid w:val="006128FB"/>
    <w:rsid w:val="00613BB2"/>
    <w:rsid w:val="00613D56"/>
    <w:rsid w:val="00613F64"/>
    <w:rsid w:val="00613F7B"/>
    <w:rsid w:val="006147DA"/>
    <w:rsid w:val="00614ECE"/>
    <w:rsid w:val="00614F18"/>
    <w:rsid w:val="00615280"/>
    <w:rsid w:val="00615316"/>
    <w:rsid w:val="0061558F"/>
    <w:rsid w:val="006155B5"/>
    <w:rsid w:val="00615A6B"/>
    <w:rsid w:val="00616A53"/>
    <w:rsid w:val="00617951"/>
    <w:rsid w:val="00617FC1"/>
    <w:rsid w:val="00620575"/>
    <w:rsid w:val="0062068B"/>
    <w:rsid w:val="00620C55"/>
    <w:rsid w:val="00620D66"/>
    <w:rsid w:val="0062162C"/>
    <w:rsid w:val="0062179C"/>
    <w:rsid w:val="00621CA5"/>
    <w:rsid w:val="00622922"/>
    <w:rsid w:val="00622C5E"/>
    <w:rsid w:val="00623449"/>
    <w:rsid w:val="006239AA"/>
    <w:rsid w:val="00623C11"/>
    <w:rsid w:val="006242EA"/>
    <w:rsid w:val="006247D6"/>
    <w:rsid w:val="00625A2B"/>
    <w:rsid w:val="00625FEB"/>
    <w:rsid w:val="006262DF"/>
    <w:rsid w:val="00626403"/>
    <w:rsid w:val="00626523"/>
    <w:rsid w:val="006266F6"/>
    <w:rsid w:val="00626DEA"/>
    <w:rsid w:val="00627059"/>
    <w:rsid w:val="00630D16"/>
    <w:rsid w:val="0063132A"/>
    <w:rsid w:val="0063137A"/>
    <w:rsid w:val="00631560"/>
    <w:rsid w:val="006315C1"/>
    <w:rsid w:val="006318A1"/>
    <w:rsid w:val="0063191B"/>
    <w:rsid w:val="00631ED2"/>
    <w:rsid w:val="00631F9C"/>
    <w:rsid w:val="00632456"/>
    <w:rsid w:val="006324D9"/>
    <w:rsid w:val="00632543"/>
    <w:rsid w:val="00632B4E"/>
    <w:rsid w:val="00634307"/>
    <w:rsid w:val="00634514"/>
    <w:rsid w:val="00634AE2"/>
    <w:rsid w:val="00634EE9"/>
    <w:rsid w:val="006356A8"/>
    <w:rsid w:val="0063570D"/>
    <w:rsid w:val="00635D19"/>
    <w:rsid w:val="00635E0B"/>
    <w:rsid w:val="00636173"/>
    <w:rsid w:val="00636FB9"/>
    <w:rsid w:val="0063719F"/>
    <w:rsid w:val="0063722F"/>
    <w:rsid w:val="00637475"/>
    <w:rsid w:val="006377AA"/>
    <w:rsid w:val="006377BD"/>
    <w:rsid w:val="00637927"/>
    <w:rsid w:val="00637B26"/>
    <w:rsid w:val="00637CCC"/>
    <w:rsid w:val="00637D45"/>
    <w:rsid w:val="006403EA"/>
    <w:rsid w:val="006407FE"/>
    <w:rsid w:val="00640976"/>
    <w:rsid w:val="006411EA"/>
    <w:rsid w:val="00641FE0"/>
    <w:rsid w:val="00642C53"/>
    <w:rsid w:val="0064340C"/>
    <w:rsid w:val="00643AEE"/>
    <w:rsid w:val="00643B50"/>
    <w:rsid w:val="006443F6"/>
    <w:rsid w:val="00644E4D"/>
    <w:rsid w:val="00645182"/>
    <w:rsid w:val="0064594A"/>
    <w:rsid w:val="00645B68"/>
    <w:rsid w:val="00645EEE"/>
    <w:rsid w:val="00646EDF"/>
    <w:rsid w:val="00647815"/>
    <w:rsid w:val="00647C7C"/>
    <w:rsid w:val="00650488"/>
    <w:rsid w:val="00651030"/>
    <w:rsid w:val="00651407"/>
    <w:rsid w:val="00651744"/>
    <w:rsid w:val="00651CCC"/>
    <w:rsid w:val="00651F6F"/>
    <w:rsid w:val="006523C8"/>
    <w:rsid w:val="0065266D"/>
    <w:rsid w:val="00652712"/>
    <w:rsid w:val="006527FE"/>
    <w:rsid w:val="00652A54"/>
    <w:rsid w:val="00652C7A"/>
    <w:rsid w:val="006531C9"/>
    <w:rsid w:val="00653298"/>
    <w:rsid w:val="006532A3"/>
    <w:rsid w:val="00653367"/>
    <w:rsid w:val="006539BB"/>
    <w:rsid w:val="00653DF5"/>
    <w:rsid w:val="00653F79"/>
    <w:rsid w:val="0065418F"/>
    <w:rsid w:val="00654E46"/>
    <w:rsid w:val="006550C4"/>
    <w:rsid w:val="0065557C"/>
    <w:rsid w:val="00655AD6"/>
    <w:rsid w:val="00655E40"/>
    <w:rsid w:val="006562EF"/>
    <w:rsid w:val="00656827"/>
    <w:rsid w:val="00656958"/>
    <w:rsid w:val="00656EA1"/>
    <w:rsid w:val="0065711F"/>
    <w:rsid w:val="00657641"/>
    <w:rsid w:val="00657B17"/>
    <w:rsid w:val="00657D50"/>
    <w:rsid w:val="00657D74"/>
    <w:rsid w:val="00657EB6"/>
    <w:rsid w:val="00657F95"/>
    <w:rsid w:val="006602E0"/>
    <w:rsid w:val="0066033C"/>
    <w:rsid w:val="00660A5D"/>
    <w:rsid w:val="00660DC7"/>
    <w:rsid w:val="00660F60"/>
    <w:rsid w:val="006621EB"/>
    <w:rsid w:val="0066224E"/>
    <w:rsid w:val="006627E5"/>
    <w:rsid w:val="006629FF"/>
    <w:rsid w:val="00663444"/>
    <w:rsid w:val="006634DB"/>
    <w:rsid w:val="00663663"/>
    <w:rsid w:val="00663BA9"/>
    <w:rsid w:val="00663D40"/>
    <w:rsid w:val="00663E10"/>
    <w:rsid w:val="00664285"/>
    <w:rsid w:val="00664CDF"/>
    <w:rsid w:val="00664D88"/>
    <w:rsid w:val="0066536F"/>
    <w:rsid w:val="006654DB"/>
    <w:rsid w:val="006655B6"/>
    <w:rsid w:val="00665674"/>
    <w:rsid w:val="0066586A"/>
    <w:rsid w:val="00665E96"/>
    <w:rsid w:val="00666262"/>
    <w:rsid w:val="006662D5"/>
    <w:rsid w:val="00666F82"/>
    <w:rsid w:val="006670EC"/>
    <w:rsid w:val="00667495"/>
    <w:rsid w:val="00667689"/>
    <w:rsid w:val="00667A00"/>
    <w:rsid w:val="00667A82"/>
    <w:rsid w:val="00667B60"/>
    <w:rsid w:val="00667D17"/>
    <w:rsid w:val="00667DFB"/>
    <w:rsid w:val="00667FD5"/>
    <w:rsid w:val="0067003C"/>
    <w:rsid w:val="0067014F"/>
    <w:rsid w:val="0067047F"/>
    <w:rsid w:val="00670D74"/>
    <w:rsid w:val="0067111A"/>
    <w:rsid w:val="00671352"/>
    <w:rsid w:val="006719A7"/>
    <w:rsid w:val="00671E0D"/>
    <w:rsid w:val="00671F13"/>
    <w:rsid w:val="006724C8"/>
    <w:rsid w:val="00672C2E"/>
    <w:rsid w:val="006737A6"/>
    <w:rsid w:val="00673C02"/>
    <w:rsid w:val="006741EE"/>
    <w:rsid w:val="00674BC3"/>
    <w:rsid w:val="0067503B"/>
    <w:rsid w:val="00675BD8"/>
    <w:rsid w:val="006763E7"/>
    <w:rsid w:val="006766FF"/>
    <w:rsid w:val="006767DC"/>
    <w:rsid w:val="00676C20"/>
    <w:rsid w:val="006774DE"/>
    <w:rsid w:val="00677687"/>
    <w:rsid w:val="006778C0"/>
    <w:rsid w:val="00677A99"/>
    <w:rsid w:val="00677DC8"/>
    <w:rsid w:val="006802E5"/>
    <w:rsid w:val="0068039B"/>
    <w:rsid w:val="00680576"/>
    <w:rsid w:val="006806C0"/>
    <w:rsid w:val="00680998"/>
    <w:rsid w:val="00680E33"/>
    <w:rsid w:val="00681016"/>
    <w:rsid w:val="006817BA"/>
    <w:rsid w:val="00682395"/>
    <w:rsid w:val="00682C7A"/>
    <w:rsid w:val="00682E03"/>
    <w:rsid w:val="0068349C"/>
    <w:rsid w:val="0068386D"/>
    <w:rsid w:val="00684071"/>
    <w:rsid w:val="006845D3"/>
    <w:rsid w:val="00685683"/>
    <w:rsid w:val="00685801"/>
    <w:rsid w:val="00685910"/>
    <w:rsid w:val="00685D2C"/>
    <w:rsid w:val="00685E20"/>
    <w:rsid w:val="006860E8"/>
    <w:rsid w:val="006863DE"/>
    <w:rsid w:val="00686D65"/>
    <w:rsid w:val="006900E7"/>
    <w:rsid w:val="00690181"/>
    <w:rsid w:val="0069047E"/>
    <w:rsid w:val="00690B73"/>
    <w:rsid w:val="00691D45"/>
    <w:rsid w:val="006921AE"/>
    <w:rsid w:val="00692845"/>
    <w:rsid w:val="00692C1C"/>
    <w:rsid w:val="00692FAB"/>
    <w:rsid w:val="00693223"/>
    <w:rsid w:val="00693D5A"/>
    <w:rsid w:val="0069428E"/>
    <w:rsid w:val="00694C20"/>
    <w:rsid w:val="00694DD0"/>
    <w:rsid w:val="0069500D"/>
    <w:rsid w:val="0069588A"/>
    <w:rsid w:val="00695BC3"/>
    <w:rsid w:val="00695FDA"/>
    <w:rsid w:val="00696110"/>
    <w:rsid w:val="0069615F"/>
    <w:rsid w:val="006962B2"/>
    <w:rsid w:val="0069678E"/>
    <w:rsid w:val="0069697D"/>
    <w:rsid w:val="00696C5F"/>
    <w:rsid w:val="00696D79"/>
    <w:rsid w:val="00696DE8"/>
    <w:rsid w:val="00697003"/>
    <w:rsid w:val="006970AA"/>
    <w:rsid w:val="006972EA"/>
    <w:rsid w:val="00697321"/>
    <w:rsid w:val="00697898"/>
    <w:rsid w:val="006A05E8"/>
    <w:rsid w:val="006A0E65"/>
    <w:rsid w:val="006A1007"/>
    <w:rsid w:val="006A1072"/>
    <w:rsid w:val="006A1DAD"/>
    <w:rsid w:val="006A21E5"/>
    <w:rsid w:val="006A221F"/>
    <w:rsid w:val="006A23CD"/>
    <w:rsid w:val="006A25AD"/>
    <w:rsid w:val="006A261C"/>
    <w:rsid w:val="006A3453"/>
    <w:rsid w:val="006A39A2"/>
    <w:rsid w:val="006A3D94"/>
    <w:rsid w:val="006A3E04"/>
    <w:rsid w:val="006A410D"/>
    <w:rsid w:val="006A48CD"/>
    <w:rsid w:val="006A52D6"/>
    <w:rsid w:val="006A558B"/>
    <w:rsid w:val="006A597A"/>
    <w:rsid w:val="006A5E05"/>
    <w:rsid w:val="006A6356"/>
    <w:rsid w:val="006A636E"/>
    <w:rsid w:val="006A6FBF"/>
    <w:rsid w:val="006A7176"/>
    <w:rsid w:val="006A7446"/>
    <w:rsid w:val="006A77E9"/>
    <w:rsid w:val="006A7DFE"/>
    <w:rsid w:val="006B0378"/>
    <w:rsid w:val="006B0F2F"/>
    <w:rsid w:val="006B0FF6"/>
    <w:rsid w:val="006B11F7"/>
    <w:rsid w:val="006B1394"/>
    <w:rsid w:val="006B163D"/>
    <w:rsid w:val="006B1779"/>
    <w:rsid w:val="006B17BE"/>
    <w:rsid w:val="006B1C86"/>
    <w:rsid w:val="006B1D38"/>
    <w:rsid w:val="006B1F02"/>
    <w:rsid w:val="006B2050"/>
    <w:rsid w:val="006B2055"/>
    <w:rsid w:val="006B258D"/>
    <w:rsid w:val="006B27A8"/>
    <w:rsid w:val="006B2E56"/>
    <w:rsid w:val="006B322B"/>
    <w:rsid w:val="006B330E"/>
    <w:rsid w:val="006B33B4"/>
    <w:rsid w:val="006B3511"/>
    <w:rsid w:val="006B3641"/>
    <w:rsid w:val="006B3C49"/>
    <w:rsid w:val="006B40AA"/>
    <w:rsid w:val="006B41D2"/>
    <w:rsid w:val="006B46E8"/>
    <w:rsid w:val="006B47A4"/>
    <w:rsid w:val="006B492B"/>
    <w:rsid w:val="006B50C4"/>
    <w:rsid w:val="006B5403"/>
    <w:rsid w:val="006B7062"/>
    <w:rsid w:val="006B7521"/>
    <w:rsid w:val="006B76EB"/>
    <w:rsid w:val="006B77A4"/>
    <w:rsid w:val="006C088E"/>
    <w:rsid w:val="006C089B"/>
    <w:rsid w:val="006C0942"/>
    <w:rsid w:val="006C0969"/>
    <w:rsid w:val="006C2074"/>
    <w:rsid w:val="006C2799"/>
    <w:rsid w:val="006C2AE5"/>
    <w:rsid w:val="006C2D63"/>
    <w:rsid w:val="006C3AC6"/>
    <w:rsid w:val="006C4288"/>
    <w:rsid w:val="006C4AE4"/>
    <w:rsid w:val="006C4BC7"/>
    <w:rsid w:val="006C5D59"/>
    <w:rsid w:val="006C5F8A"/>
    <w:rsid w:val="006C6B79"/>
    <w:rsid w:val="006C6C70"/>
    <w:rsid w:val="006C6D6D"/>
    <w:rsid w:val="006C7A6D"/>
    <w:rsid w:val="006C7FC5"/>
    <w:rsid w:val="006D000A"/>
    <w:rsid w:val="006D02E0"/>
    <w:rsid w:val="006D0B8B"/>
    <w:rsid w:val="006D0D3D"/>
    <w:rsid w:val="006D109C"/>
    <w:rsid w:val="006D13AA"/>
    <w:rsid w:val="006D1ECA"/>
    <w:rsid w:val="006D22DE"/>
    <w:rsid w:val="006D27AB"/>
    <w:rsid w:val="006D2A0A"/>
    <w:rsid w:val="006D2D8C"/>
    <w:rsid w:val="006D2E39"/>
    <w:rsid w:val="006D3AFA"/>
    <w:rsid w:val="006D3BEF"/>
    <w:rsid w:val="006D41F6"/>
    <w:rsid w:val="006D428E"/>
    <w:rsid w:val="006D4638"/>
    <w:rsid w:val="006D4A9F"/>
    <w:rsid w:val="006D4AA4"/>
    <w:rsid w:val="006D4C0D"/>
    <w:rsid w:val="006D4F92"/>
    <w:rsid w:val="006D532A"/>
    <w:rsid w:val="006D547E"/>
    <w:rsid w:val="006D5528"/>
    <w:rsid w:val="006D5618"/>
    <w:rsid w:val="006D57A2"/>
    <w:rsid w:val="006D5A35"/>
    <w:rsid w:val="006D675F"/>
    <w:rsid w:val="006D67E0"/>
    <w:rsid w:val="006D6A18"/>
    <w:rsid w:val="006D7238"/>
    <w:rsid w:val="006D7A57"/>
    <w:rsid w:val="006E147D"/>
    <w:rsid w:val="006E1486"/>
    <w:rsid w:val="006E21A4"/>
    <w:rsid w:val="006E21EE"/>
    <w:rsid w:val="006E23B8"/>
    <w:rsid w:val="006E27A8"/>
    <w:rsid w:val="006E2A3F"/>
    <w:rsid w:val="006E2E73"/>
    <w:rsid w:val="006E3224"/>
    <w:rsid w:val="006E35A1"/>
    <w:rsid w:val="006E39F1"/>
    <w:rsid w:val="006E3EAB"/>
    <w:rsid w:val="006E3F3C"/>
    <w:rsid w:val="006E4151"/>
    <w:rsid w:val="006E543D"/>
    <w:rsid w:val="006E5BA6"/>
    <w:rsid w:val="006E5BC0"/>
    <w:rsid w:val="006E5EC9"/>
    <w:rsid w:val="006E630E"/>
    <w:rsid w:val="006E6864"/>
    <w:rsid w:val="006E6D36"/>
    <w:rsid w:val="006E6EB0"/>
    <w:rsid w:val="006E70E2"/>
    <w:rsid w:val="006E749E"/>
    <w:rsid w:val="006E75D1"/>
    <w:rsid w:val="006E75DA"/>
    <w:rsid w:val="006E7957"/>
    <w:rsid w:val="006F05F7"/>
    <w:rsid w:val="006F0C5F"/>
    <w:rsid w:val="006F0D78"/>
    <w:rsid w:val="006F0F5F"/>
    <w:rsid w:val="006F13E1"/>
    <w:rsid w:val="006F180D"/>
    <w:rsid w:val="006F2AEA"/>
    <w:rsid w:val="006F363B"/>
    <w:rsid w:val="006F3C00"/>
    <w:rsid w:val="006F415B"/>
    <w:rsid w:val="006F44AE"/>
    <w:rsid w:val="006F46EE"/>
    <w:rsid w:val="006F4ADA"/>
    <w:rsid w:val="006F4E22"/>
    <w:rsid w:val="006F531A"/>
    <w:rsid w:val="006F5746"/>
    <w:rsid w:val="006F5977"/>
    <w:rsid w:val="006F59E6"/>
    <w:rsid w:val="006F5A6F"/>
    <w:rsid w:val="006F5AB4"/>
    <w:rsid w:val="006F5C5F"/>
    <w:rsid w:val="006F5DA9"/>
    <w:rsid w:val="006F642B"/>
    <w:rsid w:val="006F6718"/>
    <w:rsid w:val="006F68B8"/>
    <w:rsid w:val="006F6C68"/>
    <w:rsid w:val="006F700E"/>
    <w:rsid w:val="006F7080"/>
    <w:rsid w:val="006F75A1"/>
    <w:rsid w:val="006F7745"/>
    <w:rsid w:val="006F7CEB"/>
    <w:rsid w:val="0070042E"/>
    <w:rsid w:val="00700BA0"/>
    <w:rsid w:val="00700BD7"/>
    <w:rsid w:val="00700DDA"/>
    <w:rsid w:val="00701DC1"/>
    <w:rsid w:val="00701F20"/>
    <w:rsid w:val="00702287"/>
    <w:rsid w:val="007023B5"/>
    <w:rsid w:val="00702B3E"/>
    <w:rsid w:val="00702EE1"/>
    <w:rsid w:val="00703289"/>
    <w:rsid w:val="00703357"/>
    <w:rsid w:val="00703C7D"/>
    <w:rsid w:val="00704292"/>
    <w:rsid w:val="00704637"/>
    <w:rsid w:val="00704A9B"/>
    <w:rsid w:val="007051CD"/>
    <w:rsid w:val="007056A0"/>
    <w:rsid w:val="007056DA"/>
    <w:rsid w:val="00706163"/>
    <w:rsid w:val="0070622C"/>
    <w:rsid w:val="00706458"/>
    <w:rsid w:val="007064A7"/>
    <w:rsid w:val="007066EB"/>
    <w:rsid w:val="00706800"/>
    <w:rsid w:val="00706BC5"/>
    <w:rsid w:val="00706E31"/>
    <w:rsid w:val="0070712D"/>
    <w:rsid w:val="00707508"/>
    <w:rsid w:val="00707855"/>
    <w:rsid w:val="00707B8C"/>
    <w:rsid w:val="00710119"/>
    <w:rsid w:val="00710226"/>
    <w:rsid w:val="007104BF"/>
    <w:rsid w:val="0071077F"/>
    <w:rsid w:val="00710905"/>
    <w:rsid w:val="00710B9B"/>
    <w:rsid w:val="007111D5"/>
    <w:rsid w:val="00711BCA"/>
    <w:rsid w:val="00712896"/>
    <w:rsid w:val="0071289D"/>
    <w:rsid w:val="007128D4"/>
    <w:rsid w:val="00712B03"/>
    <w:rsid w:val="00712D90"/>
    <w:rsid w:val="00712E63"/>
    <w:rsid w:val="00713F0C"/>
    <w:rsid w:val="007143E3"/>
    <w:rsid w:val="00714557"/>
    <w:rsid w:val="00714FE7"/>
    <w:rsid w:val="007153C7"/>
    <w:rsid w:val="00715564"/>
    <w:rsid w:val="0071585E"/>
    <w:rsid w:val="00715A3B"/>
    <w:rsid w:val="0071600A"/>
    <w:rsid w:val="00717028"/>
    <w:rsid w:val="007170D8"/>
    <w:rsid w:val="0071710A"/>
    <w:rsid w:val="00717432"/>
    <w:rsid w:val="00717587"/>
    <w:rsid w:val="00721133"/>
    <w:rsid w:val="007217D3"/>
    <w:rsid w:val="00721806"/>
    <w:rsid w:val="00721842"/>
    <w:rsid w:val="00721B5E"/>
    <w:rsid w:val="00721E39"/>
    <w:rsid w:val="00721E6E"/>
    <w:rsid w:val="00722340"/>
    <w:rsid w:val="00722485"/>
    <w:rsid w:val="00722C8C"/>
    <w:rsid w:val="007234A8"/>
    <w:rsid w:val="007237AD"/>
    <w:rsid w:val="007241B6"/>
    <w:rsid w:val="007241CD"/>
    <w:rsid w:val="007244F0"/>
    <w:rsid w:val="00724E2E"/>
    <w:rsid w:val="007253EB"/>
    <w:rsid w:val="00725656"/>
    <w:rsid w:val="007259AB"/>
    <w:rsid w:val="00725BC3"/>
    <w:rsid w:val="00725F62"/>
    <w:rsid w:val="007260E8"/>
    <w:rsid w:val="007269AC"/>
    <w:rsid w:val="00726BF4"/>
    <w:rsid w:val="00726E6C"/>
    <w:rsid w:val="00727B6F"/>
    <w:rsid w:val="00727DC1"/>
    <w:rsid w:val="00730134"/>
    <w:rsid w:val="00730417"/>
    <w:rsid w:val="00730638"/>
    <w:rsid w:val="0073098F"/>
    <w:rsid w:val="00730A06"/>
    <w:rsid w:val="00730AD5"/>
    <w:rsid w:val="00731307"/>
    <w:rsid w:val="00731680"/>
    <w:rsid w:val="007321CB"/>
    <w:rsid w:val="00732276"/>
    <w:rsid w:val="00732994"/>
    <w:rsid w:val="00734287"/>
    <w:rsid w:val="00734D05"/>
    <w:rsid w:val="00734F6F"/>
    <w:rsid w:val="007352BF"/>
    <w:rsid w:val="007353DA"/>
    <w:rsid w:val="007354F5"/>
    <w:rsid w:val="00735763"/>
    <w:rsid w:val="00735D35"/>
    <w:rsid w:val="00735E48"/>
    <w:rsid w:val="00735EFA"/>
    <w:rsid w:val="00737043"/>
    <w:rsid w:val="00737428"/>
    <w:rsid w:val="00737885"/>
    <w:rsid w:val="00737B24"/>
    <w:rsid w:val="00737FFD"/>
    <w:rsid w:val="00740191"/>
    <w:rsid w:val="0074179B"/>
    <w:rsid w:val="00741BD2"/>
    <w:rsid w:val="00741CFE"/>
    <w:rsid w:val="00742CF0"/>
    <w:rsid w:val="00742E15"/>
    <w:rsid w:val="00742ED2"/>
    <w:rsid w:val="00743230"/>
    <w:rsid w:val="007434FB"/>
    <w:rsid w:val="007438A6"/>
    <w:rsid w:val="00743AED"/>
    <w:rsid w:val="00744495"/>
    <w:rsid w:val="00744962"/>
    <w:rsid w:val="00744F9F"/>
    <w:rsid w:val="00745D2C"/>
    <w:rsid w:val="00745FFA"/>
    <w:rsid w:val="007460E8"/>
    <w:rsid w:val="00746290"/>
    <w:rsid w:val="0074782A"/>
    <w:rsid w:val="0074789F"/>
    <w:rsid w:val="00747AF6"/>
    <w:rsid w:val="00747CD4"/>
    <w:rsid w:val="007507FE"/>
    <w:rsid w:val="00750F67"/>
    <w:rsid w:val="0075229C"/>
    <w:rsid w:val="00753135"/>
    <w:rsid w:val="0075364B"/>
    <w:rsid w:val="007539F2"/>
    <w:rsid w:val="00753B9B"/>
    <w:rsid w:val="00753E6D"/>
    <w:rsid w:val="00753EF1"/>
    <w:rsid w:val="00753FE7"/>
    <w:rsid w:val="007540F8"/>
    <w:rsid w:val="0075447C"/>
    <w:rsid w:val="0075460D"/>
    <w:rsid w:val="0075474F"/>
    <w:rsid w:val="00754C93"/>
    <w:rsid w:val="00755049"/>
    <w:rsid w:val="00756446"/>
    <w:rsid w:val="00756D90"/>
    <w:rsid w:val="00757AAD"/>
    <w:rsid w:val="00757E42"/>
    <w:rsid w:val="00760279"/>
    <w:rsid w:val="00760DA9"/>
    <w:rsid w:val="00761D1B"/>
    <w:rsid w:val="00761E48"/>
    <w:rsid w:val="00762229"/>
    <w:rsid w:val="007627B0"/>
    <w:rsid w:val="00762A4D"/>
    <w:rsid w:val="00762CBC"/>
    <w:rsid w:val="00764E4F"/>
    <w:rsid w:val="00764F43"/>
    <w:rsid w:val="0076528C"/>
    <w:rsid w:val="00765630"/>
    <w:rsid w:val="007658C7"/>
    <w:rsid w:val="00765996"/>
    <w:rsid w:val="007703DA"/>
    <w:rsid w:val="007708ED"/>
    <w:rsid w:val="007714D8"/>
    <w:rsid w:val="007717B9"/>
    <w:rsid w:val="00771CAF"/>
    <w:rsid w:val="00772344"/>
    <w:rsid w:val="007727E1"/>
    <w:rsid w:val="00772AC9"/>
    <w:rsid w:val="00773441"/>
    <w:rsid w:val="007734CD"/>
    <w:rsid w:val="0077356E"/>
    <w:rsid w:val="007736BB"/>
    <w:rsid w:val="007737B7"/>
    <w:rsid w:val="00773DE3"/>
    <w:rsid w:val="00773E4D"/>
    <w:rsid w:val="0077493A"/>
    <w:rsid w:val="0077519A"/>
    <w:rsid w:val="007756E7"/>
    <w:rsid w:val="00775F0A"/>
    <w:rsid w:val="00775FED"/>
    <w:rsid w:val="00776046"/>
    <w:rsid w:val="007761B2"/>
    <w:rsid w:val="0077693E"/>
    <w:rsid w:val="00777089"/>
    <w:rsid w:val="0077717D"/>
    <w:rsid w:val="00777389"/>
    <w:rsid w:val="00777C36"/>
    <w:rsid w:val="00777C4F"/>
    <w:rsid w:val="00777C52"/>
    <w:rsid w:val="00780068"/>
    <w:rsid w:val="0078044D"/>
    <w:rsid w:val="00780B4E"/>
    <w:rsid w:val="00780FAD"/>
    <w:rsid w:val="00781364"/>
    <w:rsid w:val="00781A04"/>
    <w:rsid w:val="00781F49"/>
    <w:rsid w:val="00782220"/>
    <w:rsid w:val="007824D6"/>
    <w:rsid w:val="00782AA1"/>
    <w:rsid w:val="007834AB"/>
    <w:rsid w:val="00783D26"/>
    <w:rsid w:val="00783ED9"/>
    <w:rsid w:val="00784390"/>
    <w:rsid w:val="00785012"/>
    <w:rsid w:val="0078550D"/>
    <w:rsid w:val="0078584B"/>
    <w:rsid w:val="00785B27"/>
    <w:rsid w:val="00785EE2"/>
    <w:rsid w:val="0078621A"/>
    <w:rsid w:val="0078661F"/>
    <w:rsid w:val="00786EC8"/>
    <w:rsid w:val="0078712E"/>
    <w:rsid w:val="00787E97"/>
    <w:rsid w:val="0079039D"/>
    <w:rsid w:val="007909DD"/>
    <w:rsid w:val="00790D7B"/>
    <w:rsid w:val="007910E6"/>
    <w:rsid w:val="007913C3"/>
    <w:rsid w:val="00791698"/>
    <w:rsid w:val="007920A5"/>
    <w:rsid w:val="007926A3"/>
    <w:rsid w:val="00792A47"/>
    <w:rsid w:val="0079378C"/>
    <w:rsid w:val="00794346"/>
    <w:rsid w:val="00794971"/>
    <w:rsid w:val="00794B6A"/>
    <w:rsid w:val="00794BF7"/>
    <w:rsid w:val="00794ED6"/>
    <w:rsid w:val="0079513D"/>
    <w:rsid w:val="00795277"/>
    <w:rsid w:val="0079569A"/>
    <w:rsid w:val="00795727"/>
    <w:rsid w:val="00796BE9"/>
    <w:rsid w:val="007972CA"/>
    <w:rsid w:val="007A06F4"/>
    <w:rsid w:val="007A0F8C"/>
    <w:rsid w:val="007A1C12"/>
    <w:rsid w:val="007A1C31"/>
    <w:rsid w:val="007A1D65"/>
    <w:rsid w:val="007A2734"/>
    <w:rsid w:val="007A28C2"/>
    <w:rsid w:val="007A29B6"/>
    <w:rsid w:val="007A2DC9"/>
    <w:rsid w:val="007A3BCA"/>
    <w:rsid w:val="007A480D"/>
    <w:rsid w:val="007A5477"/>
    <w:rsid w:val="007A548F"/>
    <w:rsid w:val="007A54B0"/>
    <w:rsid w:val="007A5525"/>
    <w:rsid w:val="007A585B"/>
    <w:rsid w:val="007A71AA"/>
    <w:rsid w:val="007A7383"/>
    <w:rsid w:val="007A7539"/>
    <w:rsid w:val="007A7819"/>
    <w:rsid w:val="007A7AB7"/>
    <w:rsid w:val="007A7B13"/>
    <w:rsid w:val="007A7BC6"/>
    <w:rsid w:val="007A7F5D"/>
    <w:rsid w:val="007B029B"/>
    <w:rsid w:val="007B0617"/>
    <w:rsid w:val="007B0CA1"/>
    <w:rsid w:val="007B0EAE"/>
    <w:rsid w:val="007B128A"/>
    <w:rsid w:val="007B18F3"/>
    <w:rsid w:val="007B1CFA"/>
    <w:rsid w:val="007B2257"/>
    <w:rsid w:val="007B2868"/>
    <w:rsid w:val="007B2C91"/>
    <w:rsid w:val="007B2FC9"/>
    <w:rsid w:val="007B381F"/>
    <w:rsid w:val="007B3959"/>
    <w:rsid w:val="007B40A5"/>
    <w:rsid w:val="007B437F"/>
    <w:rsid w:val="007B4797"/>
    <w:rsid w:val="007B4C7A"/>
    <w:rsid w:val="007B5205"/>
    <w:rsid w:val="007B52D8"/>
    <w:rsid w:val="007B565F"/>
    <w:rsid w:val="007B5933"/>
    <w:rsid w:val="007B66B2"/>
    <w:rsid w:val="007B6D2D"/>
    <w:rsid w:val="007B6D31"/>
    <w:rsid w:val="007B6E11"/>
    <w:rsid w:val="007B6F7C"/>
    <w:rsid w:val="007B6FA2"/>
    <w:rsid w:val="007B7082"/>
    <w:rsid w:val="007B72AA"/>
    <w:rsid w:val="007B748B"/>
    <w:rsid w:val="007B7A4A"/>
    <w:rsid w:val="007C0127"/>
    <w:rsid w:val="007C037E"/>
    <w:rsid w:val="007C0C9A"/>
    <w:rsid w:val="007C0E8D"/>
    <w:rsid w:val="007C0FD9"/>
    <w:rsid w:val="007C20F2"/>
    <w:rsid w:val="007C23CF"/>
    <w:rsid w:val="007C2864"/>
    <w:rsid w:val="007C2D36"/>
    <w:rsid w:val="007C36CC"/>
    <w:rsid w:val="007C3A82"/>
    <w:rsid w:val="007C3C6D"/>
    <w:rsid w:val="007C3DD7"/>
    <w:rsid w:val="007C453A"/>
    <w:rsid w:val="007C476D"/>
    <w:rsid w:val="007C4996"/>
    <w:rsid w:val="007C5264"/>
    <w:rsid w:val="007C5D6A"/>
    <w:rsid w:val="007C5F1C"/>
    <w:rsid w:val="007C5F82"/>
    <w:rsid w:val="007C6358"/>
    <w:rsid w:val="007C6B14"/>
    <w:rsid w:val="007C6C0A"/>
    <w:rsid w:val="007C72FC"/>
    <w:rsid w:val="007C7E44"/>
    <w:rsid w:val="007C7E73"/>
    <w:rsid w:val="007D0ACA"/>
    <w:rsid w:val="007D10AC"/>
    <w:rsid w:val="007D16B5"/>
    <w:rsid w:val="007D246D"/>
    <w:rsid w:val="007D271D"/>
    <w:rsid w:val="007D2C6B"/>
    <w:rsid w:val="007D2DDE"/>
    <w:rsid w:val="007D2F90"/>
    <w:rsid w:val="007D315F"/>
    <w:rsid w:val="007D3181"/>
    <w:rsid w:val="007D3382"/>
    <w:rsid w:val="007D3F30"/>
    <w:rsid w:val="007D4264"/>
    <w:rsid w:val="007D436A"/>
    <w:rsid w:val="007D457F"/>
    <w:rsid w:val="007D4FD6"/>
    <w:rsid w:val="007D5083"/>
    <w:rsid w:val="007D5148"/>
    <w:rsid w:val="007D5334"/>
    <w:rsid w:val="007D56B7"/>
    <w:rsid w:val="007D5B1C"/>
    <w:rsid w:val="007D5B64"/>
    <w:rsid w:val="007D60EB"/>
    <w:rsid w:val="007D6506"/>
    <w:rsid w:val="007D7018"/>
    <w:rsid w:val="007D73B5"/>
    <w:rsid w:val="007E03C4"/>
    <w:rsid w:val="007E0B0E"/>
    <w:rsid w:val="007E0B67"/>
    <w:rsid w:val="007E0BAC"/>
    <w:rsid w:val="007E12ED"/>
    <w:rsid w:val="007E1491"/>
    <w:rsid w:val="007E1C65"/>
    <w:rsid w:val="007E1EB7"/>
    <w:rsid w:val="007E2590"/>
    <w:rsid w:val="007E2B46"/>
    <w:rsid w:val="007E2CD5"/>
    <w:rsid w:val="007E2EE7"/>
    <w:rsid w:val="007E335E"/>
    <w:rsid w:val="007E371C"/>
    <w:rsid w:val="007E3BD5"/>
    <w:rsid w:val="007E3D50"/>
    <w:rsid w:val="007E3E3A"/>
    <w:rsid w:val="007E3FFA"/>
    <w:rsid w:val="007E41BF"/>
    <w:rsid w:val="007E4A13"/>
    <w:rsid w:val="007E4DD5"/>
    <w:rsid w:val="007E4E54"/>
    <w:rsid w:val="007E4FC4"/>
    <w:rsid w:val="007E59ED"/>
    <w:rsid w:val="007E5D3E"/>
    <w:rsid w:val="007E5E54"/>
    <w:rsid w:val="007E5EFE"/>
    <w:rsid w:val="007E7777"/>
    <w:rsid w:val="007E7BF8"/>
    <w:rsid w:val="007E7D74"/>
    <w:rsid w:val="007E7E8C"/>
    <w:rsid w:val="007F05CC"/>
    <w:rsid w:val="007F0992"/>
    <w:rsid w:val="007F0B5D"/>
    <w:rsid w:val="007F0C4B"/>
    <w:rsid w:val="007F0E9F"/>
    <w:rsid w:val="007F0EAB"/>
    <w:rsid w:val="007F108E"/>
    <w:rsid w:val="007F14A3"/>
    <w:rsid w:val="007F18BC"/>
    <w:rsid w:val="007F1984"/>
    <w:rsid w:val="007F19DB"/>
    <w:rsid w:val="007F1A78"/>
    <w:rsid w:val="007F1DDE"/>
    <w:rsid w:val="007F2124"/>
    <w:rsid w:val="007F26CA"/>
    <w:rsid w:val="007F3035"/>
    <w:rsid w:val="007F329C"/>
    <w:rsid w:val="007F339C"/>
    <w:rsid w:val="007F36BD"/>
    <w:rsid w:val="007F37F5"/>
    <w:rsid w:val="007F3CCE"/>
    <w:rsid w:val="007F44B2"/>
    <w:rsid w:val="007F4C9A"/>
    <w:rsid w:val="007F4DD9"/>
    <w:rsid w:val="007F4F2D"/>
    <w:rsid w:val="007F54E7"/>
    <w:rsid w:val="007F592E"/>
    <w:rsid w:val="007F6012"/>
    <w:rsid w:val="007F6376"/>
    <w:rsid w:val="007F6558"/>
    <w:rsid w:val="007F6717"/>
    <w:rsid w:val="007F671C"/>
    <w:rsid w:val="007F6828"/>
    <w:rsid w:val="007F70E0"/>
    <w:rsid w:val="007F72AF"/>
    <w:rsid w:val="007F7522"/>
    <w:rsid w:val="007F7E7D"/>
    <w:rsid w:val="008003EC"/>
    <w:rsid w:val="0080052F"/>
    <w:rsid w:val="00800CEC"/>
    <w:rsid w:val="00800CED"/>
    <w:rsid w:val="00800F14"/>
    <w:rsid w:val="008010A5"/>
    <w:rsid w:val="008010E3"/>
    <w:rsid w:val="008014B5"/>
    <w:rsid w:val="008017EB"/>
    <w:rsid w:val="00802059"/>
    <w:rsid w:val="00802220"/>
    <w:rsid w:val="00802D93"/>
    <w:rsid w:val="0080315D"/>
    <w:rsid w:val="0080322D"/>
    <w:rsid w:val="00803844"/>
    <w:rsid w:val="00803977"/>
    <w:rsid w:val="00803D5B"/>
    <w:rsid w:val="008047FF"/>
    <w:rsid w:val="00804D36"/>
    <w:rsid w:val="00805187"/>
    <w:rsid w:val="0080536A"/>
    <w:rsid w:val="00805B3E"/>
    <w:rsid w:val="00805BCE"/>
    <w:rsid w:val="00805D0E"/>
    <w:rsid w:val="0080614B"/>
    <w:rsid w:val="0080623F"/>
    <w:rsid w:val="00806371"/>
    <w:rsid w:val="008064F7"/>
    <w:rsid w:val="0080687A"/>
    <w:rsid w:val="00806A68"/>
    <w:rsid w:val="00806B76"/>
    <w:rsid w:val="00807C79"/>
    <w:rsid w:val="00810118"/>
    <w:rsid w:val="00810497"/>
    <w:rsid w:val="00810552"/>
    <w:rsid w:val="00810C89"/>
    <w:rsid w:val="00811ACB"/>
    <w:rsid w:val="00812289"/>
    <w:rsid w:val="008122AE"/>
    <w:rsid w:val="00812703"/>
    <w:rsid w:val="0081291C"/>
    <w:rsid w:val="00812D33"/>
    <w:rsid w:val="00812EBA"/>
    <w:rsid w:val="00813420"/>
    <w:rsid w:val="00813518"/>
    <w:rsid w:val="008136D6"/>
    <w:rsid w:val="008139FC"/>
    <w:rsid w:val="00813A42"/>
    <w:rsid w:val="00813D40"/>
    <w:rsid w:val="00814333"/>
    <w:rsid w:val="008145D0"/>
    <w:rsid w:val="00814832"/>
    <w:rsid w:val="00814DD7"/>
    <w:rsid w:val="00815F7E"/>
    <w:rsid w:val="0081621E"/>
    <w:rsid w:val="00816843"/>
    <w:rsid w:val="0081787B"/>
    <w:rsid w:val="00817D65"/>
    <w:rsid w:val="00817DFB"/>
    <w:rsid w:val="00817FC5"/>
    <w:rsid w:val="00820652"/>
    <w:rsid w:val="00820952"/>
    <w:rsid w:val="00820B5D"/>
    <w:rsid w:val="00820B77"/>
    <w:rsid w:val="00820D5A"/>
    <w:rsid w:val="008214C2"/>
    <w:rsid w:val="00821D21"/>
    <w:rsid w:val="0082264D"/>
    <w:rsid w:val="00822E2E"/>
    <w:rsid w:val="008233DB"/>
    <w:rsid w:val="008235FB"/>
    <w:rsid w:val="00823A5D"/>
    <w:rsid w:val="00823AD6"/>
    <w:rsid w:val="00823CA1"/>
    <w:rsid w:val="00823CC2"/>
    <w:rsid w:val="00823CFA"/>
    <w:rsid w:val="00824392"/>
    <w:rsid w:val="00824948"/>
    <w:rsid w:val="008249E0"/>
    <w:rsid w:val="00825A2C"/>
    <w:rsid w:val="00825F90"/>
    <w:rsid w:val="0082629F"/>
    <w:rsid w:val="0082667F"/>
    <w:rsid w:val="00826F35"/>
    <w:rsid w:val="008275E5"/>
    <w:rsid w:val="00827A6F"/>
    <w:rsid w:val="00827AEE"/>
    <w:rsid w:val="00827D95"/>
    <w:rsid w:val="00827FE9"/>
    <w:rsid w:val="008304A1"/>
    <w:rsid w:val="008306D6"/>
    <w:rsid w:val="008308B9"/>
    <w:rsid w:val="00830BAB"/>
    <w:rsid w:val="00830C3B"/>
    <w:rsid w:val="00830C6A"/>
    <w:rsid w:val="00830E1D"/>
    <w:rsid w:val="0083137E"/>
    <w:rsid w:val="00831851"/>
    <w:rsid w:val="00831B4E"/>
    <w:rsid w:val="00831EC0"/>
    <w:rsid w:val="008322CD"/>
    <w:rsid w:val="00832451"/>
    <w:rsid w:val="008326D1"/>
    <w:rsid w:val="008328D8"/>
    <w:rsid w:val="00832BEF"/>
    <w:rsid w:val="00832D27"/>
    <w:rsid w:val="008339AA"/>
    <w:rsid w:val="00833E0A"/>
    <w:rsid w:val="008340E4"/>
    <w:rsid w:val="008343F9"/>
    <w:rsid w:val="008346CD"/>
    <w:rsid w:val="00834AB6"/>
    <w:rsid w:val="00834B11"/>
    <w:rsid w:val="00834F16"/>
    <w:rsid w:val="008357A8"/>
    <w:rsid w:val="0083591C"/>
    <w:rsid w:val="00836BBA"/>
    <w:rsid w:val="00836CC5"/>
    <w:rsid w:val="00837E48"/>
    <w:rsid w:val="00837FDA"/>
    <w:rsid w:val="00840130"/>
    <w:rsid w:val="00840136"/>
    <w:rsid w:val="008401B9"/>
    <w:rsid w:val="00840204"/>
    <w:rsid w:val="0084027F"/>
    <w:rsid w:val="00840685"/>
    <w:rsid w:val="00840FCF"/>
    <w:rsid w:val="00841726"/>
    <w:rsid w:val="00841A16"/>
    <w:rsid w:val="00841B0E"/>
    <w:rsid w:val="00841FB6"/>
    <w:rsid w:val="008424D1"/>
    <w:rsid w:val="008424FB"/>
    <w:rsid w:val="00842E9A"/>
    <w:rsid w:val="0084334C"/>
    <w:rsid w:val="00843611"/>
    <w:rsid w:val="00843E3A"/>
    <w:rsid w:val="00843F62"/>
    <w:rsid w:val="00844480"/>
    <w:rsid w:val="00844DD3"/>
    <w:rsid w:val="00845A8E"/>
    <w:rsid w:val="00845BC7"/>
    <w:rsid w:val="00845C91"/>
    <w:rsid w:val="00845DDB"/>
    <w:rsid w:val="0084611E"/>
    <w:rsid w:val="0084682F"/>
    <w:rsid w:val="0084699D"/>
    <w:rsid w:val="00846C73"/>
    <w:rsid w:val="00846F42"/>
    <w:rsid w:val="0084744C"/>
    <w:rsid w:val="008479C0"/>
    <w:rsid w:val="00847AC1"/>
    <w:rsid w:val="008508C0"/>
    <w:rsid w:val="00850A0E"/>
    <w:rsid w:val="00850ACA"/>
    <w:rsid w:val="00850D40"/>
    <w:rsid w:val="008510FB"/>
    <w:rsid w:val="008511F1"/>
    <w:rsid w:val="00851658"/>
    <w:rsid w:val="00851921"/>
    <w:rsid w:val="00853607"/>
    <w:rsid w:val="00853634"/>
    <w:rsid w:val="008543D8"/>
    <w:rsid w:val="0085455E"/>
    <w:rsid w:val="00854792"/>
    <w:rsid w:val="00854AAE"/>
    <w:rsid w:val="0085509C"/>
    <w:rsid w:val="00855171"/>
    <w:rsid w:val="00855687"/>
    <w:rsid w:val="00855999"/>
    <w:rsid w:val="0085626B"/>
    <w:rsid w:val="0085682F"/>
    <w:rsid w:val="00857084"/>
    <w:rsid w:val="00857936"/>
    <w:rsid w:val="00857B1F"/>
    <w:rsid w:val="00857DFB"/>
    <w:rsid w:val="0086005E"/>
    <w:rsid w:val="008604AD"/>
    <w:rsid w:val="0086092A"/>
    <w:rsid w:val="008609A5"/>
    <w:rsid w:val="00860AFF"/>
    <w:rsid w:val="008617CF"/>
    <w:rsid w:val="0086194D"/>
    <w:rsid w:val="00861DB1"/>
    <w:rsid w:val="00861EB1"/>
    <w:rsid w:val="008622E8"/>
    <w:rsid w:val="00862813"/>
    <w:rsid w:val="008628BF"/>
    <w:rsid w:val="00862D10"/>
    <w:rsid w:val="00862D90"/>
    <w:rsid w:val="00863605"/>
    <w:rsid w:val="00863872"/>
    <w:rsid w:val="00863CBB"/>
    <w:rsid w:val="0086442D"/>
    <w:rsid w:val="00864692"/>
    <w:rsid w:val="00864A8A"/>
    <w:rsid w:val="00864C88"/>
    <w:rsid w:val="00864DB8"/>
    <w:rsid w:val="00865099"/>
    <w:rsid w:val="00865477"/>
    <w:rsid w:val="00865A6D"/>
    <w:rsid w:val="00865BA3"/>
    <w:rsid w:val="00865D06"/>
    <w:rsid w:val="00865E26"/>
    <w:rsid w:val="00865FA6"/>
    <w:rsid w:val="008662C1"/>
    <w:rsid w:val="00866520"/>
    <w:rsid w:val="008665AA"/>
    <w:rsid w:val="0086662D"/>
    <w:rsid w:val="008668AD"/>
    <w:rsid w:val="008668F4"/>
    <w:rsid w:val="0086694F"/>
    <w:rsid w:val="00866D5B"/>
    <w:rsid w:val="00866E49"/>
    <w:rsid w:val="00867CDB"/>
    <w:rsid w:val="00870674"/>
    <w:rsid w:val="00871298"/>
    <w:rsid w:val="008727E8"/>
    <w:rsid w:val="00872897"/>
    <w:rsid w:val="00872A8C"/>
    <w:rsid w:val="00872AF2"/>
    <w:rsid w:val="00872EC3"/>
    <w:rsid w:val="00872EE7"/>
    <w:rsid w:val="00872FC5"/>
    <w:rsid w:val="00873457"/>
    <w:rsid w:val="0087444C"/>
    <w:rsid w:val="00874C24"/>
    <w:rsid w:val="00875110"/>
    <w:rsid w:val="00875B2F"/>
    <w:rsid w:val="00876523"/>
    <w:rsid w:val="008767FF"/>
    <w:rsid w:val="0087740A"/>
    <w:rsid w:val="0087766E"/>
    <w:rsid w:val="00877A2B"/>
    <w:rsid w:val="00880277"/>
    <w:rsid w:val="0088035A"/>
    <w:rsid w:val="008804E0"/>
    <w:rsid w:val="00880EF1"/>
    <w:rsid w:val="00881354"/>
    <w:rsid w:val="00881B14"/>
    <w:rsid w:val="00881FA5"/>
    <w:rsid w:val="0088232D"/>
    <w:rsid w:val="0088246D"/>
    <w:rsid w:val="00882531"/>
    <w:rsid w:val="00882C81"/>
    <w:rsid w:val="00883678"/>
    <w:rsid w:val="008839D3"/>
    <w:rsid w:val="00884310"/>
    <w:rsid w:val="00884B3A"/>
    <w:rsid w:val="00885AD6"/>
    <w:rsid w:val="00885B2F"/>
    <w:rsid w:val="00885E66"/>
    <w:rsid w:val="008861BC"/>
    <w:rsid w:val="00887591"/>
    <w:rsid w:val="008875D7"/>
    <w:rsid w:val="00887926"/>
    <w:rsid w:val="00887A01"/>
    <w:rsid w:val="00887FB7"/>
    <w:rsid w:val="008904F9"/>
    <w:rsid w:val="00890615"/>
    <w:rsid w:val="0089095F"/>
    <w:rsid w:val="008913C9"/>
    <w:rsid w:val="008918E2"/>
    <w:rsid w:val="00891A99"/>
    <w:rsid w:val="00892541"/>
    <w:rsid w:val="00892EE7"/>
    <w:rsid w:val="008935FE"/>
    <w:rsid w:val="008936F5"/>
    <w:rsid w:val="0089467B"/>
    <w:rsid w:val="00894776"/>
    <w:rsid w:val="008947EA"/>
    <w:rsid w:val="00894992"/>
    <w:rsid w:val="00894F98"/>
    <w:rsid w:val="0089533C"/>
    <w:rsid w:val="00895562"/>
    <w:rsid w:val="008956B9"/>
    <w:rsid w:val="008957EB"/>
    <w:rsid w:val="00895BE4"/>
    <w:rsid w:val="00896454"/>
    <w:rsid w:val="0089797D"/>
    <w:rsid w:val="00897DB7"/>
    <w:rsid w:val="00897FDC"/>
    <w:rsid w:val="008A03F8"/>
    <w:rsid w:val="008A0FC3"/>
    <w:rsid w:val="008A1549"/>
    <w:rsid w:val="008A15BC"/>
    <w:rsid w:val="008A1644"/>
    <w:rsid w:val="008A28B2"/>
    <w:rsid w:val="008A2F95"/>
    <w:rsid w:val="008A3408"/>
    <w:rsid w:val="008A3423"/>
    <w:rsid w:val="008A3E46"/>
    <w:rsid w:val="008A4171"/>
    <w:rsid w:val="008A42E0"/>
    <w:rsid w:val="008A449D"/>
    <w:rsid w:val="008A48AC"/>
    <w:rsid w:val="008A4D87"/>
    <w:rsid w:val="008A4DD5"/>
    <w:rsid w:val="008A4F24"/>
    <w:rsid w:val="008A50F2"/>
    <w:rsid w:val="008A5364"/>
    <w:rsid w:val="008A53E0"/>
    <w:rsid w:val="008A5A29"/>
    <w:rsid w:val="008A635A"/>
    <w:rsid w:val="008A64A2"/>
    <w:rsid w:val="008A66BE"/>
    <w:rsid w:val="008A796A"/>
    <w:rsid w:val="008A7D2F"/>
    <w:rsid w:val="008A7E27"/>
    <w:rsid w:val="008A7EA1"/>
    <w:rsid w:val="008A7EB1"/>
    <w:rsid w:val="008B02E1"/>
    <w:rsid w:val="008B0F3E"/>
    <w:rsid w:val="008B12BB"/>
    <w:rsid w:val="008B177D"/>
    <w:rsid w:val="008B1996"/>
    <w:rsid w:val="008B1DFD"/>
    <w:rsid w:val="008B2204"/>
    <w:rsid w:val="008B24B0"/>
    <w:rsid w:val="008B25A4"/>
    <w:rsid w:val="008B2B9F"/>
    <w:rsid w:val="008B2D6A"/>
    <w:rsid w:val="008B38B4"/>
    <w:rsid w:val="008B4006"/>
    <w:rsid w:val="008B46D1"/>
    <w:rsid w:val="008B4D62"/>
    <w:rsid w:val="008B50AD"/>
    <w:rsid w:val="008B5BD5"/>
    <w:rsid w:val="008B69AA"/>
    <w:rsid w:val="008B6A61"/>
    <w:rsid w:val="008B6D1D"/>
    <w:rsid w:val="008B774E"/>
    <w:rsid w:val="008B7A96"/>
    <w:rsid w:val="008C0205"/>
    <w:rsid w:val="008C061C"/>
    <w:rsid w:val="008C07D9"/>
    <w:rsid w:val="008C0861"/>
    <w:rsid w:val="008C1428"/>
    <w:rsid w:val="008C19EC"/>
    <w:rsid w:val="008C1C6E"/>
    <w:rsid w:val="008C1D43"/>
    <w:rsid w:val="008C23ED"/>
    <w:rsid w:val="008C24FF"/>
    <w:rsid w:val="008C25BC"/>
    <w:rsid w:val="008C300E"/>
    <w:rsid w:val="008C319F"/>
    <w:rsid w:val="008C33EE"/>
    <w:rsid w:val="008C3550"/>
    <w:rsid w:val="008C46CE"/>
    <w:rsid w:val="008C4AD2"/>
    <w:rsid w:val="008C50C6"/>
    <w:rsid w:val="008C559A"/>
    <w:rsid w:val="008C56C6"/>
    <w:rsid w:val="008C5798"/>
    <w:rsid w:val="008C5A73"/>
    <w:rsid w:val="008C61E3"/>
    <w:rsid w:val="008C622D"/>
    <w:rsid w:val="008C6FD4"/>
    <w:rsid w:val="008C7746"/>
    <w:rsid w:val="008D00C6"/>
    <w:rsid w:val="008D0115"/>
    <w:rsid w:val="008D0759"/>
    <w:rsid w:val="008D099E"/>
    <w:rsid w:val="008D1CAE"/>
    <w:rsid w:val="008D2706"/>
    <w:rsid w:val="008D27FD"/>
    <w:rsid w:val="008D2EC4"/>
    <w:rsid w:val="008D335C"/>
    <w:rsid w:val="008D34E5"/>
    <w:rsid w:val="008D3701"/>
    <w:rsid w:val="008D3B95"/>
    <w:rsid w:val="008D3F14"/>
    <w:rsid w:val="008D453F"/>
    <w:rsid w:val="008D4997"/>
    <w:rsid w:val="008D56BB"/>
    <w:rsid w:val="008D57B8"/>
    <w:rsid w:val="008D5938"/>
    <w:rsid w:val="008D5D4B"/>
    <w:rsid w:val="008D5DFD"/>
    <w:rsid w:val="008D6439"/>
    <w:rsid w:val="008D6A5B"/>
    <w:rsid w:val="008D6CCA"/>
    <w:rsid w:val="008D7450"/>
    <w:rsid w:val="008D7D1F"/>
    <w:rsid w:val="008D7D92"/>
    <w:rsid w:val="008E0001"/>
    <w:rsid w:val="008E0514"/>
    <w:rsid w:val="008E0874"/>
    <w:rsid w:val="008E0F26"/>
    <w:rsid w:val="008E0F2F"/>
    <w:rsid w:val="008E195E"/>
    <w:rsid w:val="008E1B83"/>
    <w:rsid w:val="008E1C64"/>
    <w:rsid w:val="008E1EF3"/>
    <w:rsid w:val="008E263F"/>
    <w:rsid w:val="008E2A29"/>
    <w:rsid w:val="008E3147"/>
    <w:rsid w:val="008E3201"/>
    <w:rsid w:val="008E3473"/>
    <w:rsid w:val="008E3680"/>
    <w:rsid w:val="008E3CDF"/>
    <w:rsid w:val="008E3D37"/>
    <w:rsid w:val="008E42D7"/>
    <w:rsid w:val="008E46AA"/>
    <w:rsid w:val="008E59F3"/>
    <w:rsid w:val="008E5C1F"/>
    <w:rsid w:val="008E61B9"/>
    <w:rsid w:val="008E6470"/>
    <w:rsid w:val="008E6866"/>
    <w:rsid w:val="008E7223"/>
    <w:rsid w:val="008E78A0"/>
    <w:rsid w:val="008F023B"/>
    <w:rsid w:val="008F0288"/>
    <w:rsid w:val="008F0454"/>
    <w:rsid w:val="008F08ED"/>
    <w:rsid w:val="008F1379"/>
    <w:rsid w:val="008F16B5"/>
    <w:rsid w:val="008F1CEB"/>
    <w:rsid w:val="008F25DA"/>
    <w:rsid w:val="008F2D85"/>
    <w:rsid w:val="008F3494"/>
    <w:rsid w:val="008F380B"/>
    <w:rsid w:val="008F3B07"/>
    <w:rsid w:val="008F3C3C"/>
    <w:rsid w:val="008F4689"/>
    <w:rsid w:val="008F5513"/>
    <w:rsid w:val="008F5929"/>
    <w:rsid w:val="008F5DC6"/>
    <w:rsid w:val="008F6084"/>
    <w:rsid w:val="008F66E5"/>
    <w:rsid w:val="008F6D37"/>
    <w:rsid w:val="008F6E7F"/>
    <w:rsid w:val="008F7E96"/>
    <w:rsid w:val="009004A8"/>
    <w:rsid w:val="00900590"/>
    <w:rsid w:val="0090085B"/>
    <w:rsid w:val="00901299"/>
    <w:rsid w:val="00901EBC"/>
    <w:rsid w:val="0090212A"/>
    <w:rsid w:val="0090229C"/>
    <w:rsid w:val="009024BE"/>
    <w:rsid w:val="0090295F"/>
    <w:rsid w:val="00902DBB"/>
    <w:rsid w:val="00902F16"/>
    <w:rsid w:val="009030B3"/>
    <w:rsid w:val="00903685"/>
    <w:rsid w:val="00903697"/>
    <w:rsid w:val="00903E9C"/>
    <w:rsid w:val="00904120"/>
    <w:rsid w:val="009054B6"/>
    <w:rsid w:val="009057DF"/>
    <w:rsid w:val="009058B9"/>
    <w:rsid w:val="009058D3"/>
    <w:rsid w:val="009066AB"/>
    <w:rsid w:val="00906B9C"/>
    <w:rsid w:val="00907075"/>
    <w:rsid w:val="009070FF"/>
    <w:rsid w:val="00907444"/>
    <w:rsid w:val="0090756A"/>
    <w:rsid w:val="00907715"/>
    <w:rsid w:val="00907880"/>
    <w:rsid w:val="00910B96"/>
    <w:rsid w:val="009116CC"/>
    <w:rsid w:val="0091172B"/>
    <w:rsid w:val="00912210"/>
    <w:rsid w:val="00912393"/>
    <w:rsid w:val="00912885"/>
    <w:rsid w:val="00912FAB"/>
    <w:rsid w:val="0091373B"/>
    <w:rsid w:val="0091388E"/>
    <w:rsid w:val="00913B95"/>
    <w:rsid w:val="00913D44"/>
    <w:rsid w:val="0091498F"/>
    <w:rsid w:val="00914ABB"/>
    <w:rsid w:val="009150B0"/>
    <w:rsid w:val="00915C76"/>
    <w:rsid w:val="00915D23"/>
    <w:rsid w:val="00915D43"/>
    <w:rsid w:val="009161D7"/>
    <w:rsid w:val="0091704D"/>
    <w:rsid w:val="0091732E"/>
    <w:rsid w:val="00917449"/>
    <w:rsid w:val="009174B6"/>
    <w:rsid w:val="0091766A"/>
    <w:rsid w:val="00917ACF"/>
    <w:rsid w:val="009203A0"/>
    <w:rsid w:val="0092066A"/>
    <w:rsid w:val="00920BA9"/>
    <w:rsid w:val="00921152"/>
    <w:rsid w:val="0092179B"/>
    <w:rsid w:val="00921A65"/>
    <w:rsid w:val="00921E67"/>
    <w:rsid w:val="009223A0"/>
    <w:rsid w:val="00922CCF"/>
    <w:rsid w:val="00923034"/>
    <w:rsid w:val="00923944"/>
    <w:rsid w:val="00923B87"/>
    <w:rsid w:val="00923CD9"/>
    <w:rsid w:val="00923E7D"/>
    <w:rsid w:val="0092449E"/>
    <w:rsid w:val="009249B6"/>
    <w:rsid w:val="00924D09"/>
    <w:rsid w:val="00925317"/>
    <w:rsid w:val="00925C0B"/>
    <w:rsid w:val="00925CC7"/>
    <w:rsid w:val="009263C3"/>
    <w:rsid w:val="0092693D"/>
    <w:rsid w:val="00926AE8"/>
    <w:rsid w:val="00926FCE"/>
    <w:rsid w:val="00927250"/>
    <w:rsid w:val="009273AE"/>
    <w:rsid w:val="00927475"/>
    <w:rsid w:val="009303B1"/>
    <w:rsid w:val="009305BB"/>
    <w:rsid w:val="00930743"/>
    <w:rsid w:val="00930E57"/>
    <w:rsid w:val="00930F50"/>
    <w:rsid w:val="009314E9"/>
    <w:rsid w:val="00931868"/>
    <w:rsid w:val="00931BEA"/>
    <w:rsid w:val="009326A7"/>
    <w:rsid w:val="0093271F"/>
    <w:rsid w:val="0093296E"/>
    <w:rsid w:val="00932F0E"/>
    <w:rsid w:val="009331C9"/>
    <w:rsid w:val="00933213"/>
    <w:rsid w:val="00933459"/>
    <w:rsid w:val="00933743"/>
    <w:rsid w:val="00933DDA"/>
    <w:rsid w:val="0093406C"/>
    <w:rsid w:val="009347F0"/>
    <w:rsid w:val="00934AEF"/>
    <w:rsid w:val="00934F33"/>
    <w:rsid w:val="0093500E"/>
    <w:rsid w:val="009354E3"/>
    <w:rsid w:val="00935531"/>
    <w:rsid w:val="009357FF"/>
    <w:rsid w:val="00935944"/>
    <w:rsid w:val="009359B3"/>
    <w:rsid w:val="00935A72"/>
    <w:rsid w:val="00936E71"/>
    <w:rsid w:val="00937027"/>
    <w:rsid w:val="0093742C"/>
    <w:rsid w:val="009374C6"/>
    <w:rsid w:val="0093767D"/>
    <w:rsid w:val="00937A8C"/>
    <w:rsid w:val="00937F95"/>
    <w:rsid w:val="00940226"/>
    <w:rsid w:val="00940402"/>
    <w:rsid w:val="00940CB0"/>
    <w:rsid w:val="00940CDA"/>
    <w:rsid w:val="00940D44"/>
    <w:rsid w:val="00941553"/>
    <w:rsid w:val="009419AB"/>
    <w:rsid w:val="00941DE3"/>
    <w:rsid w:val="00941E8B"/>
    <w:rsid w:val="00942310"/>
    <w:rsid w:val="00942365"/>
    <w:rsid w:val="0094248D"/>
    <w:rsid w:val="009427C6"/>
    <w:rsid w:val="00942E03"/>
    <w:rsid w:val="00943077"/>
    <w:rsid w:val="00943A2F"/>
    <w:rsid w:val="00943ADB"/>
    <w:rsid w:val="00943D68"/>
    <w:rsid w:val="00944604"/>
    <w:rsid w:val="00944813"/>
    <w:rsid w:val="00944B73"/>
    <w:rsid w:val="009450DF"/>
    <w:rsid w:val="009451E0"/>
    <w:rsid w:val="009454D2"/>
    <w:rsid w:val="00945841"/>
    <w:rsid w:val="009458CF"/>
    <w:rsid w:val="00945FC2"/>
    <w:rsid w:val="0094650A"/>
    <w:rsid w:val="00946BAC"/>
    <w:rsid w:val="009475BA"/>
    <w:rsid w:val="00947CDC"/>
    <w:rsid w:val="00947D0B"/>
    <w:rsid w:val="009502BF"/>
    <w:rsid w:val="009503B7"/>
    <w:rsid w:val="009514B6"/>
    <w:rsid w:val="00951929"/>
    <w:rsid w:val="009520E2"/>
    <w:rsid w:val="00952611"/>
    <w:rsid w:val="00952A87"/>
    <w:rsid w:val="00953227"/>
    <w:rsid w:val="0095378B"/>
    <w:rsid w:val="00953CC7"/>
    <w:rsid w:val="0095469A"/>
    <w:rsid w:val="00954994"/>
    <w:rsid w:val="00954DE0"/>
    <w:rsid w:val="009557C4"/>
    <w:rsid w:val="00955B59"/>
    <w:rsid w:val="00955F1B"/>
    <w:rsid w:val="009563C6"/>
    <w:rsid w:val="00956875"/>
    <w:rsid w:val="00957315"/>
    <w:rsid w:val="00957ABA"/>
    <w:rsid w:val="00957F58"/>
    <w:rsid w:val="00960977"/>
    <w:rsid w:val="00960D6B"/>
    <w:rsid w:val="00960DA8"/>
    <w:rsid w:val="00960EE8"/>
    <w:rsid w:val="00961287"/>
    <w:rsid w:val="0096130D"/>
    <w:rsid w:val="009617AE"/>
    <w:rsid w:val="00961802"/>
    <w:rsid w:val="00962CFE"/>
    <w:rsid w:val="009631AC"/>
    <w:rsid w:val="00963280"/>
    <w:rsid w:val="00963E7F"/>
    <w:rsid w:val="00963EC6"/>
    <w:rsid w:val="0096470F"/>
    <w:rsid w:val="00964CB4"/>
    <w:rsid w:val="00964E0F"/>
    <w:rsid w:val="00964FED"/>
    <w:rsid w:val="009658A6"/>
    <w:rsid w:val="00965B2B"/>
    <w:rsid w:val="009665FC"/>
    <w:rsid w:val="00966F18"/>
    <w:rsid w:val="009672BC"/>
    <w:rsid w:val="009674B7"/>
    <w:rsid w:val="0096782B"/>
    <w:rsid w:val="0096793A"/>
    <w:rsid w:val="00967995"/>
    <w:rsid w:val="00967CA6"/>
    <w:rsid w:val="0097045C"/>
    <w:rsid w:val="00970636"/>
    <w:rsid w:val="00970F3E"/>
    <w:rsid w:val="00970FCE"/>
    <w:rsid w:val="00971D31"/>
    <w:rsid w:val="009722CB"/>
    <w:rsid w:val="00972453"/>
    <w:rsid w:val="00972C95"/>
    <w:rsid w:val="00973019"/>
    <w:rsid w:val="009730DF"/>
    <w:rsid w:val="009732FE"/>
    <w:rsid w:val="00974095"/>
    <w:rsid w:val="00974152"/>
    <w:rsid w:val="0097428A"/>
    <w:rsid w:val="00974602"/>
    <w:rsid w:val="00975308"/>
    <w:rsid w:val="00975645"/>
    <w:rsid w:val="00976077"/>
    <w:rsid w:val="00976191"/>
    <w:rsid w:val="00976326"/>
    <w:rsid w:val="0097663C"/>
    <w:rsid w:val="009772BF"/>
    <w:rsid w:val="00977D05"/>
    <w:rsid w:val="00977E18"/>
    <w:rsid w:val="009805BE"/>
    <w:rsid w:val="00980825"/>
    <w:rsid w:val="00980AD3"/>
    <w:rsid w:val="00980B6E"/>
    <w:rsid w:val="00981045"/>
    <w:rsid w:val="009815BD"/>
    <w:rsid w:val="00981723"/>
    <w:rsid w:val="00981B02"/>
    <w:rsid w:val="00981DE3"/>
    <w:rsid w:val="00983170"/>
    <w:rsid w:val="009835C4"/>
    <w:rsid w:val="0098366F"/>
    <w:rsid w:val="00983BA6"/>
    <w:rsid w:val="00984270"/>
    <w:rsid w:val="009845FC"/>
    <w:rsid w:val="009847F5"/>
    <w:rsid w:val="0098501A"/>
    <w:rsid w:val="009856AE"/>
    <w:rsid w:val="009856F4"/>
    <w:rsid w:val="0098581F"/>
    <w:rsid w:val="009858F2"/>
    <w:rsid w:val="00985DD2"/>
    <w:rsid w:val="00986066"/>
    <w:rsid w:val="0098638D"/>
    <w:rsid w:val="00986864"/>
    <w:rsid w:val="00986D42"/>
    <w:rsid w:val="009871CA"/>
    <w:rsid w:val="009872A4"/>
    <w:rsid w:val="009879AF"/>
    <w:rsid w:val="00987A9C"/>
    <w:rsid w:val="00987EE8"/>
    <w:rsid w:val="00990207"/>
    <w:rsid w:val="00990361"/>
    <w:rsid w:val="00990F45"/>
    <w:rsid w:val="0099138C"/>
    <w:rsid w:val="009914F0"/>
    <w:rsid w:val="00991ADC"/>
    <w:rsid w:val="009925C5"/>
    <w:rsid w:val="00992946"/>
    <w:rsid w:val="0099399F"/>
    <w:rsid w:val="00993AD1"/>
    <w:rsid w:val="009943CE"/>
    <w:rsid w:val="009945FB"/>
    <w:rsid w:val="00994811"/>
    <w:rsid w:val="00994B96"/>
    <w:rsid w:val="00994CE9"/>
    <w:rsid w:val="00994DA8"/>
    <w:rsid w:val="00994DC5"/>
    <w:rsid w:val="009958F6"/>
    <w:rsid w:val="00996715"/>
    <w:rsid w:val="0099679F"/>
    <w:rsid w:val="0099783A"/>
    <w:rsid w:val="009978EC"/>
    <w:rsid w:val="00997B89"/>
    <w:rsid w:val="00997EC8"/>
    <w:rsid w:val="00997F9B"/>
    <w:rsid w:val="009A09F6"/>
    <w:rsid w:val="009A0AB2"/>
    <w:rsid w:val="009A0B1D"/>
    <w:rsid w:val="009A127C"/>
    <w:rsid w:val="009A1559"/>
    <w:rsid w:val="009A24EE"/>
    <w:rsid w:val="009A2F03"/>
    <w:rsid w:val="009A2F19"/>
    <w:rsid w:val="009A3218"/>
    <w:rsid w:val="009A36DD"/>
    <w:rsid w:val="009A38E6"/>
    <w:rsid w:val="009A3A1A"/>
    <w:rsid w:val="009A3CD6"/>
    <w:rsid w:val="009A3F5D"/>
    <w:rsid w:val="009A3FCE"/>
    <w:rsid w:val="009A4263"/>
    <w:rsid w:val="009A43B1"/>
    <w:rsid w:val="009A4AF7"/>
    <w:rsid w:val="009A4D93"/>
    <w:rsid w:val="009A5013"/>
    <w:rsid w:val="009A5600"/>
    <w:rsid w:val="009A5C89"/>
    <w:rsid w:val="009A6579"/>
    <w:rsid w:val="009A6799"/>
    <w:rsid w:val="009A6888"/>
    <w:rsid w:val="009A6955"/>
    <w:rsid w:val="009A6FB6"/>
    <w:rsid w:val="009A7CC9"/>
    <w:rsid w:val="009A7D45"/>
    <w:rsid w:val="009B0009"/>
    <w:rsid w:val="009B03F0"/>
    <w:rsid w:val="009B059B"/>
    <w:rsid w:val="009B0905"/>
    <w:rsid w:val="009B110F"/>
    <w:rsid w:val="009B1B11"/>
    <w:rsid w:val="009B2146"/>
    <w:rsid w:val="009B236B"/>
    <w:rsid w:val="009B251E"/>
    <w:rsid w:val="009B2B9F"/>
    <w:rsid w:val="009B30E4"/>
    <w:rsid w:val="009B30F4"/>
    <w:rsid w:val="009B33B8"/>
    <w:rsid w:val="009B3A3F"/>
    <w:rsid w:val="009B3C6B"/>
    <w:rsid w:val="009B3D2E"/>
    <w:rsid w:val="009B4134"/>
    <w:rsid w:val="009B4508"/>
    <w:rsid w:val="009B4576"/>
    <w:rsid w:val="009B5396"/>
    <w:rsid w:val="009B5763"/>
    <w:rsid w:val="009B5ED0"/>
    <w:rsid w:val="009B6B92"/>
    <w:rsid w:val="009B6E41"/>
    <w:rsid w:val="009B708F"/>
    <w:rsid w:val="009B7760"/>
    <w:rsid w:val="009B77D3"/>
    <w:rsid w:val="009C0AF5"/>
    <w:rsid w:val="009C135B"/>
    <w:rsid w:val="009C14DF"/>
    <w:rsid w:val="009C19EB"/>
    <w:rsid w:val="009C1A95"/>
    <w:rsid w:val="009C333B"/>
    <w:rsid w:val="009C3D40"/>
    <w:rsid w:val="009C426C"/>
    <w:rsid w:val="009C508A"/>
    <w:rsid w:val="009C551F"/>
    <w:rsid w:val="009C62AB"/>
    <w:rsid w:val="009C64AC"/>
    <w:rsid w:val="009C64B8"/>
    <w:rsid w:val="009C66D9"/>
    <w:rsid w:val="009C6C07"/>
    <w:rsid w:val="009C7402"/>
    <w:rsid w:val="009C74D9"/>
    <w:rsid w:val="009C7867"/>
    <w:rsid w:val="009C78B6"/>
    <w:rsid w:val="009C7982"/>
    <w:rsid w:val="009D0463"/>
    <w:rsid w:val="009D0509"/>
    <w:rsid w:val="009D0993"/>
    <w:rsid w:val="009D0AB8"/>
    <w:rsid w:val="009D1262"/>
    <w:rsid w:val="009D12B4"/>
    <w:rsid w:val="009D1A2E"/>
    <w:rsid w:val="009D2629"/>
    <w:rsid w:val="009D2710"/>
    <w:rsid w:val="009D2A59"/>
    <w:rsid w:val="009D2E5C"/>
    <w:rsid w:val="009D3124"/>
    <w:rsid w:val="009D3DC5"/>
    <w:rsid w:val="009D4690"/>
    <w:rsid w:val="009D4970"/>
    <w:rsid w:val="009D4FBA"/>
    <w:rsid w:val="009D53AD"/>
    <w:rsid w:val="009D557A"/>
    <w:rsid w:val="009D579C"/>
    <w:rsid w:val="009D650F"/>
    <w:rsid w:val="009D6D14"/>
    <w:rsid w:val="009D714D"/>
    <w:rsid w:val="009D7769"/>
    <w:rsid w:val="009D7858"/>
    <w:rsid w:val="009D78CE"/>
    <w:rsid w:val="009D7A9F"/>
    <w:rsid w:val="009D7BCE"/>
    <w:rsid w:val="009E02B0"/>
    <w:rsid w:val="009E0DFB"/>
    <w:rsid w:val="009E10C6"/>
    <w:rsid w:val="009E10DF"/>
    <w:rsid w:val="009E1848"/>
    <w:rsid w:val="009E1A4A"/>
    <w:rsid w:val="009E1EAD"/>
    <w:rsid w:val="009E3432"/>
    <w:rsid w:val="009E3B33"/>
    <w:rsid w:val="009E4920"/>
    <w:rsid w:val="009E4C33"/>
    <w:rsid w:val="009E4D7E"/>
    <w:rsid w:val="009E4F5F"/>
    <w:rsid w:val="009E550B"/>
    <w:rsid w:val="009E5552"/>
    <w:rsid w:val="009E5993"/>
    <w:rsid w:val="009E5F1F"/>
    <w:rsid w:val="009E6BC5"/>
    <w:rsid w:val="009E6CD9"/>
    <w:rsid w:val="009E713E"/>
    <w:rsid w:val="009E7551"/>
    <w:rsid w:val="009F0115"/>
    <w:rsid w:val="009F0720"/>
    <w:rsid w:val="009F0B97"/>
    <w:rsid w:val="009F0D17"/>
    <w:rsid w:val="009F12B6"/>
    <w:rsid w:val="009F187E"/>
    <w:rsid w:val="009F19E1"/>
    <w:rsid w:val="009F1CA0"/>
    <w:rsid w:val="009F2037"/>
    <w:rsid w:val="009F2109"/>
    <w:rsid w:val="009F22FB"/>
    <w:rsid w:val="009F2561"/>
    <w:rsid w:val="009F26CF"/>
    <w:rsid w:val="009F27E0"/>
    <w:rsid w:val="009F2F85"/>
    <w:rsid w:val="009F3822"/>
    <w:rsid w:val="009F3940"/>
    <w:rsid w:val="009F3DBC"/>
    <w:rsid w:val="009F3F87"/>
    <w:rsid w:val="009F4534"/>
    <w:rsid w:val="009F47DF"/>
    <w:rsid w:val="009F4C82"/>
    <w:rsid w:val="009F4D01"/>
    <w:rsid w:val="009F4D19"/>
    <w:rsid w:val="009F4DE9"/>
    <w:rsid w:val="009F4F9E"/>
    <w:rsid w:val="009F5637"/>
    <w:rsid w:val="009F582B"/>
    <w:rsid w:val="009F5FCB"/>
    <w:rsid w:val="009F6421"/>
    <w:rsid w:val="009F6944"/>
    <w:rsid w:val="009F6E82"/>
    <w:rsid w:val="009F7563"/>
    <w:rsid w:val="009F7984"/>
    <w:rsid w:val="009F7F0F"/>
    <w:rsid w:val="00A005DA"/>
    <w:rsid w:val="00A01DC3"/>
    <w:rsid w:val="00A02624"/>
    <w:rsid w:val="00A02950"/>
    <w:rsid w:val="00A02AD5"/>
    <w:rsid w:val="00A02CA9"/>
    <w:rsid w:val="00A02F1B"/>
    <w:rsid w:val="00A03B25"/>
    <w:rsid w:val="00A04250"/>
    <w:rsid w:val="00A04316"/>
    <w:rsid w:val="00A044C7"/>
    <w:rsid w:val="00A04D81"/>
    <w:rsid w:val="00A0509E"/>
    <w:rsid w:val="00A053CB"/>
    <w:rsid w:val="00A0594E"/>
    <w:rsid w:val="00A06371"/>
    <w:rsid w:val="00A06379"/>
    <w:rsid w:val="00A06E60"/>
    <w:rsid w:val="00A06F56"/>
    <w:rsid w:val="00A0747E"/>
    <w:rsid w:val="00A07B18"/>
    <w:rsid w:val="00A07E74"/>
    <w:rsid w:val="00A1032C"/>
    <w:rsid w:val="00A105A4"/>
    <w:rsid w:val="00A10662"/>
    <w:rsid w:val="00A109DE"/>
    <w:rsid w:val="00A10D05"/>
    <w:rsid w:val="00A11827"/>
    <w:rsid w:val="00A118C5"/>
    <w:rsid w:val="00A11919"/>
    <w:rsid w:val="00A11B16"/>
    <w:rsid w:val="00A11D87"/>
    <w:rsid w:val="00A12232"/>
    <w:rsid w:val="00A12BBC"/>
    <w:rsid w:val="00A136C2"/>
    <w:rsid w:val="00A13E80"/>
    <w:rsid w:val="00A14496"/>
    <w:rsid w:val="00A144BD"/>
    <w:rsid w:val="00A1454F"/>
    <w:rsid w:val="00A14684"/>
    <w:rsid w:val="00A14D5F"/>
    <w:rsid w:val="00A15141"/>
    <w:rsid w:val="00A15362"/>
    <w:rsid w:val="00A15424"/>
    <w:rsid w:val="00A16251"/>
    <w:rsid w:val="00A163EA"/>
    <w:rsid w:val="00A164E5"/>
    <w:rsid w:val="00A16C07"/>
    <w:rsid w:val="00A16E46"/>
    <w:rsid w:val="00A170CB"/>
    <w:rsid w:val="00A174FF"/>
    <w:rsid w:val="00A1754D"/>
    <w:rsid w:val="00A177C0"/>
    <w:rsid w:val="00A1785C"/>
    <w:rsid w:val="00A17860"/>
    <w:rsid w:val="00A17A61"/>
    <w:rsid w:val="00A20722"/>
    <w:rsid w:val="00A20C7D"/>
    <w:rsid w:val="00A20CB1"/>
    <w:rsid w:val="00A210A8"/>
    <w:rsid w:val="00A212CD"/>
    <w:rsid w:val="00A215D3"/>
    <w:rsid w:val="00A21C0B"/>
    <w:rsid w:val="00A22000"/>
    <w:rsid w:val="00A2290E"/>
    <w:rsid w:val="00A2309C"/>
    <w:rsid w:val="00A2342A"/>
    <w:rsid w:val="00A2388A"/>
    <w:rsid w:val="00A244F6"/>
    <w:rsid w:val="00A24A43"/>
    <w:rsid w:val="00A25A31"/>
    <w:rsid w:val="00A25A65"/>
    <w:rsid w:val="00A25B01"/>
    <w:rsid w:val="00A26010"/>
    <w:rsid w:val="00A27C66"/>
    <w:rsid w:val="00A27FC6"/>
    <w:rsid w:val="00A30098"/>
    <w:rsid w:val="00A300A5"/>
    <w:rsid w:val="00A30965"/>
    <w:rsid w:val="00A30C9E"/>
    <w:rsid w:val="00A30D56"/>
    <w:rsid w:val="00A30ECB"/>
    <w:rsid w:val="00A30EFD"/>
    <w:rsid w:val="00A317F8"/>
    <w:rsid w:val="00A32E29"/>
    <w:rsid w:val="00A32F67"/>
    <w:rsid w:val="00A33449"/>
    <w:rsid w:val="00A338A8"/>
    <w:rsid w:val="00A33C1B"/>
    <w:rsid w:val="00A33FE0"/>
    <w:rsid w:val="00A35000"/>
    <w:rsid w:val="00A3552E"/>
    <w:rsid w:val="00A3576B"/>
    <w:rsid w:val="00A3628B"/>
    <w:rsid w:val="00A37448"/>
    <w:rsid w:val="00A37C90"/>
    <w:rsid w:val="00A37CB2"/>
    <w:rsid w:val="00A37F5E"/>
    <w:rsid w:val="00A418CC"/>
    <w:rsid w:val="00A42058"/>
    <w:rsid w:val="00A420E9"/>
    <w:rsid w:val="00A427AD"/>
    <w:rsid w:val="00A42BDD"/>
    <w:rsid w:val="00A432C2"/>
    <w:rsid w:val="00A43907"/>
    <w:rsid w:val="00A43A45"/>
    <w:rsid w:val="00A43F7D"/>
    <w:rsid w:val="00A4458F"/>
    <w:rsid w:val="00A447DC"/>
    <w:rsid w:val="00A4496C"/>
    <w:rsid w:val="00A44B7F"/>
    <w:rsid w:val="00A44F36"/>
    <w:rsid w:val="00A45741"/>
    <w:rsid w:val="00A47236"/>
    <w:rsid w:val="00A472A8"/>
    <w:rsid w:val="00A479A7"/>
    <w:rsid w:val="00A479E9"/>
    <w:rsid w:val="00A47B5A"/>
    <w:rsid w:val="00A5085F"/>
    <w:rsid w:val="00A50948"/>
    <w:rsid w:val="00A50A26"/>
    <w:rsid w:val="00A50C05"/>
    <w:rsid w:val="00A51421"/>
    <w:rsid w:val="00A51B01"/>
    <w:rsid w:val="00A51ED0"/>
    <w:rsid w:val="00A51FF9"/>
    <w:rsid w:val="00A520EF"/>
    <w:rsid w:val="00A5307A"/>
    <w:rsid w:val="00A531E3"/>
    <w:rsid w:val="00A5329C"/>
    <w:rsid w:val="00A53468"/>
    <w:rsid w:val="00A53472"/>
    <w:rsid w:val="00A5389D"/>
    <w:rsid w:val="00A53A20"/>
    <w:rsid w:val="00A542C7"/>
    <w:rsid w:val="00A544DF"/>
    <w:rsid w:val="00A54DFD"/>
    <w:rsid w:val="00A552F0"/>
    <w:rsid w:val="00A556D4"/>
    <w:rsid w:val="00A5570B"/>
    <w:rsid w:val="00A559B5"/>
    <w:rsid w:val="00A55F67"/>
    <w:rsid w:val="00A56235"/>
    <w:rsid w:val="00A6025B"/>
    <w:rsid w:val="00A602F8"/>
    <w:rsid w:val="00A60D3F"/>
    <w:rsid w:val="00A60F15"/>
    <w:rsid w:val="00A6102E"/>
    <w:rsid w:val="00A6159D"/>
    <w:rsid w:val="00A61714"/>
    <w:rsid w:val="00A61887"/>
    <w:rsid w:val="00A61B8E"/>
    <w:rsid w:val="00A625AE"/>
    <w:rsid w:val="00A627B8"/>
    <w:rsid w:val="00A63894"/>
    <w:rsid w:val="00A647E1"/>
    <w:rsid w:val="00A6487D"/>
    <w:rsid w:val="00A6492D"/>
    <w:rsid w:val="00A649E5"/>
    <w:rsid w:val="00A64D7A"/>
    <w:rsid w:val="00A650FF"/>
    <w:rsid w:val="00A65143"/>
    <w:rsid w:val="00A65662"/>
    <w:rsid w:val="00A65FF6"/>
    <w:rsid w:val="00A666D7"/>
    <w:rsid w:val="00A66902"/>
    <w:rsid w:val="00A67428"/>
    <w:rsid w:val="00A679A9"/>
    <w:rsid w:val="00A701FC"/>
    <w:rsid w:val="00A70951"/>
    <w:rsid w:val="00A70A40"/>
    <w:rsid w:val="00A70A7F"/>
    <w:rsid w:val="00A70DC9"/>
    <w:rsid w:val="00A710F4"/>
    <w:rsid w:val="00A71129"/>
    <w:rsid w:val="00A712F0"/>
    <w:rsid w:val="00A71D18"/>
    <w:rsid w:val="00A727EB"/>
    <w:rsid w:val="00A73069"/>
    <w:rsid w:val="00A7316D"/>
    <w:rsid w:val="00A73269"/>
    <w:rsid w:val="00A73582"/>
    <w:rsid w:val="00A739C1"/>
    <w:rsid w:val="00A73BBA"/>
    <w:rsid w:val="00A73EF3"/>
    <w:rsid w:val="00A741A9"/>
    <w:rsid w:val="00A74232"/>
    <w:rsid w:val="00A743CC"/>
    <w:rsid w:val="00A74B3B"/>
    <w:rsid w:val="00A74E64"/>
    <w:rsid w:val="00A75304"/>
    <w:rsid w:val="00A7542C"/>
    <w:rsid w:val="00A75CDB"/>
    <w:rsid w:val="00A75E47"/>
    <w:rsid w:val="00A76262"/>
    <w:rsid w:val="00A762C0"/>
    <w:rsid w:val="00A76770"/>
    <w:rsid w:val="00A76979"/>
    <w:rsid w:val="00A76A5A"/>
    <w:rsid w:val="00A77EDE"/>
    <w:rsid w:val="00A80191"/>
    <w:rsid w:val="00A80B99"/>
    <w:rsid w:val="00A8149E"/>
    <w:rsid w:val="00A81991"/>
    <w:rsid w:val="00A81B3A"/>
    <w:rsid w:val="00A81EFB"/>
    <w:rsid w:val="00A82020"/>
    <w:rsid w:val="00A82985"/>
    <w:rsid w:val="00A82FD3"/>
    <w:rsid w:val="00A8355B"/>
    <w:rsid w:val="00A83771"/>
    <w:rsid w:val="00A83BE9"/>
    <w:rsid w:val="00A84648"/>
    <w:rsid w:val="00A85351"/>
    <w:rsid w:val="00A857F7"/>
    <w:rsid w:val="00A86A9C"/>
    <w:rsid w:val="00A86B25"/>
    <w:rsid w:val="00A8769A"/>
    <w:rsid w:val="00A90516"/>
    <w:rsid w:val="00A90E08"/>
    <w:rsid w:val="00A90F4C"/>
    <w:rsid w:val="00A91031"/>
    <w:rsid w:val="00A912E8"/>
    <w:rsid w:val="00A91519"/>
    <w:rsid w:val="00A91AD9"/>
    <w:rsid w:val="00A91D92"/>
    <w:rsid w:val="00A91DF1"/>
    <w:rsid w:val="00A920C4"/>
    <w:rsid w:val="00A92535"/>
    <w:rsid w:val="00A92D47"/>
    <w:rsid w:val="00A9309C"/>
    <w:rsid w:val="00A93102"/>
    <w:rsid w:val="00A9365A"/>
    <w:rsid w:val="00A93662"/>
    <w:rsid w:val="00A937CB"/>
    <w:rsid w:val="00A9479F"/>
    <w:rsid w:val="00A94C3B"/>
    <w:rsid w:val="00A94CDD"/>
    <w:rsid w:val="00A951F8"/>
    <w:rsid w:val="00A954CC"/>
    <w:rsid w:val="00A95554"/>
    <w:rsid w:val="00A95581"/>
    <w:rsid w:val="00A96069"/>
    <w:rsid w:val="00A9608F"/>
    <w:rsid w:val="00A9638C"/>
    <w:rsid w:val="00A96ED8"/>
    <w:rsid w:val="00A97B1F"/>
    <w:rsid w:val="00A97D27"/>
    <w:rsid w:val="00AA0FFA"/>
    <w:rsid w:val="00AA14F3"/>
    <w:rsid w:val="00AA15EB"/>
    <w:rsid w:val="00AA1C35"/>
    <w:rsid w:val="00AA2196"/>
    <w:rsid w:val="00AA23F3"/>
    <w:rsid w:val="00AA2493"/>
    <w:rsid w:val="00AA2691"/>
    <w:rsid w:val="00AA288C"/>
    <w:rsid w:val="00AA2A9A"/>
    <w:rsid w:val="00AA2DBB"/>
    <w:rsid w:val="00AA35BB"/>
    <w:rsid w:val="00AA3C04"/>
    <w:rsid w:val="00AA3E9B"/>
    <w:rsid w:val="00AA40A4"/>
    <w:rsid w:val="00AA4DE1"/>
    <w:rsid w:val="00AA50B7"/>
    <w:rsid w:val="00AA5133"/>
    <w:rsid w:val="00AA53B6"/>
    <w:rsid w:val="00AA59F4"/>
    <w:rsid w:val="00AA5B4C"/>
    <w:rsid w:val="00AA6095"/>
    <w:rsid w:val="00AA64CF"/>
    <w:rsid w:val="00AA64F7"/>
    <w:rsid w:val="00AA6513"/>
    <w:rsid w:val="00AA653F"/>
    <w:rsid w:val="00AA6780"/>
    <w:rsid w:val="00AA69BF"/>
    <w:rsid w:val="00AA6AB3"/>
    <w:rsid w:val="00AA72BC"/>
    <w:rsid w:val="00AA7956"/>
    <w:rsid w:val="00AA7A2C"/>
    <w:rsid w:val="00AA7E73"/>
    <w:rsid w:val="00AA7F41"/>
    <w:rsid w:val="00AB0519"/>
    <w:rsid w:val="00AB06A0"/>
    <w:rsid w:val="00AB0A92"/>
    <w:rsid w:val="00AB19B6"/>
    <w:rsid w:val="00AB1E44"/>
    <w:rsid w:val="00AB1FA4"/>
    <w:rsid w:val="00AB26B8"/>
    <w:rsid w:val="00AB2889"/>
    <w:rsid w:val="00AB2C0B"/>
    <w:rsid w:val="00AB2DC5"/>
    <w:rsid w:val="00AB2DCC"/>
    <w:rsid w:val="00AB327F"/>
    <w:rsid w:val="00AB35E9"/>
    <w:rsid w:val="00AB38C3"/>
    <w:rsid w:val="00AB4E4A"/>
    <w:rsid w:val="00AB515E"/>
    <w:rsid w:val="00AB5819"/>
    <w:rsid w:val="00AB6860"/>
    <w:rsid w:val="00AB6A8C"/>
    <w:rsid w:val="00AB79AA"/>
    <w:rsid w:val="00AB7C46"/>
    <w:rsid w:val="00AC0075"/>
    <w:rsid w:val="00AC0576"/>
    <w:rsid w:val="00AC06A2"/>
    <w:rsid w:val="00AC0CF5"/>
    <w:rsid w:val="00AC0E7E"/>
    <w:rsid w:val="00AC0F07"/>
    <w:rsid w:val="00AC0F0A"/>
    <w:rsid w:val="00AC123D"/>
    <w:rsid w:val="00AC12DD"/>
    <w:rsid w:val="00AC1475"/>
    <w:rsid w:val="00AC1B42"/>
    <w:rsid w:val="00AC1FA7"/>
    <w:rsid w:val="00AC2365"/>
    <w:rsid w:val="00AC2406"/>
    <w:rsid w:val="00AC246B"/>
    <w:rsid w:val="00AC2ACE"/>
    <w:rsid w:val="00AC2F1E"/>
    <w:rsid w:val="00AC319D"/>
    <w:rsid w:val="00AC3605"/>
    <w:rsid w:val="00AC3952"/>
    <w:rsid w:val="00AC3FFA"/>
    <w:rsid w:val="00AC41EB"/>
    <w:rsid w:val="00AC42F3"/>
    <w:rsid w:val="00AC4521"/>
    <w:rsid w:val="00AC4572"/>
    <w:rsid w:val="00AC4588"/>
    <w:rsid w:val="00AC5A9B"/>
    <w:rsid w:val="00AC5D35"/>
    <w:rsid w:val="00AC5E00"/>
    <w:rsid w:val="00AC6DD9"/>
    <w:rsid w:val="00AC73FB"/>
    <w:rsid w:val="00AC742D"/>
    <w:rsid w:val="00AC745A"/>
    <w:rsid w:val="00AC7660"/>
    <w:rsid w:val="00AC78BF"/>
    <w:rsid w:val="00AC79D2"/>
    <w:rsid w:val="00AC7D34"/>
    <w:rsid w:val="00AC7DE8"/>
    <w:rsid w:val="00AC7EEA"/>
    <w:rsid w:val="00AD01BF"/>
    <w:rsid w:val="00AD0DB0"/>
    <w:rsid w:val="00AD0FB5"/>
    <w:rsid w:val="00AD144A"/>
    <w:rsid w:val="00AD1647"/>
    <w:rsid w:val="00AD19F4"/>
    <w:rsid w:val="00AD1C52"/>
    <w:rsid w:val="00AD1DB8"/>
    <w:rsid w:val="00AD1FD1"/>
    <w:rsid w:val="00AD26D0"/>
    <w:rsid w:val="00AD2AD2"/>
    <w:rsid w:val="00AD3128"/>
    <w:rsid w:val="00AD33D0"/>
    <w:rsid w:val="00AD4576"/>
    <w:rsid w:val="00AD4A3F"/>
    <w:rsid w:val="00AD4DA8"/>
    <w:rsid w:val="00AD4EE6"/>
    <w:rsid w:val="00AD549B"/>
    <w:rsid w:val="00AD5C20"/>
    <w:rsid w:val="00AD6391"/>
    <w:rsid w:val="00AD64F5"/>
    <w:rsid w:val="00AD69FD"/>
    <w:rsid w:val="00AD6B54"/>
    <w:rsid w:val="00AD6F7B"/>
    <w:rsid w:val="00AD741B"/>
    <w:rsid w:val="00AE07A6"/>
    <w:rsid w:val="00AE0A24"/>
    <w:rsid w:val="00AE0F32"/>
    <w:rsid w:val="00AE12AB"/>
    <w:rsid w:val="00AE14AC"/>
    <w:rsid w:val="00AE1661"/>
    <w:rsid w:val="00AE17AD"/>
    <w:rsid w:val="00AE19E7"/>
    <w:rsid w:val="00AE1B20"/>
    <w:rsid w:val="00AE1D07"/>
    <w:rsid w:val="00AE207C"/>
    <w:rsid w:val="00AE22F6"/>
    <w:rsid w:val="00AE26AE"/>
    <w:rsid w:val="00AE2A18"/>
    <w:rsid w:val="00AE2A52"/>
    <w:rsid w:val="00AE2C3B"/>
    <w:rsid w:val="00AE30F1"/>
    <w:rsid w:val="00AE3629"/>
    <w:rsid w:val="00AE37B8"/>
    <w:rsid w:val="00AE3A15"/>
    <w:rsid w:val="00AE3ADC"/>
    <w:rsid w:val="00AE40A2"/>
    <w:rsid w:val="00AE42C3"/>
    <w:rsid w:val="00AE4587"/>
    <w:rsid w:val="00AE5197"/>
    <w:rsid w:val="00AE557D"/>
    <w:rsid w:val="00AE591B"/>
    <w:rsid w:val="00AE5E22"/>
    <w:rsid w:val="00AE5EE2"/>
    <w:rsid w:val="00AE5EE6"/>
    <w:rsid w:val="00AE6077"/>
    <w:rsid w:val="00AE6943"/>
    <w:rsid w:val="00AE6B99"/>
    <w:rsid w:val="00AE6BC3"/>
    <w:rsid w:val="00AE6D86"/>
    <w:rsid w:val="00AE701F"/>
    <w:rsid w:val="00AE73E5"/>
    <w:rsid w:val="00AE7D29"/>
    <w:rsid w:val="00AE7E59"/>
    <w:rsid w:val="00AF03A2"/>
    <w:rsid w:val="00AF09D4"/>
    <w:rsid w:val="00AF113D"/>
    <w:rsid w:val="00AF1301"/>
    <w:rsid w:val="00AF13F3"/>
    <w:rsid w:val="00AF1439"/>
    <w:rsid w:val="00AF1EF5"/>
    <w:rsid w:val="00AF2E5E"/>
    <w:rsid w:val="00AF32A0"/>
    <w:rsid w:val="00AF3C03"/>
    <w:rsid w:val="00AF3C2F"/>
    <w:rsid w:val="00AF4024"/>
    <w:rsid w:val="00AF43CC"/>
    <w:rsid w:val="00AF4A7F"/>
    <w:rsid w:val="00AF4B7F"/>
    <w:rsid w:val="00AF4B8E"/>
    <w:rsid w:val="00AF4FAE"/>
    <w:rsid w:val="00AF51B0"/>
    <w:rsid w:val="00AF5EA2"/>
    <w:rsid w:val="00AF645F"/>
    <w:rsid w:val="00AF66EC"/>
    <w:rsid w:val="00AF67D4"/>
    <w:rsid w:val="00AF6EC0"/>
    <w:rsid w:val="00AF6F0B"/>
    <w:rsid w:val="00AF78F1"/>
    <w:rsid w:val="00AF7B15"/>
    <w:rsid w:val="00B001C4"/>
    <w:rsid w:val="00B00735"/>
    <w:rsid w:val="00B0080D"/>
    <w:rsid w:val="00B00A59"/>
    <w:rsid w:val="00B00C14"/>
    <w:rsid w:val="00B00DFD"/>
    <w:rsid w:val="00B010A6"/>
    <w:rsid w:val="00B01487"/>
    <w:rsid w:val="00B01714"/>
    <w:rsid w:val="00B01CC6"/>
    <w:rsid w:val="00B01E7D"/>
    <w:rsid w:val="00B01EC3"/>
    <w:rsid w:val="00B02498"/>
    <w:rsid w:val="00B02E4E"/>
    <w:rsid w:val="00B032FE"/>
    <w:rsid w:val="00B0356A"/>
    <w:rsid w:val="00B038B0"/>
    <w:rsid w:val="00B03FBF"/>
    <w:rsid w:val="00B04054"/>
    <w:rsid w:val="00B04094"/>
    <w:rsid w:val="00B0480A"/>
    <w:rsid w:val="00B049FD"/>
    <w:rsid w:val="00B04D21"/>
    <w:rsid w:val="00B04E38"/>
    <w:rsid w:val="00B04F82"/>
    <w:rsid w:val="00B05029"/>
    <w:rsid w:val="00B05A13"/>
    <w:rsid w:val="00B05ABB"/>
    <w:rsid w:val="00B05C82"/>
    <w:rsid w:val="00B0675E"/>
    <w:rsid w:val="00B068FA"/>
    <w:rsid w:val="00B07381"/>
    <w:rsid w:val="00B07B7A"/>
    <w:rsid w:val="00B10513"/>
    <w:rsid w:val="00B10597"/>
    <w:rsid w:val="00B10D11"/>
    <w:rsid w:val="00B11141"/>
    <w:rsid w:val="00B112F3"/>
    <w:rsid w:val="00B11616"/>
    <w:rsid w:val="00B11667"/>
    <w:rsid w:val="00B118CA"/>
    <w:rsid w:val="00B11E52"/>
    <w:rsid w:val="00B12102"/>
    <w:rsid w:val="00B12C5C"/>
    <w:rsid w:val="00B1350D"/>
    <w:rsid w:val="00B13577"/>
    <w:rsid w:val="00B13961"/>
    <w:rsid w:val="00B13A16"/>
    <w:rsid w:val="00B1481C"/>
    <w:rsid w:val="00B1482A"/>
    <w:rsid w:val="00B14C79"/>
    <w:rsid w:val="00B14CA5"/>
    <w:rsid w:val="00B1534A"/>
    <w:rsid w:val="00B15CD2"/>
    <w:rsid w:val="00B15F28"/>
    <w:rsid w:val="00B16334"/>
    <w:rsid w:val="00B163E4"/>
    <w:rsid w:val="00B169C9"/>
    <w:rsid w:val="00B16B39"/>
    <w:rsid w:val="00B17430"/>
    <w:rsid w:val="00B1772F"/>
    <w:rsid w:val="00B17C2C"/>
    <w:rsid w:val="00B20017"/>
    <w:rsid w:val="00B2048A"/>
    <w:rsid w:val="00B21431"/>
    <w:rsid w:val="00B21DC6"/>
    <w:rsid w:val="00B22077"/>
    <w:rsid w:val="00B2223B"/>
    <w:rsid w:val="00B2228A"/>
    <w:rsid w:val="00B2251B"/>
    <w:rsid w:val="00B227AA"/>
    <w:rsid w:val="00B22EF5"/>
    <w:rsid w:val="00B2368B"/>
    <w:rsid w:val="00B237F1"/>
    <w:rsid w:val="00B23A8A"/>
    <w:rsid w:val="00B23B99"/>
    <w:rsid w:val="00B248F3"/>
    <w:rsid w:val="00B24D5A"/>
    <w:rsid w:val="00B25286"/>
    <w:rsid w:val="00B25388"/>
    <w:rsid w:val="00B253F1"/>
    <w:rsid w:val="00B255C2"/>
    <w:rsid w:val="00B2580E"/>
    <w:rsid w:val="00B25D05"/>
    <w:rsid w:val="00B261E4"/>
    <w:rsid w:val="00B2634A"/>
    <w:rsid w:val="00B2646E"/>
    <w:rsid w:val="00B26957"/>
    <w:rsid w:val="00B27CA2"/>
    <w:rsid w:val="00B27E87"/>
    <w:rsid w:val="00B30292"/>
    <w:rsid w:val="00B3031E"/>
    <w:rsid w:val="00B30D57"/>
    <w:rsid w:val="00B31377"/>
    <w:rsid w:val="00B319A7"/>
    <w:rsid w:val="00B31B4B"/>
    <w:rsid w:val="00B32014"/>
    <w:rsid w:val="00B321BA"/>
    <w:rsid w:val="00B321E6"/>
    <w:rsid w:val="00B33362"/>
    <w:rsid w:val="00B33939"/>
    <w:rsid w:val="00B34676"/>
    <w:rsid w:val="00B34A9A"/>
    <w:rsid w:val="00B34CF3"/>
    <w:rsid w:val="00B34D02"/>
    <w:rsid w:val="00B35027"/>
    <w:rsid w:val="00B352BD"/>
    <w:rsid w:val="00B3641D"/>
    <w:rsid w:val="00B367FA"/>
    <w:rsid w:val="00B36DA8"/>
    <w:rsid w:val="00B37804"/>
    <w:rsid w:val="00B37D91"/>
    <w:rsid w:val="00B40037"/>
    <w:rsid w:val="00B41829"/>
    <w:rsid w:val="00B4194F"/>
    <w:rsid w:val="00B423C4"/>
    <w:rsid w:val="00B423D1"/>
    <w:rsid w:val="00B427F4"/>
    <w:rsid w:val="00B42A93"/>
    <w:rsid w:val="00B43511"/>
    <w:rsid w:val="00B43794"/>
    <w:rsid w:val="00B43D0D"/>
    <w:rsid w:val="00B43F99"/>
    <w:rsid w:val="00B445F8"/>
    <w:rsid w:val="00B4460A"/>
    <w:rsid w:val="00B4479A"/>
    <w:rsid w:val="00B44B9A"/>
    <w:rsid w:val="00B44D06"/>
    <w:rsid w:val="00B44F96"/>
    <w:rsid w:val="00B45253"/>
    <w:rsid w:val="00B46070"/>
    <w:rsid w:val="00B464F4"/>
    <w:rsid w:val="00B4678F"/>
    <w:rsid w:val="00B46D87"/>
    <w:rsid w:val="00B470CD"/>
    <w:rsid w:val="00B47A96"/>
    <w:rsid w:val="00B47BF3"/>
    <w:rsid w:val="00B50193"/>
    <w:rsid w:val="00B5041D"/>
    <w:rsid w:val="00B50851"/>
    <w:rsid w:val="00B509D9"/>
    <w:rsid w:val="00B50A87"/>
    <w:rsid w:val="00B50A8C"/>
    <w:rsid w:val="00B513D1"/>
    <w:rsid w:val="00B5148E"/>
    <w:rsid w:val="00B518FE"/>
    <w:rsid w:val="00B51DE9"/>
    <w:rsid w:val="00B52477"/>
    <w:rsid w:val="00B5350B"/>
    <w:rsid w:val="00B53673"/>
    <w:rsid w:val="00B538B6"/>
    <w:rsid w:val="00B53D47"/>
    <w:rsid w:val="00B54B4A"/>
    <w:rsid w:val="00B54DB7"/>
    <w:rsid w:val="00B54DE5"/>
    <w:rsid w:val="00B55503"/>
    <w:rsid w:val="00B55A5C"/>
    <w:rsid w:val="00B55B78"/>
    <w:rsid w:val="00B57442"/>
    <w:rsid w:val="00B574CC"/>
    <w:rsid w:val="00B575DA"/>
    <w:rsid w:val="00B577E6"/>
    <w:rsid w:val="00B57EC1"/>
    <w:rsid w:val="00B6014B"/>
    <w:rsid w:val="00B60B36"/>
    <w:rsid w:val="00B61DD3"/>
    <w:rsid w:val="00B620FD"/>
    <w:rsid w:val="00B62393"/>
    <w:rsid w:val="00B6252A"/>
    <w:rsid w:val="00B62B01"/>
    <w:rsid w:val="00B62D1B"/>
    <w:rsid w:val="00B62F40"/>
    <w:rsid w:val="00B63060"/>
    <w:rsid w:val="00B633CC"/>
    <w:rsid w:val="00B634FB"/>
    <w:rsid w:val="00B6448F"/>
    <w:rsid w:val="00B6474F"/>
    <w:rsid w:val="00B6485B"/>
    <w:rsid w:val="00B64BCB"/>
    <w:rsid w:val="00B64E6C"/>
    <w:rsid w:val="00B64FDA"/>
    <w:rsid w:val="00B6516A"/>
    <w:rsid w:val="00B655E1"/>
    <w:rsid w:val="00B65671"/>
    <w:rsid w:val="00B658C1"/>
    <w:rsid w:val="00B66264"/>
    <w:rsid w:val="00B666D7"/>
    <w:rsid w:val="00B6695C"/>
    <w:rsid w:val="00B673CF"/>
    <w:rsid w:val="00B67504"/>
    <w:rsid w:val="00B70756"/>
    <w:rsid w:val="00B709D7"/>
    <w:rsid w:val="00B71540"/>
    <w:rsid w:val="00B7155A"/>
    <w:rsid w:val="00B72650"/>
    <w:rsid w:val="00B72C14"/>
    <w:rsid w:val="00B73108"/>
    <w:rsid w:val="00B7350D"/>
    <w:rsid w:val="00B7391F"/>
    <w:rsid w:val="00B7423D"/>
    <w:rsid w:val="00B74666"/>
    <w:rsid w:val="00B74833"/>
    <w:rsid w:val="00B753A0"/>
    <w:rsid w:val="00B75FDC"/>
    <w:rsid w:val="00B762D0"/>
    <w:rsid w:val="00B762DD"/>
    <w:rsid w:val="00B76399"/>
    <w:rsid w:val="00B76426"/>
    <w:rsid w:val="00B7690F"/>
    <w:rsid w:val="00B76A2C"/>
    <w:rsid w:val="00B76E24"/>
    <w:rsid w:val="00B77557"/>
    <w:rsid w:val="00B776C7"/>
    <w:rsid w:val="00B777B6"/>
    <w:rsid w:val="00B77BF3"/>
    <w:rsid w:val="00B77E48"/>
    <w:rsid w:val="00B80A9A"/>
    <w:rsid w:val="00B80D0E"/>
    <w:rsid w:val="00B81059"/>
    <w:rsid w:val="00B81D06"/>
    <w:rsid w:val="00B8205A"/>
    <w:rsid w:val="00B826F4"/>
    <w:rsid w:val="00B82938"/>
    <w:rsid w:val="00B82BB6"/>
    <w:rsid w:val="00B83163"/>
    <w:rsid w:val="00B84168"/>
    <w:rsid w:val="00B84544"/>
    <w:rsid w:val="00B848F5"/>
    <w:rsid w:val="00B84DD8"/>
    <w:rsid w:val="00B851B3"/>
    <w:rsid w:val="00B856E5"/>
    <w:rsid w:val="00B857A2"/>
    <w:rsid w:val="00B85D09"/>
    <w:rsid w:val="00B864F1"/>
    <w:rsid w:val="00B86B8B"/>
    <w:rsid w:val="00B86C49"/>
    <w:rsid w:val="00B872BE"/>
    <w:rsid w:val="00B879E0"/>
    <w:rsid w:val="00B87D59"/>
    <w:rsid w:val="00B901DD"/>
    <w:rsid w:val="00B90D0B"/>
    <w:rsid w:val="00B90F9B"/>
    <w:rsid w:val="00B9115C"/>
    <w:rsid w:val="00B91239"/>
    <w:rsid w:val="00B9175A"/>
    <w:rsid w:val="00B91C71"/>
    <w:rsid w:val="00B92352"/>
    <w:rsid w:val="00B92374"/>
    <w:rsid w:val="00B9275A"/>
    <w:rsid w:val="00B92841"/>
    <w:rsid w:val="00B92943"/>
    <w:rsid w:val="00B92A67"/>
    <w:rsid w:val="00B92B13"/>
    <w:rsid w:val="00B92DCA"/>
    <w:rsid w:val="00B932E3"/>
    <w:rsid w:val="00B936D4"/>
    <w:rsid w:val="00B93B30"/>
    <w:rsid w:val="00B943FF"/>
    <w:rsid w:val="00B94CEC"/>
    <w:rsid w:val="00B95070"/>
    <w:rsid w:val="00B9540F"/>
    <w:rsid w:val="00B9559C"/>
    <w:rsid w:val="00B9562C"/>
    <w:rsid w:val="00B95CF6"/>
    <w:rsid w:val="00B96356"/>
    <w:rsid w:val="00B964C5"/>
    <w:rsid w:val="00B96BA6"/>
    <w:rsid w:val="00B970A6"/>
    <w:rsid w:val="00B97471"/>
    <w:rsid w:val="00B978C5"/>
    <w:rsid w:val="00B97929"/>
    <w:rsid w:val="00B97F18"/>
    <w:rsid w:val="00BA0709"/>
    <w:rsid w:val="00BA082D"/>
    <w:rsid w:val="00BA08B5"/>
    <w:rsid w:val="00BA0AD6"/>
    <w:rsid w:val="00BA108D"/>
    <w:rsid w:val="00BA1376"/>
    <w:rsid w:val="00BA1416"/>
    <w:rsid w:val="00BA164C"/>
    <w:rsid w:val="00BA18F6"/>
    <w:rsid w:val="00BA1E29"/>
    <w:rsid w:val="00BA24D5"/>
    <w:rsid w:val="00BA2BA2"/>
    <w:rsid w:val="00BA2BF4"/>
    <w:rsid w:val="00BA30BC"/>
    <w:rsid w:val="00BA3491"/>
    <w:rsid w:val="00BA35AE"/>
    <w:rsid w:val="00BA4BA7"/>
    <w:rsid w:val="00BA4BFE"/>
    <w:rsid w:val="00BA5AAD"/>
    <w:rsid w:val="00BA5E09"/>
    <w:rsid w:val="00BA628D"/>
    <w:rsid w:val="00BA62DA"/>
    <w:rsid w:val="00BA6614"/>
    <w:rsid w:val="00BA7154"/>
    <w:rsid w:val="00BA7339"/>
    <w:rsid w:val="00BA758A"/>
    <w:rsid w:val="00BA763D"/>
    <w:rsid w:val="00BA76A2"/>
    <w:rsid w:val="00BA77DF"/>
    <w:rsid w:val="00BB015A"/>
    <w:rsid w:val="00BB0ABE"/>
    <w:rsid w:val="00BB0C8C"/>
    <w:rsid w:val="00BB0DF6"/>
    <w:rsid w:val="00BB0F94"/>
    <w:rsid w:val="00BB16E1"/>
    <w:rsid w:val="00BB197A"/>
    <w:rsid w:val="00BB19AA"/>
    <w:rsid w:val="00BB1AA5"/>
    <w:rsid w:val="00BB1E2E"/>
    <w:rsid w:val="00BB2501"/>
    <w:rsid w:val="00BB2598"/>
    <w:rsid w:val="00BB267A"/>
    <w:rsid w:val="00BB26D4"/>
    <w:rsid w:val="00BB29B9"/>
    <w:rsid w:val="00BB2DA7"/>
    <w:rsid w:val="00BB3817"/>
    <w:rsid w:val="00BB3963"/>
    <w:rsid w:val="00BB3ABA"/>
    <w:rsid w:val="00BB41F1"/>
    <w:rsid w:val="00BB4562"/>
    <w:rsid w:val="00BB46CE"/>
    <w:rsid w:val="00BB548A"/>
    <w:rsid w:val="00BB5660"/>
    <w:rsid w:val="00BB571A"/>
    <w:rsid w:val="00BB5CA2"/>
    <w:rsid w:val="00BB5CFB"/>
    <w:rsid w:val="00BB693B"/>
    <w:rsid w:val="00BB69B3"/>
    <w:rsid w:val="00BB6D39"/>
    <w:rsid w:val="00BB713D"/>
    <w:rsid w:val="00BB7584"/>
    <w:rsid w:val="00BB75E1"/>
    <w:rsid w:val="00BB7868"/>
    <w:rsid w:val="00BB7CC2"/>
    <w:rsid w:val="00BC04BA"/>
    <w:rsid w:val="00BC08DA"/>
    <w:rsid w:val="00BC0D7F"/>
    <w:rsid w:val="00BC21E9"/>
    <w:rsid w:val="00BC25A8"/>
    <w:rsid w:val="00BC26AA"/>
    <w:rsid w:val="00BC29DB"/>
    <w:rsid w:val="00BC2A1F"/>
    <w:rsid w:val="00BC2DB6"/>
    <w:rsid w:val="00BC2F3E"/>
    <w:rsid w:val="00BC31A1"/>
    <w:rsid w:val="00BC32CE"/>
    <w:rsid w:val="00BC33FB"/>
    <w:rsid w:val="00BC367F"/>
    <w:rsid w:val="00BC435B"/>
    <w:rsid w:val="00BC48E1"/>
    <w:rsid w:val="00BC4BA9"/>
    <w:rsid w:val="00BC4C33"/>
    <w:rsid w:val="00BC4E8B"/>
    <w:rsid w:val="00BC514A"/>
    <w:rsid w:val="00BC58C0"/>
    <w:rsid w:val="00BC59BF"/>
    <w:rsid w:val="00BC5D45"/>
    <w:rsid w:val="00BC6229"/>
    <w:rsid w:val="00BC6AEF"/>
    <w:rsid w:val="00BC7A41"/>
    <w:rsid w:val="00BC7D7C"/>
    <w:rsid w:val="00BD017A"/>
    <w:rsid w:val="00BD04E4"/>
    <w:rsid w:val="00BD08F0"/>
    <w:rsid w:val="00BD0B7E"/>
    <w:rsid w:val="00BD11AE"/>
    <w:rsid w:val="00BD16D7"/>
    <w:rsid w:val="00BD1809"/>
    <w:rsid w:val="00BD1B2D"/>
    <w:rsid w:val="00BD1D5C"/>
    <w:rsid w:val="00BD240F"/>
    <w:rsid w:val="00BD38B5"/>
    <w:rsid w:val="00BD38EB"/>
    <w:rsid w:val="00BD390B"/>
    <w:rsid w:val="00BD3BAB"/>
    <w:rsid w:val="00BD3C77"/>
    <w:rsid w:val="00BD3D19"/>
    <w:rsid w:val="00BD3EAB"/>
    <w:rsid w:val="00BD4223"/>
    <w:rsid w:val="00BD4336"/>
    <w:rsid w:val="00BD47EC"/>
    <w:rsid w:val="00BD48FC"/>
    <w:rsid w:val="00BD493C"/>
    <w:rsid w:val="00BD4FA3"/>
    <w:rsid w:val="00BD554C"/>
    <w:rsid w:val="00BD578D"/>
    <w:rsid w:val="00BD58B3"/>
    <w:rsid w:val="00BD62F9"/>
    <w:rsid w:val="00BD6673"/>
    <w:rsid w:val="00BD6883"/>
    <w:rsid w:val="00BD79F5"/>
    <w:rsid w:val="00BD7D8A"/>
    <w:rsid w:val="00BD7F8A"/>
    <w:rsid w:val="00BE0038"/>
    <w:rsid w:val="00BE03DE"/>
    <w:rsid w:val="00BE085E"/>
    <w:rsid w:val="00BE08D0"/>
    <w:rsid w:val="00BE0959"/>
    <w:rsid w:val="00BE0E7C"/>
    <w:rsid w:val="00BE1B9B"/>
    <w:rsid w:val="00BE1C54"/>
    <w:rsid w:val="00BE267B"/>
    <w:rsid w:val="00BE2D76"/>
    <w:rsid w:val="00BE3052"/>
    <w:rsid w:val="00BE315A"/>
    <w:rsid w:val="00BE38DA"/>
    <w:rsid w:val="00BE3A18"/>
    <w:rsid w:val="00BE50BA"/>
    <w:rsid w:val="00BE5272"/>
    <w:rsid w:val="00BE601A"/>
    <w:rsid w:val="00BE60D1"/>
    <w:rsid w:val="00BE61E3"/>
    <w:rsid w:val="00BE6225"/>
    <w:rsid w:val="00BE6772"/>
    <w:rsid w:val="00BE6971"/>
    <w:rsid w:val="00BE6C6E"/>
    <w:rsid w:val="00BE709F"/>
    <w:rsid w:val="00BE70F7"/>
    <w:rsid w:val="00BE729C"/>
    <w:rsid w:val="00BE767D"/>
    <w:rsid w:val="00BE7F3D"/>
    <w:rsid w:val="00BF0D62"/>
    <w:rsid w:val="00BF172A"/>
    <w:rsid w:val="00BF2101"/>
    <w:rsid w:val="00BF2749"/>
    <w:rsid w:val="00BF2821"/>
    <w:rsid w:val="00BF2BFA"/>
    <w:rsid w:val="00BF2E3E"/>
    <w:rsid w:val="00BF3037"/>
    <w:rsid w:val="00BF33E4"/>
    <w:rsid w:val="00BF37C9"/>
    <w:rsid w:val="00BF41AF"/>
    <w:rsid w:val="00BF48D1"/>
    <w:rsid w:val="00BF4A14"/>
    <w:rsid w:val="00BF4B6C"/>
    <w:rsid w:val="00BF4CCC"/>
    <w:rsid w:val="00BF4CEF"/>
    <w:rsid w:val="00BF4DA2"/>
    <w:rsid w:val="00BF5272"/>
    <w:rsid w:val="00BF573D"/>
    <w:rsid w:val="00BF6212"/>
    <w:rsid w:val="00BF67F6"/>
    <w:rsid w:val="00BF71AB"/>
    <w:rsid w:val="00BF7312"/>
    <w:rsid w:val="00BF749A"/>
    <w:rsid w:val="00BF7730"/>
    <w:rsid w:val="00BF7CC3"/>
    <w:rsid w:val="00BF7FBC"/>
    <w:rsid w:val="00C00C03"/>
    <w:rsid w:val="00C012A5"/>
    <w:rsid w:val="00C017DB"/>
    <w:rsid w:val="00C01E30"/>
    <w:rsid w:val="00C01F99"/>
    <w:rsid w:val="00C02752"/>
    <w:rsid w:val="00C027C1"/>
    <w:rsid w:val="00C0286B"/>
    <w:rsid w:val="00C028CD"/>
    <w:rsid w:val="00C02AE5"/>
    <w:rsid w:val="00C02BCE"/>
    <w:rsid w:val="00C02D3E"/>
    <w:rsid w:val="00C03B14"/>
    <w:rsid w:val="00C0425F"/>
    <w:rsid w:val="00C04A63"/>
    <w:rsid w:val="00C04AEB"/>
    <w:rsid w:val="00C04BB7"/>
    <w:rsid w:val="00C0523A"/>
    <w:rsid w:val="00C05449"/>
    <w:rsid w:val="00C05DD3"/>
    <w:rsid w:val="00C0698C"/>
    <w:rsid w:val="00C075B6"/>
    <w:rsid w:val="00C07632"/>
    <w:rsid w:val="00C07F50"/>
    <w:rsid w:val="00C104C1"/>
    <w:rsid w:val="00C10867"/>
    <w:rsid w:val="00C10A76"/>
    <w:rsid w:val="00C10BC3"/>
    <w:rsid w:val="00C11134"/>
    <w:rsid w:val="00C11A5D"/>
    <w:rsid w:val="00C11A97"/>
    <w:rsid w:val="00C11ADE"/>
    <w:rsid w:val="00C11C3F"/>
    <w:rsid w:val="00C11EF6"/>
    <w:rsid w:val="00C11FFC"/>
    <w:rsid w:val="00C120C4"/>
    <w:rsid w:val="00C12209"/>
    <w:rsid w:val="00C12A06"/>
    <w:rsid w:val="00C12A8F"/>
    <w:rsid w:val="00C12BBB"/>
    <w:rsid w:val="00C13D90"/>
    <w:rsid w:val="00C13EE8"/>
    <w:rsid w:val="00C14002"/>
    <w:rsid w:val="00C14288"/>
    <w:rsid w:val="00C144E1"/>
    <w:rsid w:val="00C145BE"/>
    <w:rsid w:val="00C14930"/>
    <w:rsid w:val="00C14E9D"/>
    <w:rsid w:val="00C1546D"/>
    <w:rsid w:val="00C154B4"/>
    <w:rsid w:val="00C15526"/>
    <w:rsid w:val="00C156D2"/>
    <w:rsid w:val="00C15892"/>
    <w:rsid w:val="00C15989"/>
    <w:rsid w:val="00C15D14"/>
    <w:rsid w:val="00C16826"/>
    <w:rsid w:val="00C1690F"/>
    <w:rsid w:val="00C16975"/>
    <w:rsid w:val="00C169B4"/>
    <w:rsid w:val="00C16B4C"/>
    <w:rsid w:val="00C16F1A"/>
    <w:rsid w:val="00C17779"/>
    <w:rsid w:val="00C17DA9"/>
    <w:rsid w:val="00C17E4E"/>
    <w:rsid w:val="00C20071"/>
    <w:rsid w:val="00C202B0"/>
    <w:rsid w:val="00C20487"/>
    <w:rsid w:val="00C20B48"/>
    <w:rsid w:val="00C20D19"/>
    <w:rsid w:val="00C21078"/>
    <w:rsid w:val="00C2120B"/>
    <w:rsid w:val="00C219D1"/>
    <w:rsid w:val="00C21ACF"/>
    <w:rsid w:val="00C21CE3"/>
    <w:rsid w:val="00C22136"/>
    <w:rsid w:val="00C229CC"/>
    <w:rsid w:val="00C22C83"/>
    <w:rsid w:val="00C22FB2"/>
    <w:rsid w:val="00C231E8"/>
    <w:rsid w:val="00C23470"/>
    <w:rsid w:val="00C236EA"/>
    <w:rsid w:val="00C23868"/>
    <w:rsid w:val="00C245FC"/>
    <w:rsid w:val="00C247B8"/>
    <w:rsid w:val="00C2484F"/>
    <w:rsid w:val="00C258AA"/>
    <w:rsid w:val="00C2592F"/>
    <w:rsid w:val="00C25977"/>
    <w:rsid w:val="00C25B9B"/>
    <w:rsid w:val="00C25D3A"/>
    <w:rsid w:val="00C25E8A"/>
    <w:rsid w:val="00C26118"/>
    <w:rsid w:val="00C2653E"/>
    <w:rsid w:val="00C26B77"/>
    <w:rsid w:val="00C26D87"/>
    <w:rsid w:val="00C27417"/>
    <w:rsid w:val="00C278AB"/>
    <w:rsid w:val="00C27FBE"/>
    <w:rsid w:val="00C300C1"/>
    <w:rsid w:val="00C30614"/>
    <w:rsid w:val="00C306A5"/>
    <w:rsid w:val="00C30B3C"/>
    <w:rsid w:val="00C31931"/>
    <w:rsid w:val="00C319C2"/>
    <w:rsid w:val="00C31EA8"/>
    <w:rsid w:val="00C31EC6"/>
    <w:rsid w:val="00C323DD"/>
    <w:rsid w:val="00C32F07"/>
    <w:rsid w:val="00C32F69"/>
    <w:rsid w:val="00C334A7"/>
    <w:rsid w:val="00C33560"/>
    <w:rsid w:val="00C34577"/>
    <w:rsid w:val="00C3522A"/>
    <w:rsid w:val="00C357FF"/>
    <w:rsid w:val="00C35A85"/>
    <w:rsid w:val="00C36505"/>
    <w:rsid w:val="00C36527"/>
    <w:rsid w:val="00C36550"/>
    <w:rsid w:val="00C37B07"/>
    <w:rsid w:val="00C40A80"/>
    <w:rsid w:val="00C41267"/>
    <w:rsid w:val="00C41E44"/>
    <w:rsid w:val="00C41E86"/>
    <w:rsid w:val="00C42DB6"/>
    <w:rsid w:val="00C43342"/>
    <w:rsid w:val="00C43AEF"/>
    <w:rsid w:val="00C43B90"/>
    <w:rsid w:val="00C443B2"/>
    <w:rsid w:val="00C4447F"/>
    <w:rsid w:val="00C45179"/>
    <w:rsid w:val="00C45A7D"/>
    <w:rsid w:val="00C45BBF"/>
    <w:rsid w:val="00C45D20"/>
    <w:rsid w:val="00C45D90"/>
    <w:rsid w:val="00C45F48"/>
    <w:rsid w:val="00C4621A"/>
    <w:rsid w:val="00C464AF"/>
    <w:rsid w:val="00C46B95"/>
    <w:rsid w:val="00C47376"/>
    <w:rsid w:val="00C47A86"/>
    <w:rsid w:val="00C47FBD"/>
    <w:rsid w:val="00C504C6"/>
    <w:rsid w:val="00C50A4C"/>
    <w:rsid w:val="00C50AF5"/>
    <w:rsid w:val="00C51320"/>
    <w:rsid w:val="00C516BF"/>
    <w:rsid w:val="00C519CA"/>
    <w:rsid w:val="00C5255A"/>
    <w:rsid w:val="00C52C1E"/>
    <w:rsid w:val="00C52C88"/>
    <w:rsid w:val="00C52E73"/>
    <w:rsid w:val="00C5314B"/>
    <w:rsid w:val="00C531FF"/>
    <w:rsid w:val="00C53643"/>
    <w:rsid w:val="00C53670"/>
    <w:rsid w:val="00C539FF"/>
    <w:rsid w:val="00C53A15"/>
    <w:rsid w:val="00C5475A"/>
    <w:rsid w:val="00C54D75"/>
    <w:rsid w:val="00C55095"/>
    <w:rsid w:val="00C55984"/>
    <w:rsid w:val="00C565DA"/>
    <w:rsid w:val="00C56E9D"/>
    <w:rsid w:val="00C56EE6"/>
    <w:rsid w:val="00C572D7"/>
    <w:rsid w:val="00C573D9"/>
    <w:rsid w:val="00C574A0"/>
    <w:rsid w:val="00C57B42"/>
    <w:rsid w:val="00C57C4C"/>
    <w:rsid w:val="00C57D40"/>
    <w:rsid w:val="00C602A3"/>
    <w:rsid w:val="00C604BD"/>
    <w:rsid w:val="00C60531"/>
    <w:rsid w:val="00C607B5"/>
    <w:rsid w:val="00C60A61"/>
    <w:rsid w:val="00C6139E"/>
    <w:rsid w:val="00C61D4D"/>
    <w:rsid w:val="00C627AE"/>
    <w:rsid w:val="00C62A68"/>
    <w:rsid w:val="00C62EBE"/>
    <w:rsid w:val="00C62F7C"/>
    <w:rsid w:val="00C6318D"/>
    <w:rsid w:val="00C634AF"/>
    <w:rsid w:val="00C63B09"/>
    <w:rsid w:val="00C63F02"/>
    <w:rsid w:val="00C64501"/>
    <w:rsid w:val="00C64C5F"/>
    <w:rsid w:val="00C64DA1"/>
    <w:rsid w:val="00C653B1"/>
    <w:rsid w:val="00C65FCA"/>
    <w:rsid w:val="00C669BE"/>
    <w:rsid w:val="00C67535"/>
    <w:rsid w:val="00C70F56"/>
    <w:rsid w:val="00C713BA"/>
    <w:rsid w:val="00C71BC2"/>
    <w:rsid w:val="00C71F08"/>
    <w:rsid w:val="00C720B9"/>
    <w:rsid w:val="00C725A5"/>
    <w:rsid w:val="00C72C00"/>
    <w:rsid w:val="00C72E1C"/>
    <w:rsid w:val="00C72E2B"/>
    <w:rsid w:val="00C72F86"/>
    <w:rsid w:val="00C73191"/>
    <w:rsid w:val="00C7325E"/>
    <w:rsid w:val="00C737D7"/>
    <w:rsid w:val="00C73C89"/>
    <w:rsid w:val="00C740C1"/>
    <w:rsid w:val="00C7420B"/>
    <w:rsid w:val="00C74367"/>
    <w:rsid w:val="00C74D93"/>
    <w:rsid w:val="00C74DB2"/>
    <w:rsid w:val="00C75002"/>
    <w:rsid w:val="00C750C0"/>
    <w:rsid w:val="00C757D6"/>
    <w:rsid w:val="00C75A05"/>
    <w:rsid w:val="00C75F59"/>
    <w:rsid w:val="00C760A6"/>
    <w:rsid w:val="00C764E8"/>
    <w:rsid w:val="00C76787"/>
    <w:rsid w:val="00C76B50"/>
    <w:rsid w:val="00C76C64"/>
    <w:rsid w:val="00C77024"/>
    <w:rsid w:val="00C771FC"/>
    <w:rsid w:val="00C77881"/>
    <w:rsid w:val="00C778E3"/>
    <w:rsid w:val="00C77CD1"/>
    <w:rsid w:val="00C77D1A"/>
    <w:rsid w:val="00C77DF0"/>
    <w:rsid w:val="00C80057"/>
    <w:rsid w:val="00C809B9"/>
    <w:rsid w:val="00C817EE"/>
    <w:rsid w:val="00C81F5E"/>
    <w:rsid w:val="00C82D03"/>
    <w:rsid w:val="00C82EDE"/>
    <w:rsid w:val="00C83BC1"/>
    <w:rsid w:val="00C83C83"/>
    <w:rsid w:val="00C84319"/>
    <w:rsid w:val="00C8439B"/>
    <w:rsid w:val="00C84AAA"/>
    <w:rsid w:val="00C853D0"/>
    <w:rsid w:val="00C858D2"/>
    <w:rsid w:val="00C86688"/>
    <w:rsid w:val="00C867F5"/>
    <w:rsid w:val="00C86893"/>
    <w:rsid w:val="00C868CB"/>
    <w:rsid w:val="00C87117"/>
    <w:rsid w:val="00C8761D"/>
    <w:rsid w:val="00C87F26"/>
    <w:rsid w:val="00C90FD2"/>
    <w:rsid w:val="00C91239"/>
    <w:rsid w:val="00C9163B"/>
    <w:rsid w:val="00C91A57"/>
    <w:rsid w:val="00C91DDD"/>
    <w:rsid w:val="00C91DE3"/>
    <w:rsid w:val="00C91F19"/>
    <w:rsid w:val="00C91FAA"/>
    <w:rsid w:val="00C92065"/>
    <w:rsid w:val="00C920DE"/>
    <w:rsid w:val="00C928A2"/>
    <w:rsid w:val="00C9380E"/>
    <w:rsid w:val="00C938A4"/>
    <w:rsid w:val="00C93F23"/>
    <w:rsid w:val="00C9452D"/>
    <w:rsid w:val="00C94946"/>
    <w:rsid w:val="00C94B9F"/>
    <w:rsid w:val="00C962DD"/>
    <w:rsid w:val="00C963AA"/>
    <w:rsid w:val="00C9753F"/>
    <w:rsid w:val="00C979FC"/>
    <w:rsid w:val="00C97AD3"/>
    <w:rsid w:val="00CA10C0"/>
    <w:rsid w:val="00CA13B4"/>
    <w:rsid w:val="00CA1886"/>
    <w:rsid w:val="00CA1A17"/>
    <w:rsid w:val="00CA1E8D"/>
    <w:rsid w:val="00CA1EEB"/>
    <w:rsid w:val="00CA2800"/>
    <w:rsid w:val="00CA2981"/>
    <w:rsid w:val="00CA2ABB"/>
    <w:rsid w:val="00CA2BDC"/>
    <w:rsid w:val="00CA2C95"/>
    <w:rsid w:val="00CA2D4A"/>
    <w:rsid w:val="00CA302F"/>
    <w:rsid w:val="00CA31A4"/>
    <w:rsid w:val="00CA3493"/>
    <w:rsid w:val="00CA3A47"/>
    <w:rsid w:val="00CA3CE7"/>
    <w:rsid w:val="00CA404C"/>
    <w:rsid w:val="00CA46CA"/>
    <w:rsid w:val="00CA4C86"/>
    <w:rsid w:val="00CA5316"/>
    <w:rsid w:val="00CA5617"/>
    <w:rsid w:val="00CA61B6"/>
    <w:rsid w:val="00CA6BE7"/>
    <w:rsid w:val="00CA7036"/>
    <w:rsid w:val="00CA70FD"/>
    <w:rsid w:val="00CA73CD"/>
    <w:rsid w:val="00CA7908"/>
    <w:rsid w:val="00CA7973"/>
    <w:rsid w:val="00CA7FD9"/>
    <w:rsid w:val="00CB0399"/>
    <w:rsid w:val="00CB0559"/>
    <w:rsid w:val="00CB0692"/>
    <w:rsid w:val="00CB08C2"/>
    <w:rsid w:val="00CB0CA7"/>
    <w:rsid w:val="00CB0E9B"/>
    <w:rsid w:val="00CB1C61"/>
    <w:rsid w:val="00CB212D"/>
    <w:rsid w:val="00CB2D98"/>
    <w:rsid w:val="00CB2F71"/>
    <w:rsid w:val="00CB3BA7"/>
    <w:rsid w:val="00CB3BDF"/>
    <w:rsid w:val="00CB3FE3"/>
    <w:rsid w:val="00CB45D7"/>
    <w:rsid w:val="00CB48F8"/>
    <w:rsid w:val="00CB4AF2"/>
    <w:rsid w:val="00CB4CA7"/>
    <w:rsid w:val="00CB4CFC"/>
    <w:rsid w:val="00CB5005"/>
    <w:rsid w:val="00CB59C6"/>
    <w:rsid w:val="00CB5FF0"/>
    <w:rsid w:val="00CB617F"/>
    <w:rsid w:val="00CB63A6"/>
    <w:rsid w:val="00CB647D"/>
    <w:rsid w:val="00CB7359"/>
    <w:rsid w:val="00CB7543"/>
    <w:rsid w:val="00CB76A1"/>
    <w:rsid w:val="00CB7BCC"/>
    <w:rsid w:val="00CC00DA"/>
    <w:rsid w:val="00CC00E0"/>
    <w:rsid w:val="00CC0131"/>
    <w:rsid w:val="00CC0233"/>
    <w:rsid w:val="00CC0258"/>
    <w:rsid w:val="00CC032A"/>
    <w:rsid w:val="00CC041D"/>
    <w:rsid w:val="00CC0CEF"/>
    <w:rsid w:val="00CC0EE6"/>
    <w:rsid w:val="00CC0F9F"/>
    <w:rsid w:val="00CC128B"/>
    <w:rsid w:val="00CC15D4"/>
    <w:rsid w:val="00CC17A5"/>
    <w:rsid w:val="00CC19D7"/>
    <w:rsid w:val="00CC1CDB"/>
    <w:rsid w:val="00CC1D1E"/>
    <w:rsid w:val="00CC1EAB"/>
    <w:rsid w:val="00CC260D"/>
    <w:rsid w:val="00CC413C"/>
    <w:rsid w:val="00CC453D"/>
    <w:rsid w:val="00CC48E4"/>
    <w:rsid w:val="00CC4B2E"/>
    <w:rsid w:val="00CC5036"/>
    <w:rsid w:val="00CC63BD"/>
    <w:rsid w:val="00CC63CD"/>
    <w:rsid w:val="00CC6574"/>
    <w:rsid w:val="00CC66E9"/>
    <w:rsid w:val="00CC707D"/>
    <w:rsid w:val="00CC724A"/>
    <w:rsid w:val="00CC730A"/>
    <w:rsid w:val="00CC77D2"/>
    <w:rsid w:val="00CC7CA3"/>
    <w:rsid w:val="00CD0045"/>
    <w:rsid w:val="00CD044A"/>
    <w:rsid w:val="00CD0B4B"/>
    <w:rsid w:val="00CD146A"/>
    <w:rsid w:val="00CD1DEC"/>
    <w:rsid w:val="00CD2350"/>
    <w:rsid w:val="00CD25CA"/>
    <w:rsid w:val="00CD26ED"/>
    <w:rsid w:val="00CD33FB"/>
    <w:rsid w:val="00CD3801"/>
    <w:rsid w:val="00CD3C20"/>
    <w:rsid w:val="00CD3CC8"/>
    <w:rsid w:val="00CD3CDD"/>
    <w:rsid w:val="00CD4821"/>
    <w:rsid w:val="00CD4960"/>
    <w:rsid w:val="00CD55C6"/>
    <w:rsid w:val="00CD583A"/>
    <w:rsid w:val="00CD5EA8"/>
    <w:rsid w:val="00CD647A"/>
    <w:rsid w:val="00CD6CA9"/>
    <w:rsid w:val="00CD6EE3"/>
    <w:rsid w:val="00CD7E5C"/>
    <w:rsid w:val="00CD7FEE"/>
    <w:rsid w:val="00CE0A31"/>
    <w:rsid w:val="00CE0CC1"/>
    <w:rsid w:val="00CE152F"/>
    <w:rsid w:val="00CE1785"/>
    <w:rsid w:val="00CE1A98"/>
    <w:rsid w:val="00CE1D43"/>
    <w:rsid w:val="00CE2672"/>
    <w:rsid w:val="00CE273B"/>
    <w:rsid w:val="00CE2B7C"/>
    <w:rsid w:val="00CE2C72"/>
    <w:rsid w:val="00CE3801"/>
    <w:rsid w:val="00CE38BC"/>
    <w:rsid w:val="00CE3DC8"/>
    <w:rsid w:val="00CE4139"/>
    <w:rsid w:val="00CE513E"/>
    <w:rsid w:val="00CE5250"/>
    <w:rsid w:val="00CE53D7"/>
    <w:rsid w:val="00CE5408"/>
    <w:rsid w:val="00CE5689"/>
    <w:rsid w:val="00CE56DB"/>
    <w:rsid w:val="00CE6078"/>
    <w:rsid w:val="00CE6081"/>
    <w:rsid w:val="00CE6751"/>
    <w:rsid w:val="00CE7AE0"/>
    <w:rsid w:val="00CF0E85"/>
    <w:rsid w:val="00CF107F"/>
    <w:rsid w:val="00CF115F"/>
    <w:rsid w:val="00CF1AC2"/>
    <w:rsid w:val="00CF1CBE"/>
    <w:rsid w:val="00CF1DED"/>
    <w:rsid w:val="00CF218C"/>
    <w:rsid w:val="00CF2774"/>
    <w:rsid w:val="00CF2AFE"/>
    <w:rsid w:val="00CF2E0A"/>
    <w:rsid w:val="00CF34F3"/>
    <w:rsid w:val="00CF38B4"/>
    <w:rsid w:val="00CF3D29"/>
    <w:rsid w:val="00CF415C"/>
    <w:rsid w:val="00CF4186"/>
    <w:rsid w:val="00CF418A"/>
    <w:rsid w:val="00CF4B9D"/>
    <w:rsid w:val="00CF504C"/>
    <w:rsid w:val="00CF52FE"/>
    <w:rsid w:val="00CF5696"/>
    <w:rsid w:val="00CF56D0"/>
    <w:rsid w:val="00CF58AA"/>
    <w:rsid w:val="00CF5979"/>
    <w:rsid w:val="00CF5C19"/>
    <w:rsid w:val="00CF6683"/>
    <w:rsid w:val="00CF69C1"/>
    <w:rsid w:val="00CF6FC3"/>
    <w:rsid w:val="00CF73D0"/>
    <w:rsid w:val="00CF74DF"/>
    <w:rsid w:val="00CF7636"/>
    <w:rsid w:val="00CF78E1"/>
    <w:rsid w:val="00D00718"/>
    <w:rsid w:val="00D008D8"/>
    <w:rsid w:val="00D00F78"/>
    <w:rsid w:val="00D01357"/>
    <w:rsid w:val="00D01A41"/>
    <w:rsid w:val="00D02410"/>
    <w:rsid w:val="00D02488"/>
    <w:rsid w:val="00D024C8"/>
    <w:rsid w:val="00D02754"/>
    <w:rsid w:val="00D0284A"/>
    <w:rsid w:val="00D02D15"/>
    <w:rsid w:val="00D03F06"/>
    <w:rsid w:val="00D03FA8"/>
    <w:rsid w:val="00D04797"/>
    <w:rsid w:val="00D049B7"/>
    <w:rsid w:val="00D05A41"/>
    <w:rsid w:val="00D0610F"/>
    <w:rsid w:val="00D06821"/>
    <w:rsid w:val="00D0730B"/>
    <w:rsid w:val="00D07A03"/>
    <w:rsid w:val="00D102B6"/>
    <w:rsid w:val="00D1045C"/>
    <w:rsid w:val="00D10AFB"/>
    <w:rsid w:val="00D1153D"/>
    <w:rsid w:val="00D11B6B"/>
    <w:rsid w:val="00D12008"/>
    <w:rsid w:val="00D12772"/>
    <w:rsid w:val="00D1279E"/>
    <w:rsid w:val="00D14DC4"/>
    <w:rsid w:val="00D15930"/>
    <w:rsid w:val="00D164D4"/>
    <w:rsid w:val="00D1691F"/>
    <w:rsid w:val="00D16F6E"/>
    <w:rsid w:val="00D17125"/>
    <w:rsid w:val="00D176D6"/>
    <w:rsid w:val="00D1782D"/>
    <w:rsid w:val="00D17C37"/>
    <w:rsid w:val="00D20796"/>
    <w:rsid w:val="00D20ACE"/>
    <w:rsid w:val="00D20AE7"/>
    <w:rsid w:val="00D20D94"/>
    <w:rsid w:val="00D20F7D"/>
    <w:rsid w:val="00D21151"/>
    <w:rsid w:val="00D212EA"/>
    <w:rsid w:val="00D21392"/>
    <w:rsid w:val="00D216EB"/>
    <w:rsid w:val="00D21F23"/>
    <w:rsid w:val="00D220A0"/>
    <w:rsid w:val="00D224C4"/>
    <w:rsid w:val="00D23BCD"/>
    <w:rsid w:val="00D23D13"/>
    <w:rsid w:val="00D24051"/>
    <w:rsid w:val="00D24224"/>
    <w:rsid w:val="00D24623"/>
    <w:rsid w:val="00D24A10"/>
    <w:rsid w:val="00D24DA7"/>
    <w:rsid w:val="00D25443"/>
    <w:rsid w:val="00D2587F"/>
    <w:rsid w:val="00D26913"/>
    <w:rsid w:val="00D26C7C"/>
    <w:rsid w:val="00D27464"/>
    <w:rsid w:val="00D27628"/>
    <w:rsid w:val="00D27657"/>
    <w:rsid w:val="00D27974"/>
    <w:rsid w:val="00D27C3E"/>
    <w:rsid w:val="00D300E2"/>
    <w:rsid w:val="00D303EA"/>
    <w:rsid w:val="00D305A7"/>
    <w:rsid w:val="00D30E94"/>
    <w:rsid w:val="00D31052"/>
    <w:rsid w:val="00D311DE"/>
    <w:rsid w:val="00D3136E"/>
    <w:rsid w:val="00D31601"/>
    <w:rsid w:val="00D3178C"/>
    <w:rsid w:val="00D31A54"/>
    <w:rsid w:val="00D31D69"/>
    <w:rsid w:val="00D31E20"/>
    <w:rsid w:val="00D31E8A"/>
    <w:rsid w:val="00D32C0C"/>
    <w:rsid w:val="00D32EF5"/>
    <w:rsid w:val="00D332B2"/>
    <w:rsid w:val="00D3444B"/>
    <w:rsid w:val="00D34F72"/>
    <w:rsid w:val="00D35A3B"/>
    <w:rsid w:val="00D35C27"/>
    <w:rsid w:val="00D35D1D"/>
    <w:rsid w:val="00D3625F"/>
    <w:rsid w:val="00D36283"/>
    <w:rsid w:val="00D37291"/>
    <w:rsid w:val="00D375F7"/>
    <w:rsid w:val="00D37AB3"/>
    <w:rsid w:val="00D4010C"/>
    <w:rsid w:val="00D40410"/>
    <w:rsid w:val="00D407D4"/>
    <w:rsid w:val="00D40A4D"/>
    <w:rsid w:val="00D40B53"/>
    <w:rsid w:val="00D40E0E"/>
    <w:rsid w:val="00D41093"/>
    <w:rsid w:val="00D41117"/>
    <w:rsid w:val="00D414BA"/>
    <w:rsid w:val="00D41CCD"/>
    <w:rsid w:val="00D423D6"/>
    <w:rsid w:val="00D4251D"/>
    <w:rsid w:val="00D42946"/>
    <w:rsid w:val="00D42FC8"/>
    <w:rsid w:val="00D43887"/>
    <w:rsid w:val="00D440D5"/>
    <w:rsid w:val="00D44870"/>
    <w:rsid w:val="00D44905"/>
    <w:rsid w:val="00D44DBA"/>
    <w:rsid w:val="00D44F30"/>
    <w:rsid w:val="00D4569B"/>
    <w:rsid w:val="00D459B2"/>
    <w:rsid w:val="00D45B4E"/>
    <w:rsid w:val="00D46017"/>
    <w:rsid w:val="00D462FB"/>
    <w:rsid w:val="00D46A42"/>
    <w:rsid w:val="00D477D3"/>
    <w:rsid w:val="00D47C4A"/>
    <w:rsid w:val="00D501BA"/>
    <w:rsid w:val="00D50569"/>
    <w:rsid w:val="00D50C80"/>
    <w:rsid w:val="00D50C85"/>
    <w:rsid w:val="00D510C5"/>
    <w:rsid w:val="00D5162C"/>
    <w:rsid w:val="00D51E8A"/>
    <w:rsid w:val="00D520A4"/>
    <w:rsid w:val="00D522D3"/>
    <w:rsid w:val="00D52B5F"/>
    <w:rsid w:val="00D530DB"/>
    <w:rsid w:val="00D531AA"/>
    <w:rsid w:val="00D53566"/>
    <w:rsid w:val="00D542A2"/>
    <w:rsid w:val="00D5430C"/>
    <w:rsid w:val="00D54BDF"/>
    <w:rsid w:val="00D54C84"/>
    <w:rsid w:val="00D55DD0"/>
    <w:rsid w:val="00D55EE8"/>
    <w:rsid w:val="00D56021"/>
    <w:rsid w:val="00D56179"/>
    <w:rsid w:val="00D564AE"/>
    <w:rsid w:val="00D56661"/>
    <w:rsid w:val="00D56915"/>
    <w:rsid w:val="00D56C70"/>
    <w:rsid w:val="00D56DF9"/>
    <w:rsid w:val="00D57CF6"/>
    <w:rsid w:val="00D60035"/>
    <w:rsid w:val="00D6190A"/>
    <w:rsid w:val="00D6196D"/>
    <w:rsid w:val="00D62042"/>
    <w:rsid w:val="00D62191"/>
    <w:rsid w:val="00D626B7"/>
    <w:rsid w:val="00D627A0"/>
    <w:rsid w:val="00D62AF6"/>
    <w:rsid w:val="00D63402"/>
    <w:rsid w:val="00D638D4"/>
    <w:rsid w:val="00D6477A"/>
    <w:rsid w:val="00D649C8"/>
    <w:rsid w:val="00D65330"/>
    <w:rsid w:val="00D654F9"/>
    <w:rsid w:val="00D659AB"/>
    <w:rsid w:val="00D65DED"/>
    <w:rsid w:val="00D65EFA"/>
    <w:rsid w:val="00D661F0"/>
    <w:rsid w:val="00D6677B"/>
    <w:rsid w:val="00D67416"/>
    <w:rsid w:val="00D678DE"/>
    <w:rsid w:val="00D67AB0"/>
    <w:rsid w:val="00D67E83"/>
    <w:rsid w:val="00D70411"/>
    <w:rsid w:val="00D70548"/>
    <w:rsid w:val="00D7059A"/>
    <w:rsid w:val="00D70852"/>
    <w:rsid w:val="00D70BEE"/>
    <w:rsid w:val="00D70C01"/>
    <w:rsid w:val="00D7130C"/>
    <w:rsid w:val="00D71406"/>
    <w:rsid w:val="00D71BBE"/>
    <w:rsid w:val="00D71D36"/>
    <w:rsid w:val="00D72CE4"/>
    <w:rsid w:val="00D7306A"/>
    <w:rsid w:val="00D73A9E"/>
    <w:rsid w:val="00D73CFC"/>
    <w:rsid w:val="00D7446E"/>
    <w:rsid w:val="00D7468A"/>
    <w:rsid w:val="00D74A82"/>
    <w:rsid w:val="00D75D3F"/>
    <w:rsid w:val="00D75DEC"/>
    <w:rsid w:val="00D7615A"/>
    <w:rsid w:val="00D761AD"/>
    <w:rsid w:val="00D76260"/>
    <w:rsid w:val="00D76338"/>
    <w:rsid w:val="00D76ABC"/>
    <w:rsid w:val="00D76BCB"/>
    <w:rsid w:val="00D776AB"/>
    <w:rsid w:val="00D77927"/>
    <w:rsid w:val="00D77CF3"/>
    <w:rsid w:val="00D801FB"/>
    <w:rsid w:val="00D80517"/>
    <w:rsid w:val="00D80892"/>
    <w:rsid w:val="00D81104"/>
    <w:rsid w:val="00D814AF"/>
    <w:rsid w:val="00D8172B"/>
    <w:rsid w:val="00D81869"/>
    <w:rsid w:val="00D82144"/>
    <w:rsid w:val="00D82368"/>
    <w:rsid w:val="00D82AE4"/>
    <w:rsid w:val="00D82BDD"/>
    <w:rsid w:val="00D834F3"/>
    <w:rsid w:val="00D8420D"/>
    <w:rsid w:val="00D846BD"/>
    <w:rsid w:val="00D851E5"/>
    <w:rsid w:val="00D855F5"/>
    <w:rsid w:val="00D85EBF"/>
    <w:rsid w:val="00D864B5"/>
    <w:rsid w:val="00D86834"/>
    <w:rsid w:val="00D868F9"/>
    <w:rsid w:val="00D87292"/>
    <w:rsid w:val="00D873B5"/>
    <w:rsid w:val="00D87EE5"/>
    <w:rsid w:val="00D9008B"/>
    <w:rsid w:val="00D9034F"/>
    <w:rsid w:val="00D904CD"/>
    <w:rsid w:val="00D908FD"/>
    <w:rsid w:val="00D90AB9"/>
    <w:rsid w:val="00D90CB1"/>
    <w:rsid w:val="00D91221"/>
    <w:rsid w:val="00D918C6"/>
    <w:rsid w:val="00D91A4D"/>
    <w:rsid w:val="00D91AB5"/>
    <w:rsid w:val="00D91D31"/>
    <w:rsid w:val="00D91E90"/>
    <w:rsid w:val="00D924ED"/>
    <w:rsid w:val="00D931C9"/>
    <w:rsid w:val="00D934B6"/>
    <w:rsid w:val="00D93B57"/>
    <w:rsid w:val="00D94236"/>
    <w:rsid w:val="00D94350"/>
    <w:rsid w:val="00D9442F"/>
    <w:rsid w:val="00D94F64"/>
    <w:rsid w:val="00D951D5"/>
    <w:rsid w:val="00D95710"/>
    <w:rsid w:val="00D95B40"/>
    <w:rsid w:val="00D96948"/>
    <w:rsid w:val="00D96B91"/>
    <w:rsid w:val="00D96FC5"/>
    <w:rsid w:val="00D97206"/>
    <w:rsid w:val="00D9743F"/>
    <w:rsid w:val="00D97B67"/>
    <w:rsid w:val="00D97BAE"/>
    <w:rsid w:val="00D97DBD"/>
    <w:rsid w:val="00DA08B2"/>
    <w:rsid w:val="00DA112B"/>
    <w:rsid w:val="00DA12A3"/>
    <w:rsid w:val="00DA1358"/>
    <w:rsid w:val="00DA1486"/>
    <w:rsid w:val="00DA15D6"/>
    <w:rsid w:val="00DA1CFE"/>
    <w:rsid w:val="00DA1E4F"/>
    <w:rsid w:val="00DA2138"/>
    <w:rsid w:val="00DA2220"/>
    <w:rsid w:val="00DA28BC"/>
    <w:rsid w:val="00DA29FF"/>
    <w:rsid w:val="00DA3593"/>
    <w:rsid w:val="00DA3973"/>
    <w:rsid w:val="00DA3C4D"/>
    <w:rsid w:val="00DA3F5B"/>
    <w:rsid w:val="00DA4018"/>
    <w:rsid w:val="00DA4148"/>
    <w:rsid w:val="00DA41DC"/>
    <w:rsid w:val="00DA4332"/>
    <w:rsid w:val="00DA4472"/>
    <w:rsid w:val="00DA46F1"/>
    <w:rsid w:val="00DA5138"/>
    <w:rsid w:val="00DA5462"/>
    <w:rsid w:val="00DA5623"/>
    <w:rsid w:val="00DA5733"/>
    <w:rsid w:val="00DA630D"/>
    <w:rsid w:val="00DA6317"/>
    <w:rsid w:val="00DA6423"/>
    <w:rsid w:val="00DA65C2"/>
    <w:rsid w:val="00DA6881"/>
    <w:rsid w:val="00DA6B84"/>
    <w:rsid w:val="00DA6E55"/>
    <w:rsid w:val="00DA6F18"/>
    <w:rsid w:val="00DA711A"/>
    <w:rsid w:val="00DA727F"/>
    <w:rsid w:val="00DA7349"/>
    <w:rsid w:val="00DA748E"/>
    <w:rsid w:val="00DA760D"/>
    <w:rsid w:val="00DA7928"/>
    <w:rsid w:val="00DA79A0"/>
    <w:rsid w:val="00DA7D6F"/>
    <w:rsid w:val="00DA7E1D"/>
    <w:rsid w:val="00DB01B1"/>
    <w:rsid w:val="00DB0278"/>
    <w:rsid w:val="00DB0D57"/>
    <w:rsid w:val="00DB0DD9"/>
    <w:rsid w:val="00DB0EC1"/>
    <w:rsid w:val="00DB0EE0"/>
    <w:rsid w:val="00DB14CD"/>
    <w:rsid w:val="00DB173A"/>
    <w:rsid w:val="00DB175D"/>
    <w:rsid w:val="00DB2685"/>
    <w:rsid w:val="00DB2CE6"/>
    <w:rsid w:val="00DB2F11"/>
    <w:rsid w:val="00DB30A2"/>
    <w:rsid w:val="00DB34F8"/>
    <w:rsid w:val="00DB3DCC"/>
    <w:rsid w:val="00DB595F"/>
    <w:rsid w:val="00DB6652"/>
    <w:rsid w:val="00DB6F02"/>
    <w:rsid w:val="00DB7033"/>
    <w:rsid w:val="00DB7046"/>
    <w:rsid w:val="00DB7290"/>
    <w:rsid w:val="00DB7399"/>
    <w:rsid w:val="00DB7790"/>
    <w:rsid w:val="00DB78E4"/>
    <w:rsid w:val="00DB7D57"/>
    <w:rsid w:val="00DC004C"/>
    <w:rsid w:val="00DC05BE"/>
    <w:rsid w:val="00DC092D"/>
    <w:rsid w:val="00DC0F20"/>
    <w:rsid w:val="00DC1046"/>
    <w:rsid w:val="00DC1142"/>
    <w:rsid w:val="00DC175B"/>
    <w:rsid w:val="00DC1D90"/>
    <w:rsid w:val="00DC221C"/>
    <w:rsid w:val="00DC2452"/>
    <w:rsid w:val="00DC2885"/>
    <w:rsid w:val="00DC35F5"/>
    <w:rsid w:val="00DC3A4D"/>
    <w:rsid w:val="00DC433D"/>
    <w:rsid w:val="00DC45F1"/>
    <w:rsid w:val="00DC4B67"/>
    <w:rsid w:val="00DC5102"/>
    <w:rsid w:val="00DC5326"/>
    <w:rsid w:val="00DC538D"/>
    <w:rsid w:val="00DC577C"/>
    <w:rsid w:val="00DC5F9C"/>
    <w:rsid w:val="00DC6124"/>
    <w:rsid w:val="00DC6CF7"/>
    <w:rsid w:val="00DC6F99"/>
    <w:rsid w:val="00DC7160"/>
    <w:rsid w:val="00DC7639"/>
    <w:rsid w:val="00DC77AD"/>
    <w:rsid w:val="00DC7820"/>
    <w:rsid w:val="00DC79E6"/>
    <w:rsid w:val="00DC7D74"/>
    <w:rsid w:val="00DD0B89"/>
    <w:rsid w:val="00DD129B"/>
    <w:rsid w:val="00DD1336"/>
    <w:rsid w:val="00DD16B6"/>
    <w:rsid w:val="00DD2274"/>
    <w:rsid w:val="00DD251C"/>
    <w:rsid w:val="00DD253D"/>
    <w:rsid w:val="00DD2631"/>
    <w:rsid w:val="00DD27F4"/>
    <w:rsid w:val="00DD280C"/>
    <w:rsid w:val="00DD2919"/>
    <w:rsid w:val="00DD2D51"/>
    <w:rsid w:val="00DD2F0E"/>
    <w:rsid w:val="00DD3175"/>
    <w:rsid w:val="00DD32E5"/>
    <w:rsid w:val="00DD34FB"/>
    <w:rsid w:val="00DD3933"/>
    <w:rsid w:val="00DD4206"/>
    <w:rsid w:val="00DD42B5"/>
    <w:rsid w:val="00DD444F"/>
    <w:rsid w:val="00DD48BB"/>
    <w:rsid w:val="00DD498E"/>
    <w:rsid w:val="00DD4FCE"/>
    <w:rsid w:val="00DD5405"/>
    <w:rsid w:val="00DD577A"/>
    <w:rsid w:val="00DD6619"/>
    <w:rsid w:val="00DD6F49"/>
    <w:rsid w:val="00DD7736"/>
    <w:rsid w:val="00DD77CF"/>
    <w:rsid w:val="00DD7F63"/>
    <w:rsid w:val="00DE0121"/>
    <w:rsid w:val="00DE01DF"/>
    <w:rsid w:val="00DE03ED"/>
    <w:rsid w:val="00DE0437"/>
    <w:rsid w:val="00DE0449"/>
    <w:rsid w:val="00DE0720"/>
    <w:rsid w:val="00DE0E43"/>
    <w:rsid w:val="00DE11DC"/>
    <w:rsid w:val="00DE18CA"/>
    <w:rsid w:val="00DE1B18"/>
    <w:rsid w:val="00DE1B65"/>
    <w:rsid w:val="00DE1F23"/>
    <w:rsid w:val="00DE26A0"/>
    <w:rsid w:val="00DE2B45"/>
    <w:rsid w:val="00DE321E"/>
    <w:rsid w:val="00DE323F"/>
    <w:rsid w:val="00DE372E"/>
    <w:rsid w:val="00DE3A38"/>
    <w:rsid w:val="00DE3BC0"/>
    <w:rsid w:val="00DE3CBB"/>
    <w:rsid w:val="00DE3DDE"/>
    <w:rsid w:val="00DE3F52"/>
    <w:rsid w:val="00DE44DD"/>
    <w:rsid w:val="00DE48A4"/>
    <w:rsid w:val="00DE4B20"/>
    <w:rsid w:val="00DE5586"/>
    <w:rsid w:val="00DE59AA"/>
    <w:rsid w:val="00DE5B62"/>
    <w:rsid w:val="00DE5BB8"/>
    <w:rsid w:val="00DE62F3"/>
    <w:rsid w:val="00DE6475"/>
    <w:rsid w:val="00DE6AFE"/>
    <w:rsid w:val="00DE7171"/>
    <w:rsid w:val="00DF02FD"/>
    <w:rsid w:val="00DF0C87"/>
    <w:rsid w:val="00DF124D"/>
    <w:rsid w:val="00DF16BB"/>
    <w:rsid w:val="00DF1A01"/>
    <w:rsid w:val="00DF213B"/>
    <w:rsid w:val="00DF2430"/>
    <w:rsid w:val="00DF2536"/>
    <w:rsid w:val="00DF2B21"/>
    <w:rsid w:val="00DF32CC"/>
    <w:rsid w:val="00DF3597"/>
    <w:rsid w:val="00DF45B9"/>
    <w:rsid w:val="00DF4ACF"/>
    <w:rsid w:val="00DF4FD8"/>
    <w:rsid w:val="00DF57B8"/>
    <w:rsid w:val="00DF5C6B"/>
    <w:rsid w:val="00DF6EEC"/>
    <w:rsid w:val="00DF70BC"/>
    <w:rsid w:val="00DF758A"/>
    <w:rsid w:val="00DF7847"/>
    <w:rsid w:val="00DF7951"/>
    <w:rsid w:val="00DF7B31"/>
    <w:rsid w:val="00E00023"/>
    <w:rsid w:val="00E00A73"/>
    <w:rsid w:val="00E00B60"/>
    <w:rsid w:val="00E00BB0"/>
    <w:rsid w:val="00E016CB"/>
    <w:rsid w:val="00E017A1"/>
    <w:rsid w:val="00E01A49"/>
    <w:rsid w:val="00E021CE"/>
    <w:rsid w:val="00E02BC1"/>
    <w:rsid w:val="00E03553"/>
    <w:rsid w:val="00E03743"/>
    <w:rsid w:val="00E03EF4"/>
    <w:rsid w:val="00E04365"/>
    <w:rsid w:val="00E04C93"/>
    <w:rsid w:val="00E04E53"/>
    <w:rsid w:val="00E04F3D"/>
    <w:rsid w:val="00E05154"/>
    <w:rsid w:val="00E05177"/>
    <w:rsid w:val="00E05268"/>
    <w:rsid w:val="00E05543"/>
    <w:rsid w:val="00E0593B"/>
    <w:rsid w:val="00E05B05"/>
    <w:rsid w:val="00E05C64"/>
    <w:rsid w:val="00E05F72"/>
    <w:rsid w:val="00E06279"/>
    <w:rsid w:val="00E06328"/>
    <w:rsid w:val="00E065E9"/>
    <w:rsid w:val="00E06688"/>
    <w:rsid w:val="00E06C81"/>
    <w:rsid w:val="00E07197"/>
    <w:rsid w:val="00E076DD"/>
    <w:rsid w:val="00E0789F"/>
    <w:rsid w:val="00E07953"/>
    <w:rsid w:val="00E07A42"/>
    <w:rsid w:val="00E07C31"/>
    <w:rsid w:val="00E07D54"/>
    <w:rsid w:val="00E102F6"/>
    <w:rsid w:val="00E103BA"/>
    <w:rsid w:val="00E10520"/>
    <w:rsid w:val="00E10C15"/>
    <w:rsid w:val="00E12B59"/>
    <w:rsid w:val="00E12F6C"/>
    <w:rsid w:val="00E13906"/>
    <w:rsid w:val="00E14281"/>
    <w:rsid w:val="00E142C9"/>
    <w:rsid w:val="00E14474"/>
    <w:rsid w:val="00E14567"/>
    <w:rsid w:val="00E1504E"/>
    <w:rsid w:val="00E15641"/>
    <w:rsid w:val="00E15BD0"/>
    <w:rsid w:val="00E15C71"/>
    <w:rsid w:val="00E160D8"/>
    <w:rsid w:val="00E16491"/>
    <w:rsid w:val="00E167A0"/>
    <w:rsid w:val="00E16CB8"/>
    <w:rsid w:val="00E16DFA"/>
    <w:rsid w:val="00E1735D"/>
    <w:rsid w:val="00E176DD"/>
    <w:rsid w:val="00E177A7"/>
    <w:rsid w:val="00E2014E"/>
    <w:rsid w:val="00E201A1"/>
    <w:rsid w:val="00E2021E"/>
    <w:rsid w:val="00E2043E"/>
    <w:rsid w:val="00E20586"/>
    <w:rsid w:val="00E20A0E"/>
    <w:rsid w:val="00E20ABD"/>
    <w:rsid w:val="00E20BC7"/>
    <w:rsid w:val="00E20BE4"/>
    <w:rsid w:val="00E20E27"/>
    <w:rsid w:val="00E212B2"/>
    <w:rsid w:val="00E218C6"/>
    <w:rsid w:val="00E21C67"/>
    <w:rsid w:val="00E226A2"/>
    <w:rsid w:val="00E2296F"/>
    <w:rsid w:val="00E23201"/>
    <w:rsid w:val="00E2336F"/>
    <w:rsid w:val="00E233B0"/>
    <w:rsid w:val="00E23D69"/>
    <w:rsid w:val="00E23EA7"/>
    <w:rsid w:val="00E23EC4"/>
    <w:rsid w:val="00E2415A"/>
    <w:rsid w:val="00E2442C"/>
    <w:rsid w:val="00E24936"/>
    <w:rsid w:val="00E24A91"/>
    <w:rsid w:val="00E2512C"/>
    <w:rsid w:val="00E25468"/>
    <w:rsid w:val="00E25A15"/>
    <w:rsid w:val="00E26664"/>
    <w:rsid w:val="00E26DAD"/>
    <w:rsid w:val="00E271FE"/>
    <w:rsid w:val="00E27290"/>
    <w:rsid w:val="00E2754E"/>
    <w:rsid w:val="00E301EB"/>
    <w:rsid w:val="00E30D7E"/>
    <w:rsid w:val="00E31235"/>
    <w:rsid w:val="00E3126B"/>
    <w:rsid w:val="00E31733"/>
    <w:rsid w:val="00E31EA3"/>
    <w:rsid w:val="00E3230D"/>
    <w:rsid w:val="00E32ABA"/>
    <w:rsid w:val="00E33332"/>
    <w:rsid w:val="00E33A30"/>
    <w:rsid w:val="00E33A8B"/>
    <w:rsid w:val="00E340C9"/>
    <w:rsid w:val="00E3430F"/>
    <w:rsid w:val="00E347FD"/>
    <w:rsid w:val="00E34856"/>
    <w:rsid w:val="00E35178"/>
    <w:rsid w:val="00E35211"/>
    <w:rsid w:val="00E353D1"/>
    <w:rsid w:val="00E3559F"/>
    <w:rsid w:val="00E35A9B"/>
    <w:rsid w:val="00E35BFE"/>
    <w:rsid w:val="00E36BC5"/>
    <w:rsid w:val="00E372FB"/>
    <w:rsid w:val="00E37719"/>
    <w:rsid w:val="00E37A87"/>
    <w:rsid w:val="00E37DBA"/>
    <w:rsid w:val="00E40376"/>
    <w:rsid w:val="00E4064E"/>
    <w:rsid w:val="00E40845"/>
    <w:rsid w:val="00E40C46"/>
    <w:rsid w:val="00E41339"/>
    <w:rsid w:val="00E4145E"/>
    <w:rsid w:val="00E41494"/>
    <w:rsid w:val="00E414C1"/>
    <w:rsid w:val="00E4283A"/>
    <w:rsid w:val="00E42CC1"/>
    <w:rsid w:val="00E42E2E"/>
    <w:rsid w:val="00E433F0"/>
    <w:rsid w:val="00E43657"/>
    <w:rsid w:val="00E438EE"/>
    <w:rsid w:val="00E43DB6"/>
    <w:rsid w:val="00E44551"/>
    <w:rsid w:val="00E44825"/>
    <w:rsid w:val="00E4564C"/>
    <w:rsid w:val="00E45FAD"/>
    <w:rsid w:val="00E461B2"/>
    <w:rsid w:val="00E46391"/>
    <w:rsid w:val="00E46719"/>
    <w:rsid w:val="00E471B0"/>
    <w:rsid w:val="00E472A1"/>
    <w:rsid w:val="00E474B9"/>
    <w:rsid w:val="00E479DC"/>
    <w:rsid w:val="00E47FA1"/>
    <w:rsid w:val="00E50569"/>
    <w:rsid w:val="00E50584"/>
    <w:rsid w:val="00E505D5"/>
    <w:rsid w:val="00E50897"/>
    <w:rsid w:val="00E50AF5"/>
    <w:rsid w:val="00E50DE9"/>
    <w:rsid w:val="00E51831"/>
    <w:rsid w:val="00E5246F"/>
    <w:rsid w:val="00E52986"/>
    <w:rsid w:val="00E539B9"/>
    <w:rsid w:val="00E54B34"/>
    <w:rsid w:val="00E5518C"/>
    <w:rsid w:val="00E556ED"/>
    <w:rsid w:val="00E557B4"/>
    <w:rsid w:val="00E557CB"/>
    <w:rsid w:val="00E55E9D"/>
    <w:rsid w:val="00E5651B"/>
    <w:rsid w:val="00E565FD"/>
    <w:rsid w:val="00E56D1E"/>
    <w:rsid w:val="00E56DC8"/>
    <w:rsid w:val="00E56F68"/>
    <w:rsid w:val="00E5767D"/>
    <w:rsid w:val="00E57796"/>
    <w:rsid w:val="00E57EF7"/>
    <w:rsid w:val="00E601C0"/>
    <w:rsid w:val="00E604A2"/>
    <w:rsid w:val="00E606A1"/>
    <w:rsid w:val="00E60720"/>
    <w:rsid w:val="00E60F7E"/>
    <w:rsid w:val="00E611DC"/>
    <w:rsid w:val="00E61454"/>
    <w:rsid w:val="00E61E09"/>
    <w:rsid w:val="00E61E0C"/>
    <w:rsid w:val="00E61F95"/>
    <w:rsid w:val="00E62143"/>
    <w:rsid w:val="00E621F4"/>
    <w:rsid w:val="00E627C6"/>
    <w:rsid w:val="00E628E6"/>
    <w:rsid w:val="00E62AA5"/>
    <w:rsid w:val="00E633E4"/>
    <w:rsid w:val="00E63732"/>
    <w:rsid w:val="00E63BDB"/>
    <w:rsid w:val="00E63FD7"/>
    <w:rsid w:val="00E641B2"/>
    <w:rsid w:val="00E645F3"/>
    <w:rsid w:val="00E64AE8"/>
    <w:rsid w:val="00E64C7F"/>
    <w:rsid w:val="00E64CA3"/>
    <w:rsid w:val="00E64E47"/>
    <w:rsid w:val="00E651D5"/>
    <w:rsid w:val="00E65508"/>
    <w:rsid w:val="00E6565D"/>
    <w:rsid w:val="00E65822"/>
    <w:rsid w:val="00E65958"/>
    <w:rsid w:val="00E65CC3"/>
    <w:rsid w:val="00E65DEB"/>
    <w:rsid w:val="00E66518"/>
    <w:rsid w:val="00E667E9"/>
    <w:rsid w:val="00E66A57"/>
    <w:rsid w:val="00E66D83"/>
    <w:rsid w:val="00E6727D"/>
    <w:rsid w:val="00E67800"/>
    <w:rsid w:val="00E67C96"/>
    <w:rsid w:val="00E67CC9"/>
    <w:rsid w:val="00E67DA1"/>
    <w:rsid w:val="00E67EA8"/>
    <w:rsid w:val="00E67EF8"/>
    <w:rsid w:val="00E67F44"/>
    <w:rsid w:val="00E7041C"/>
    <w:rsid w:val="00E7056B"/>
    <w:rsid w:val="00E706C3"/>
    <w:rsid w:val="00E710EB"/>
    <w:rsid w:val="00E716BD"/>
    <w:rsid w:val="00E7177C"/>
    <w:rsid w:val="00E71FBE"/>
    <w:rsid w:val="00E721E4"/>
    <w:rsid w:val="00E723CE"/>
    <w:rsid w:val="00E729C3"/>
    <w:rsid w:val="00E72C69"/>
    <w:rsid w:val="00E72CBC"/>
    <w:rsid w:val="00E733D3"/>
    <w:rsid w:val="00E735D0"/>
    <w:rsid w:val="00E7381D"/>
    <w:rsid w:val="00E739EA"/>
    <w:rsid w:val="00E739F1"/>
    <w:rsid w:val="00E73EC9"/>
    <w:rsid w:val="00E7501B"/>
    <w:rsid w:val="00E759F9"/>
    <w:rsid w:val="00E76CCC"/>
    <w:rsid w:val="00E76EFF"/>
    <w:rsid w:val="00E77021"/>
    <w:rsid w:val="00E770DA"/>
    <w:rsid w:val="00E77955"/>
    <w:rsid w:val="00E77B83"/>
    <w:rsid w:val="00E77DFE"/>
    <w:rsid w:val="00E77E51"/>
    <w:rsid w:val="00E80749"/>
    <w:rsid w:val="00E8104F"/>
    <w:rsid w:val="00E81364"/>
    <w:rsid w:val="00E8156B"/>
    <w:rsid w:val="00E818F1"/>
    <w:rsid w:val="00E81924"/>
    <w:rsid w:val="00E81C5C"/>
    <w:rsid w:val="00E81D31"/>
    <w:rsid w:val="00E8246B"/>
    <w:rsid w:val="00E824BD"/>
    <w:rsid w:val="00E82A12"/>
    <w:rsid w:val="00E82C68"/>
    <w:rsid w:val="00E82D8F"/>
    <w:rsid w:val="00E8363B"/>
    <w:rsid w:val="00E83B12"/>
    <w:rsid w:val="00E83B72"/>
    <w:rsid w:val="00E8414A"/>
    <w:rsid w:val="00E8452E"/>
    <w:rsid w:val="00E8461C"/>
    <w:rsid w:val="00E84721"/>
    <w:rsid w:val="00E84990"/>
    <w:rsid w:val="00E84A8C"/>
    <w:rsid w:val="00E84F74"/>
    <w:rsid w:val="00E85383"/>
    <w:rsid w:val="00E856E6"/>
    <w:rsid w:val="00E8658E"/>
    <w:rsid w:val="00E86943"/>
    <w:rsid w:val="00E9022D"/>
    <w:rsid w:val="00E90590"/>
    <w:rsid w:val="00E90E8C"/>
    <w:rsid w:val="00E90FB8"/>
    <w:rsid w:val="00E91648"/>
    <w:rsid w:val="00E917EE"/>
    <w:rsid w:val="00E91E29"/>
    <w:rsid w:val="00E921C6"/>
    <w:rsid w:val="00E92E92"/>
    <w:rsid w:val="00E934E0"/>
    <w:rsid w:val="00E93681"/>
    <w:rsid w:val="00E93893"/>
    <w:rsid w:val="00E93EF6"/>
    <w:rsid w:val="00E943CF"/>
    <w:rsid w:val="00E947DA"/>
    <w:rsid w:val="00E94BC3"/>
    <w:rsid w:val="00E94F0E"/>
    <w:rsid w:val="00E959BC"/>
    <w:rsid w:val="00E95A32"/>
    <w:rsid w:val="00E95AE0"/>
    <w:rsid w:val="00E95DB1"/>
    <w:rsid w:val="00E96132"/>
    <w:rsid w:val="00E962B0"/>
    <w:rsid w:val="00E96561"/>
    <w:rsid w:val="00E96AB0"/>
    <w:rsid w:val="00E96E00"/>
    <w:rsid w:val="00E97276"/>
    <w:rsid w:val="00E9746B"/>
    <w:rsid w:val="00E97CF9"/>
    <w:rsid w:val="00EA0165"/>
    <w:rsid w:val="00EA0237"/>
    <w:rsid w:val="00EA0F58"/>
    <w:rsid w:val="00EA14CB"/>
    <w:rsid w:val="00EA1F47"/>
    <w:rsid w:val="00EA2310"/>
    <w:rsid w:val="00EA2C43"/>
    <w:rsid w:val="00EA2D4A"/>
    <w:rsid w:val="00EA302C"/>
    <w:rsid w:val="00EA3112"/>
    <w:rsid w:val="00EA373D"/>
    <w:rsid w:val="00EA396E"/>
    <w:rsid w:val="00EA50EB"/>
    <w:rsid w:val="00EA5413"/>
    <w:rsid w:val="00EA5FD2"/>
    <w:rsid w:val="00EA61B8"/>
    <w:rsid w:val="00EA64EA"/>
    <w:rsid w:val="00EA6D4A"/>
    <w:rsid w:val="00EA6EA0"/>
    <w:rsid w:val="00EA742E"/>
    <w:rsid w:val="00EA75A5"/>
    <w:rsid w:val="00EA78DC"/>
    <w:rsid w:val="00EB047A"/>
    <w:rsid w:val="00EB0B3D"/>
    <w:rsid w:val="00EB0BAE"/>
    <w:rsid w:val="00EB10E2"/>
    <w:rsid w:val="00EB16CD"/>
    <w:rsid w:val="00EB1783"/>
    <w:rsid w:val="00EB2384"/>
    <w:rsid w:val="00EB2392"/>
    <w:rsid w:val="00EB28D1"/>
    <w:rsid w:val="00EB2934"/>
    <w:rsid w:val="00EB2A79"/>
    <w:rsid w:val="00EB2B56"/>
    <w:rsid w:val="00EB2D9A"/>
    <w:rsid w:val="00EB33BC"/>
    <w:rsid w:val="00EB346A"/>
    <w:rsid w:val="00EB3D25"/>
    <w:rsid w:val="00EB4C6D"/>
    <w:rsid w:val="00EB516A"/>
    <w:rsid w:val="00EB55B8"/>
    <w:rsid w:val="00EB5A57"/>
    <w:rsid w:val="00EB5A7C"/>
    <w:rsid w:val="00EB61DE"/>
    <w:rsid w:val="00EB730D"/>
    <w:rsid w:val="00EB740D"/>
    <w:rsid w:val="00EB76DE"/>
    <w:rsid w:val="00EB7A26"/>
    <w:rsid w:val="00EB7AE3"/>
    <w:rsid w:val="00EC004F"/>
    <w:rsid w:val="00EC12A8"/>
    <w:rsid w:val="00EC1384"/>
    <w:rsid w:val="00EC195F"/>
    <w:rsid w:val="00EC1DEB"/>
    <w:rsid w:val="00EC1E3C"/>
    <w:rsid w:val="00EC1F0F"/>
    <w:rsid w:val="00EC39BA"/>
    <w:rsid w:val="00EC3BAF"/>
    <w:rsid w:val="00EC3BCA"/>
    <w:rsid w:val="00EC40A0"/>
    <w:rsid w:val="00EC4290"/>
    <w:rsid w:val="00EC42F9"/>
    <w:rsid w:val="00EC47C6"/>
    <w:rsid w:val="00EC4CA4"/>
    <w:rsid w:val="00EC4D44"/>
    <w:rsid w:val="00EC4D66"/>
    <w:rsid w:val="00EC4F2F"/>
    <w:rsid w:val="00EC507B"/>
    <w:rsid w:val="00EC5304"/>
    <w:rsid w:val="00EC57EB"/>
    <w:rsid w:val="00EC6130"/>
    <w:rsid w:val="00EC699C"/>
    <w:rsid w:val="00EC6F0F"/>
    <w:rsid w:val="00EC700C"/>
    <w:rsid w:val="00EC7BBB"/>
    <w:rsid w:val="00EC7C48"/>
    <w:rsid w:val="00ED0E26"/>
    <w:rsid w:val="00ED1165"/>
    <w:rsid w:val="00ED1200"/>
    <w:rsid w:val="00ED1A0F"/>
    <w:rsid w:val="00ED1F44"/>
    <w:rsid w:val="00ED2D12"/>
    <w:rsid w:val="00ED344D"/>
    <w:rsid w:val="00ED3705"/>
    <w:rsid w:val="00ED37FA"/>
    <w:rsid w:val="00ED39D6"/>
    <w:rsid w:val="00ED3D5F"/>
    <w:rsid w:val="00ED405D"/>
    <w:rsid w:val="00ED457F"/>
    <w:rsid w:val="00ED498B"/>
    <w:rsid w:val="00ED51CE"/>
    <w:rsid w:val="00ED5326"/>
    <w:rsid w:val="00ED537B"/>
    <w:rsid w:val="00ED6918"/>
    <w:rsid w:val="00ED6BAF"/>
    <w:rsid w:val="00ED75CF"/>
    <w:rsid w:val="00EE00F2"/>
    <w:rsid w:val="00EE0122"/>
    <w:rsid w:val="00EE0320"/>
    <w:rsid w:val="00EE0BD3"/>
    <w:rsid w:val="00EE0BDF"/>
    <w:rsid w:val="00EE1081"/>
    <w:rsid w:val="00EE1128"/>
    <w:rsid w:val="00EE1895"/>
    <w:rsid w:val="00EE1BE6"/>
    <w:rsid w:val="00EE26EF"/>
    <w:rsid w:val="00EE40F7"/>
    <w:rsid w:val="00EE46C2"/>
    <w:rsid w:val="00EE4A58"/>
    <w:rsid w:val="00EE4E12"/>
    <w:rsid w:val="00EE4E4B"/>
    <w:rsid w:val="00EE539B"/>
    <w:rsid w:val="00EE5462"/>
    <w:rsid w:val="00EE579D"/>
    <w:rsid w:val="00EE6438"/>
    <w:rsid w:val="00EE6947"/>
    <w:rsid w:val="00EE6966"/>
    <w:rsid w:val="00EE6B15"/>
    <w:rsid w:val="00EE6C27"/>
    <w:rsid w:val="00EE70F1"/>
    <w:rsid w:val="00EE738F"/>
    <w:rsid w:val="00EE7D7C"/>
    <w:rsid w:val="00EF00C6"/>
    <w:rsid w:val="00EF068B"/>
    <w:rsid w:val="00EF0989"/>
    <w:rsid w:val="00EF0E37"/>
    <w:rsid w:val="00EF10A3"/>
    <w:rsid w:val="00EF1391"/>
    <w:rsid w:val="00EF14AC"/>
    <w:rsid w:val="00EF1B8C"/>
    <w:rsid w:val="00EF21AF"/>
    <w:rsid w:val="00EF22C9"/>
    <w:rsid w:val="00EF239B"/>
    <w:rsid w:val="00EF2A10"/>
    <w:rsid w:val="00EF3289"/>
    <w:rsid w:val="00EF43B4"/>
    <w:rsid w:val="00EF460C"/>
    <w:rsid w:val="00EF46F9"/>
    <w:rsid w:val="00EF4740"/>
    <w:rsid w:val="00EF4916"/>
    <w:rsid w:val="00EF4C52"/>
    <w:rsid w:val="00EF4DAE"/>
    <w:rsid w:val="00EF4E42"/>
    <w:rsid w:val="00EF4ECB"/>
    <w:rsid w:val="00EF514E"/>
    <w:rsid w:val="00EF5223"/>
    <w:rsid w:val="00EF559B"/>
    <w:rsid w:val="00EF5664"/>
    <w:rsid w:val="00EF5D28"/>
    <w:rsid w:val="00EF604F"/>
    <w:rsid w:val="00EF6080"/>
    <w:rsid w:val="00EF6709"/>
    <w:rsid w:val="00EF6D06"/>
    <w:rsid w:val="00EF6FFC"/>
    <w:rsid w:val="00EF716E"/>
    <w:rsid w:val="00EF7F89"/>
    <w:rsid w:val="00F00344"/>
    <w:rsid w:val="00F007C2"/>
    <w:rsid w:val="00F00803"/>
    <w:rsid w:val="00F00997"/>
    <w:rsid w:val="00F00AE2"/>
    <w:rsid w:val="00F00B00"/>
    <w:rsid w:val="00F01B4A"/>
    <w:rsid w:val="00F01CFD"/>
    <w:rsid w:val="00F034F5"/>
    <w:rsid w:val="00F03599"/>
    <w:rsid w:val="00F03C7A"/>
    <w:rsid w:val="00F03F77"/>
    <w:rsid w:val="00F042FC"/>
    <w:rsid w:val="00F04658"/>
    <w:rsid w:val="00F04727"/>
    <w:rsid w:val="00F04B2E"/>
    <w:rsid w:val="00F04FB7"/>
    <w:rsid w:val="00F05203"/>
    <w:rsid w:val="00F05ABC"/>
    <w:rsid w:val="00F065FC"/>
    <w:rsid w:val="00F06692"/>
    <w:rsid w:val="00F06D58"/>
    <w:rsid w:val="00F06DE5"/>
    <w:rsid w:val="00F07470"/>
    <w:rsid w:val="00F07794"/>
    <w:rsid w:val="00F07BFF"/>
    <w:rsid w:val="00F1026F"/>
    <w:rsid w:val="00F10BD7"/>
    <w:rsid w:val="00F10BE3"/>
    <w:rsid w:val="00F11148"/>
    <w:rsid w:val="00F11D2F"/>
    <w:rsid w:val="00F11F28"/>
    <w:rsid w:val="00F120F6"/>
    <w:rsid w:val="00F121CD"/>
    <w:rsid w:val="00F123DA"/>
    <w:rsid w:val="00F12603"/>
    <w:rsid w:val="00F12D5E"/>
    <w:rsid w:val="00F13415"/>
    <w:rsid w:val="00F1383E"/>
    <w:rsid w:val="00F139C7"/>
    <w:rsid w:val="00F13E3D"/>
    <w:rsid w:val="00F1400A"/>
    <w:rsid w:val="00F14799"/>
    <w:rsid w:val="00F14BFB"/>
    <w:rsid w:val="00F14EBE"/>
    <w:rsid w:val="00F15163"/>
    <w:rsid w:val="00F15758"/>
    <w:rsid w:val="00F160F8"/>
    <w:rsid w:val="00F16320"/>
    <w:rsid w:val="00F16ABA"/>
    <w:rsid w:val="00F16C5D"/>
    <w:rsid w:val="00F17204"/>
    <w:rsid w:val="00F1784A"/>
    <w:rsid w:val="00F17C1A"/>
    <w:rsid w:val="00F17F77"/>
    <w:rsid w:val="00F209D1"/>
    <w:rsid w:val="00F20D0E"/>
    <w:rsid w:val="00F20E76"/>
    <w:rsid w:val="00F20EA5"/>
    <w:rsid w:val="00F21399"/>
    <w:rsid w:val="00F21692"/>
    <w:rsid w:val="00F21DDF"/>
    <w:rsid w:val="00F21FE2"/>
    <w:rsid w:val="00F229D4"/>
    <w:rsid w:val="00F23CF3"/>
    <w:rsid w:val="00F23E7E"/>
    <w:rsid w:val="00F23EB3"/>
    <w:rsid w:val="00F243AB"/>
    <w:rsid w:val="00F24A6A"/>
    <w:rsid w:val="00F25288"/>
    <w:rsid w:val="00F252DD"/>
    <w:rsid w:val="00F25581"/>
    <w:rsid w:val="00F25F32"/>
    <w:rsid w:val="00F26CF2"/>
    <w:rsid w:val="00F26E80"/>
    <w:rsid w:val="00F26FEE"/>
    <w:rsid w:val="00F27091"/>
    <w:rsid w:val="00F30264"/>
    <w:rsid w:val="00F3044E"/>
    <w:rsid w:val="00F308BA"/>
    <w:rsid w:val="00F30BDC"/>
    <w:rsid w:val="00F3103E"/>
    <w:rsid w:val="00F3253B"/>
    <w:rsid w:val="00F32BA0"/>
    <w:rsid w:val="00F32ED9"/>
    <w:rsid w:val="00F32F01"/>
    <w:rsid w:val="00F331E1"/>
    <w:rsid w:val="00F33B5B"/>
    <w:rsid w:val="00F34F2F"/>
    <w:rsid w:val="00F34F50"/>
    <w:rsid w:val="00F350A0"/>
    <w:rsid w:val="00F3537C"/>
    <w:rsid w:val="00F35F49"/>
    <w:rsid w:val="00F36202"/>
    <w:rsid w:val="00F36241"/>
    <w:rsid w:val="00F36C4D"/>
    <w:rsid w:val="00F36F87"/>
    <w:rsid w:val="00F3716B"/>
    <w:rsid w:val="00F40771"/>
    <w:rsid w:val="00F40AC8"/>
    <w:rsid w:val="00F40E16"/>
    <w:rsid w:val="00F413DF"/>
    <w:rsid w:val="00F414EC"/>
    <w:rsid w:val="00F41880"/>
    <w:rsid w:val="00F41FC0"/>
    <w:rsid w:val="00F421C1"/>
    <w:rsid w:val="00F4230D"/>
    <w:rsid w:val="00F42516"/>
    <w:rsid w:val="00F42B1A"/>
    <w:rsid w:val="00F42C2D"/>
    <w:rsid w:val="00F42E99"/>
    <w:rsid w:val="00F43188"/>
    <w:rsid w:val="00F43CC5"/>
    <w:rsid w:val="00F43CCE"/>
    <w:rsid w:val="00F44103"/>
    <w:rsid w:val="00F446A2"/>
    <w:rsid w:val="00F4491E"/>
    <w:rsid w:val="00F449AB"/>
    <w:rsid w:val="00F456A8"/>
    <w:rsid w:val="00F4573B"/>
    <w:rsid w:val="00F45AA3"/>
    <w:rsid w:val="00F465AC"/>
    <w:rsid w:val="00F469A9"/>
    <w:rsid w:val="00F470BA"/>
    <w:rsid w:val="00F47A36"/>
    <w:rsid w:val="00F47A60"/>
    <w:rsid w:val="00F47B57"/>
    <w:rsid w:val="00F47CC6"/>
    <w:rsid w:val="00F47CF7"/>
    <w:rsid w:val="00F47F9B"/>
    <w:rsid w:val="00F50297"/>
    <w:rsid w:val="00F505E6"/>
    <w:rsid w:val="00F519E8"/>
    <w:rsid w:val="00F52532"/>
    <w:rsid w:val="00F5264A"/>
    <w:rsid w:val="00F53871"/>
    <w:rsid w:val="00F53E28"/>
    <w:rsid w:val="00F541B5"/>
    <w:rsid w:val="00F544B7"/>
    <w:rsid w:val="00F544DC"/>
    <w:rsid w:val="00F545F8"/>
    <w:rsid w:val="00F54C14"/>
    <w:rsid w:val="00F54FF1"/>
    <w:rsid w:val="00F5513B"/>
    <w:rsid w:val="00F55184"/>
    <w:rsid w:val="00F55C30"/>
    <w:rsid w:val="00F57118"/>
    <w:rsid w:val="00F57346"/>
    <w:rsid w:val="00F57B8F"/>
    <w:rsid w:val="00F60E95"/>
    <w:rsid w:val="00F61188"/>
    <w:rsid w:val="00F61CF0"/>
    <w:rsid w:val="00F627DC"/>
    <w:rsid w:val="00F63101"/>
    <w:rsid w:val="00F634A9"/>
    <w:rsid w:val="00F636DB"/>
    <w:rsid w:val="00F63AE3"/>
    <w:rsid w:val="00F64963"/>
    <w:rsid w:val="00F656B7"/>
    <w:rsid w:val="00F65B72"/>
    <w:rsid w:val="00F65DC3"/>
    <w:rsid w:val="00F66776"/>
    <w:rsid w:val="00F66855"/>
    <w:rsid w:val="00F6705F"/>
    <w:rsid w:val="00F6780D"/>
    <w:rsid w:val="00F679D3"/>
    <w:rsid w:val="00F70176"/>
    <w:rsid w:val="00F7019F"/>
    <w:rsid w:val="00F702B2"/>
    <w:rsid w:val="00F7071A"/>
    <w:rsid w:val="00F7092D"/>
    <w:rsid w:val="00F70D5D"/>
    <w:rsid w:val="00F70E22"/>
    <w:rsid w:val="00F711B4"/>
    <w:rsid w:val="00F712F3"/>
    <w:rsid w:val="00F71354"/>
    <w:rsid w:val="00F71722"/>
    <w:rsid w:val="00F71B08"/>
    <w:rsid w:val="00F71CD2"/>
    <w:rsid w:val="00F71ED4"/>
    <w:rsid w:val="00F72DD4"/>
    <w:rsid w:val="00F73110"/>
    <w:rsid w:val="00F731A5"/>
    <w:rsid w:val="00F734C6"/>
    <w:rsid w:val="00F74620"/>
    <w:rsid w:val="00F74FF2"/>
    <w:rsid w:val="00F75042"/>
    <w:rsid w:val="00F75207"/>
    <w:rsid w:val="00F755D0"/>
    <w:rsid w:val="00F75D2F"/>
    <w:rsid w:val="00F7606F"/>
    <w:rsid w:val="00F76113"/>
    <w:rsid w:val="00F76202"/>
    <w:rsid w:val="00F76E31"/>
    <w:rsid w:val="00F770C0"/>
    <w:rsid w:val="00F7729F"/>
    <w:rsid w:val="00F775C6"/>
    <w:rsid w:val="00F77F5C"/>
    <w:rsid w:val="00F803D9"/>
    <w:rsid w:val="00F8168A"/>
    <w:rsid w:val="00F83285"/>
    <w:rsid w:val="00F83512"/>
    <w:rsid w:val="00F835E7"/>
    <w:rsid w:val="00F837CE"/>
    <w:rsid w:val="00F83A0F"/>
    <w:rsid w:val="00F84E02"/>
    <w:rsid w:val="00F85691"/>
    <w:rsid w:val="00F8580B"/>
    <w:rsid w:val="00F85A0A"/>
    <w:rsid w:val="00F85C62"/>
    <w:rsid w:val="00F85FE7"/>
    <w:rsid w:val="00F86123"/>
    <w:rsid w:val="00F863A3"/>
    <w:rsid w:val="00F864A4"/>
    <w:rsid w:val="00F8674C"/>
    <w:rsid w:val="00F86AFF"/>
    <w:rsid w:val="00F86F46"/>
    <w:rsid w:val="00F8735A"/>
    <w:rsid w:val="00F87869"/>
    <w:rsid w:val="00F87E86"/>
    <w:rsid w:val="00F90B27"/>
    <w:rsid w:val="00F90B31"/>
    <w:rsid w:val="00F91770"/>
    <w:rsid w:val="00F91D2E"/>
    <w:rsid w:val="00F933FF"/>
    <w:rsid w:val="00F94806"/>
    <w:rsid w:val="00F9518B"/>
    <w:rsid w:val="00F9522D"/>
    <w:rsid w:val="00F9523C"/>
    <w:rsid w:val="00F95546"/>
    <w:rsid w:val="00F95673"/>
    <w:rsid w:val="00F956BC"/>
    <w:rsid w:val="00F95C8D"/>
    <w:rsid w:val="00F95D98"/>
    <w:rsid w:val="00F96001"/>
    <w:rsid w:val="00F9615F"/>
    <w:rsid w:val="00F96BD0"/>
    <w:rsid w:val="00F972A2"/>
    <w:rsid w:val="00F9737B"/>
    <w:rsid w:val="00F97947"/>
    <w:rsid w:val="00F97C9D"/>
    <w:rsid w:val="00FA0102"/>
    <w:rsid w:val="00FA02DF"/>
    <w:rsid w:val="00FA0310"/>
    <w:rsid w:val="00FA0375"/>
    <w:rsid w:val="00FA0600"/>
    <w:rsid w:val="00FA067C"/>
    <w:rsid w:val="00FA0C15"/>
    <w:rsid w:val="00FA0E2B"/>
    <w:rsid w:val="00FA12AB"/>
    <w:rsid w:val="00FA15D2"/>
    <w:rsid w:val="00FA1787"/>
    <w:rsid w:val="00FA264F"/>
    <w:rsid w:val="00FA3E07"/>
    <w:rsid w:val="00FA41F3"/>
    <w:rsid w:val="00FA4920"/>
    <w:rsid w:val="00FA5CE9"/>
    <w:rsid w:val="00FA643F"/>
    <w:rsid w:val="00FA64A8"/>
    <w:rsid w:val="00FA6624"/>
    <w:rsid w:val="00FA748B"/>
    <w:rsid w:val="00FA76AB"/>
    <w:rsid w:val="00FA7D14"/>
    <w:rsid w:val="00FB054E"/>
    <w:rsid w:val="00FB0783"/>
    <w:rsid w:val="00FB0DD7"/>
    <w:rsid w:val="00FB0E09"/>
    <w:rsid w:val="00FB1146"/>
    <w:rsid w:val="00FB13FC"/>
    <w:rsid w:val="00FB1AFC"/>
    <w:rsid w:val="00FB1DDA"/>
    <w:rsid w:val="00FB2A80"/>
    <w:rsid w:val="00FB309A"/>
    <w:rsid w:val="00FB3EF3"/>
    <w:rsid w:val="00FB42AC"/>
    <w:rsid w:val="00FB42EA"/>
    <w:rsid w:val="00FB49C8"/>
    <w:rsid w:val="00FB5F18"/>
    <w:rsid w:val="00FB5F4D"/>
    <w:rsid w:val="00FB5F9D"/>
    <w:rsid w:val="00FB6694"/>
    <w:rsid w:val="00FB6BE0"/>
    <w:rsid w:val="00FB7003"/>
    <w:rsid w:val="00FB7145"/>
    <w:rsid w:val="00FB7517"/>
    <w:rsid w:val="00FB78A0"/>
    <w:rsid w:val="00FB7A23"/>
    <w:rsid w:val="00FC079A"/>
    <w:rsid w:val="00FC0B01"/>
    <w:rsid w:val="00FC109D"/>
    <w:rsid w:val="00FC10A5"/>
    <w:rsid w:val="00FC137C"/>
    <w:rsid w:val="00FC1733"/>
    <w:rsid w:val="00FC173D"/>
    <w:rsid w:val="00FC1CAE"/>
    <w:rsid w:val="00FC1DA4"/>
    <w:rsid w:val="00FC1F58"/>
    <w:rsid w:val="00FC23D4"/>
    <w:rsid w:val="00FC3397"/>
    <w:rsid w:val="00FC351D"/>
    <w:rsid w:val="00FC35F1"/>
    <w:rsid w:val="00FC3CC6"/>
    <w:rsid w:val="00FC4026"/>
    <w:rsid w:val="00FC4047"/>
    <w:rsid w:val="00FC500F"/>
    <w:rsid w:val="00FC5050"/>
    <w:rsid w:val="00FC518D"/>
    <w:rsid w:val="00FC591E"/>
    <w:rsid w:val="00FC5E79"/>
    <w:rsid w:val="00FC6292"/>
    <w:rsid w:val="00FC638A"/>
    <w:rsid w:val="00FC66A0"/>
    <w:rsid w:val="00FC6DE5"/>
    <w:rsid w:val="00FC6ECA"/>
    <w:rsid w:val="00FC6ECE"/>
    <w:rsid w:val="00FC7B07"/>
    <w:rsid w:val="00FC7BC7"/>
    <w:rsid w:val="00FD0175"/>
    <w:rsid w:val="00FD01D1"/>
    <w:rsid w:val="00FD059E"/>
    <w:rsid w:val="00FD15E0"/>
    <w:rsid w:val="00FD1889"/>
    <w:rsid w:val="00FD2487"/>
    <w:rsid w:val="00FD24C3"/>
    <w:rsid w:val="00FD2FC2"/>
    <w:rsid w:val="00FD319B"/>
    <w:rsid w:val="00FD3230"/>
    <w:rsid w:val="00FD488A"/>
    <w:rsid w:val="00FD53CD"/>
    <w:rsid w:val="00FD5598"/>
    <w:rsid w:val="00FD560C"/>
    <w:rsid w:val="00FD63DE"/>
    <w:rsid w:val="00FD6BDD"/>
    <w:rsid w:val="00FD7034"/>
    <w:rsid w:val="00FE0214"/>
    <w:rsid w:val="00FE0448"/>
    <w:rsid w:val="00FE0948"/>
    <w:rsid w:val="00FE1AE4"/>
    <w:rsid w:val="00FE2CEE"/>
    <w:rsid w:val="00FE36D2"/>
    <w:rsid w:val="00FE3DA9"/>
    <w:rsid w:val="00FE3F24"/>
    <w:rsid w:val="00FE4229"/>
    <w:rsid w:val="00FE4814"/>
    <w:rsid w:val="00FE5600"/>
    <w:rsid w:val="00FE5867"/>
    <w:rsid w:val="00FE5A44"/>
    <w:rsid w:val="00FE5BC3"/>
    <w:rsid w:val="00FE60D7"/>
    <w:rsid w:val="00FE6495"/>
    <w:rsid w:val="00FE67D1"/>
    <w:rsid w:val="00FE6AB7"/>
    <w:rsid w:val="00FE6B68"/>
    <w:rsid w:val="00FE6DA8"/>
    <w:rsid w:val="00FE6FE9"/>
    <w:rsid w:val="00FE7069"/>
    <w:rsid w:val="00FE7099"/>
    <w:rsid w:val="00FE7457"/>
    <w:rsid w:val="00FE7504"/>
    <w:rsid w:val="00FE7953"/>
    <w:rsid w:val="00FE7EC6"/>
    <w:rsid w:val="00FF01DE"/>
    <w:rsid w:val="00FF07D2"/>
    <w:rsid w:val="00FF09FD"/>
    <w:rsid w:val="00FF0DA5"/>
    <w:rsid w:val="00FF134E"/>
    <w:rsid w:val="00FF147B"/>
    <w:rsid w:val="00FF1717"/>
    <w:rsid w:val="00FF1C61"/>
    <w:rsid w:val="00FF1D12"/>
    <w:rsid w:val="00FF2115"/>
    <w:rsid w:val="00FF2193"/>
    <w:rsid w:val="00FF2792"/>
    <w:rsid w:val="00FF3066"/>
    <w:rsid w:val="00FF31ED"/>
    <w:rsid w:val="00FF3275"/>
    <w:rsid w:val="00FF3584"/>
    <w:rsid w:val="00FF374B"/>
    <w:rsid w:val="00FF3E94"/>
    <w:rsid w:val="00FF40A5"/>
    <w:rsid w:val="00FF4122"/>
    <w:rsid w:val="00FF4931"/>
    <w:rsid w:val="00FF4EFE"/>
    <w:rsid w:val="00FF5281"/>
    <w:rsid w:val="00FF5288"/>
    <w:rsid w:val="00FF5C09"/>
    <w:rsid w:val="00FF5C17"/>
    <w:rsid w:val="00FF62FC"/>
    <w:rsid w:val="00FF6414"/>
    <w:rsid w:val="00FF66D7"/>
    <w:rsid w:val="00FF6829"/>
    <w:rsid w:val="00FF68D5"/>
    <w:rsid w:val="00FF6981"/>
    <w:rsid w:val="00FF6EAE"/>
    <w:rsid w:val="00FF7ABD"/>
    <w:rsid w:val="00FF7E2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4787707-49EB-4681-A039-31DF6081C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 w:type="paragraph" w:customStyle="1" w:styleId="HEAD">
    <w:name w:val="HEAD"/>
    <w:basedOn w:val="Normal"/>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Normal"/>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DefaultParagraphFont"/>
    <w:link w:val="HEAD"/>
    <w:rsid w:val="002279E4"/>
    <w:rPr>
      <w:rFonts w:asciiTheme="majorBidi" w:eastAsiaTheme="minorHAnsi" w:hAnsiTheme="majorBidi" w:cstheme="majorBidi"/>
      <w:b/>
      <w:bCs/>
      <w:sz w:val="26"/>
      <w:szCs w:val="26"/>
    </w:rPr>
  </w:style>
  <w:style w:type="character" w:customStyle="1" w:styleId="TextChar">
    <w:name w:val="Text Char"/>
    <w:basedOn w:val="DefaultParagraphFont"/>
    <w:link w:val="Text"/>
    <w:rsid w:val="002279E4"/>
    <w:rPr>
      <w:rFonts w:asciiTheme="majorBidi" w:eastAsiaTheme="minorHAnsi" w:hAnsiTheme="majorBid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2163348">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2495507">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791555588">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27884640">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371758741">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49522307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520779193">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4719490">
      <w:bodyDiv w:val="1"/>
      <w:marLeft w:val="0"/>
      <w:marRight w:val="0"/>
      <w:marTop w:val="0"/>
      <w:marBottom w:val="0"/>
      <w:divBdr>
        <w:top w:val="none" w:sz="0" w:space="0" w:color="auto"/>
        <w:left w:val="none" w:sz="0" w:space="0" w:color="auto"/>
        <w:bottom w:val="none" w:sz="0" w:space="0" w:color="auto"/>
        <w:right w:val="none" w:sz="0" w:space="0" w:color="auto"/>
      </w:divBdr>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813717125">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GenesisUSA"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enesisnewsusa.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nstagram.com/genesis_us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enesis.com/" TargetMode="External"/><Relationship Id="rId5" Type="http://schemas.openxmlformats.org/officeDocument/2006/relationships/numbering" Target="numbering.xml"/><Relationship Id="rId15" Type="http://schemas.openxmlformats.org/officeDocument/2006/relationships/hyperlink" Target="https://www.facebook.com/GenesisMotorAmerica/"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genesisus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4.xml><?xml version="1.0" encoding="utf-8"?>
<ds:datastoreItem xmlns:ds="http://schemas.openxmlformats.org/officeDocument/2006/customXml" ds:itemID="{F127A148-FE92-4834-84AC-11C9EE119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3</Words>
  <Characters>2587</Characters>
  <Application>Microsoft Office Word</Application>
  <DocSecurity>0</DocSecurity>
  <Lines>21</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034</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Admin</cp:lastModifiedBy>
  <cp:revision>5</cp:revision>
  <cp:lastPrinted>2019-01-12T19:02:00Z</cp:lastPrinted>
  <dcterms:created xsi:type="dcterms:W3CDTF">2019-04-11T00:58:00Z</dcterms:created>
  <dcterms:modified xsi:type="dcterms:W3CDTF">2019-04-11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